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94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36"/>
        <w:gridCol w:w="5684"/>
        <w:gridCol w:w="4773"/>
      </w:tblGrid>
      <w:tr w:rsidR="00D74364" w:rsidRPr="003A0E48" w14:paraId="76A52739" w14:textId="77777777" w:rsidTr="00926FCB">
        <w:trPr>
          <w:trHeight w:val="315"/>
        </w:trPr>
        <w:tc>
          <w:tcPr>
            <w:tcW w:w="5000" w:type="pct"/>
            <w:gridSpan w:val="3"/>
            <w:shd w:val="clear" w:color="auto" w:fill="auto"/>
            <w:hideMark/>
          </w:tcPr>
          <w:p w14:paraId="69CEABF1" w14:textId="77777777" w:rsidR="00D74364" w:rsidRPr="00926FCB" w:rsidRDefault="00D74364" w:rsidP="00024F06">
            <w:pPr>
              <w:tabs>
                <w:tab w:val="left" w:pos="1620"/>
                <w:tab w:val="left" w:pos="7920"/>
              </w:tabs>
              <w:spacing w:line="240" w:lineRule="exact"/>
              <w:ind w:left="-108"/>
              <w:jc w:val="center"/>
              <w:rPr>
                <w:rFonts w:asciiTheme="minorHAnsi" w:hAnsiTheme="minorHAnsi"/>
                <w:sz w:val="28"/>
              </w:rPr>
            </w:pPr>
            <w:r w:rsidRPr="00926FCB">
              <w:rPr>
                <w:rFonts w:asciiTheme="minorHAnsi" w:hAnsiTheme="minorHAnsi"/>
                <w:sz w:val="28"/>
              </w:rPr>
              <w:t>NATIONAL EDUCATION ASSOCIATION</w:t>
            </w:r>
          </w:p>
          <w:p w14:paraId="38A73E2D" w14:textId="77777777" w:rsidR="00D74364" w:rsidRPr="00926FCB" w:rsidRDefault="00D74364" w:rsidP="00024F06">
            <w:pPr>
              <w:tabs>
                <w:tab w:val="left" w:pos="1620"/>
                <w:tab w:val="left" w:pos="7920"/>
              </w:tabs>
              <w:spacing w:line="240" w:lineRule="exact"/>
              <w:ind w:left="-108"/>
              <w:jc w:val="center"/>
              <w:rPr>
                <w:rFonts w:asciiTheme="minorHAnsi" w:hAnsiTheme="minorHAnsi"/>
                <w:sz w:val="28"/>
              </w:rPr>
            </w:pPr>
            <w:r w:rsidRPr="00926FCB">
              <w:rPr>
                <w:rFonts w:asciiTheme="minorHAnsi" w:hAnsiTheme="minorHAnsi"/>
                <w:sz w:val="28"/>
              </w:rPr>
              <w:t>ANNUAL MEETING AND REPRESENTATIVE ASSEMBLY</w:t>
            </w:r>
          </w:p>
          <w:p w14:paraId="03092755" w14:textId="77777777" w:rsidR="00D74364" w:rsidRPr="00926FCB" w:rsidRDefault="00765844" w:rsidP="00024F06">
            <w:pPr>
              <w:tabs>
                <w:tab w:val="left" w:pos="1620"/>
                <w:tab w:val="left" w:pos="7920"/>
              </w:tabs>
              <w:spacing w:line="240" w:lineRule="exact"/>
              <w:ind w:left="-108"/>
              <w:jc w:val="center"/>
              <w:rPr>
                <w:rFonts w:asciiTheme="minorHAnsi" w:hAnsiTheme="minorHAnsi"/>
                <w:sz w:val="28"/>
              </w:rPr>
            </w:pPr>
            <w:r w:rsidRPr="00926FCB">
              <w:rPr>
                <w:rFonts w:asciiTheme="minorHAnsi" w:hAnsiTheme="minorHAnsi"/>
                <w:sz w:val="28"/>
              </w:rPr>
              <w:t>2022</w:t>
            </w:r>
            <w:r w:rsidR="00D74364" w:rsidRPr="00926FCB">
              <w:rPr>
                <w:rFonts w:asciiTheme="minorHAnsi" w:hAnsiTheme="minorHAnsi"/>
                <w:sz w:val="28"/>
              </w:rPr>
              <w:t xml:space="preserve"> MEETING AND EVENT SCHEDULE</w:t>
            </w:r>
          </w:p>
          <w:p w14:paraId="11369956" w14:textId="07693533" w:rsidR="00D74364" w:rsidRPr="00926FCB" w:rsidRDefault="003711F3" w:rsidP="00E93E68">
            <w:pPr>
              <w:tabs>
                <w:tab w:val="left" w:pos="1620"/>
                <w:tab w:val="left" w:pos="7920"/>
              </w:tabs>
              <w:spacing w:line="240" w:lineRule="exact"/>
              <w:ind w:left="-108"/>
              <w:jc w:val="center"/>
              <w:rPr>
                <w:rFonts w:asciiTheme="minorHAnsi" w:hAnsiTheme="minorHAnsi"/>
                <w:color w:val="FF0000"/>
                <w:sz w:val="28"/>
              </w:rPr>
            </w:pPr>
            <w:r w:rsidRPr="00926FCB">
              <w:rPr>
                <w:rFonts w:asciiTheme="minorHAnsi" w:hAnsiTheme="minorHAnsi"/>
                <w:color w:val="FF0000"/>
              </w:rPr>
              <w:t xml:space="preserve">(AS </w:t>
            </w:r>
            <w:r w:rsidR="00E93E68">
              <w:rPr>
                <w:rFonts w:asciiTheme="minorHAnsi" w:hAnsiTheme="minorHAnsi"/>
                <w:color w:val="FF0000"/>
              </w:rPr>
              <w:t>of 6/</w:t>
            </w:r>
            <w:r w:rsidR="008A3C28">
              <w:rPr>
                <w:rFonts w:asciiTheme="minorHAnsi" w:hAnsiTheme="minorHAnsi"/>
                <w:color w:val="FF0000"/>
              </w:rPr>
              <w:t>2</w:t>
            </w:r>
            <w:r w:rsidR="00765844" w:rsidRPr="00926FCB">
              <w:rPr>
                <w:rFonts w:asciiTheme="minorHAnsi" w:hAnsiTheme="minorHAnsi"/>
                <w:color w:val="FF0000"/>
              </w:rPr>
              <w:t>/2022</w:t>
            </w:r>
            <w:r w:rsidR="009C1024" w:rsidRPr="00926FCB">
              <w:rPr>
                <w:rFonts w:asciiTheme="minorHAnsi" w:hAnsiTheme="minorHAnsi"/>
                <w:color w:val="FF0000"/>
              </w:rPr>
              <w:t>)</w:t>
            </w:r>
          </w:p>
        </w:tc>
      </w:tr>
      <w:tr w:rsidR="00D74364" w:rsidRPr="003A0E48" w14:paraId="50045F46" w14:textId="77777777" w:rsidTr="00926FCB">
        <w:trPr>
          <w:trHeight w:val="315"/>
        </w:trPr>
        <w:tc>
          <w:tcPr>
            <w:tcW w:w="5000" w:type="pct"/>
            <w:gridSpan w:val="3"/>
            <w:shd w:val="clear" w:color="auto" w:fill="auto"/>
            <w:hideMark/>
          </w:tcPr>
          <w:p w14:paraId="38DEA247" w14:textId="77777777" w:rsidR="00D74364" w:rsidRPr="00926FCB" w:rsidRDefault="00D74364" w:rsidP="00024F06">
            <w:pPr>
              <w:spacing w:before="0" w:after="0"/>
              <w:ind w:left="0"/>
              <w:jc w:val="center"/>
              <w:rPr>
                <w:rFonts w:asciiTheme="minorHAnsi" w:hAnsiTheme="minorHAnsi"/>
                <w:caps/>
                <w:sz w:val="18"/>
              </w:rPr>
            </w:pPr>
            <w:r w:rsidRPr="00926FCB">
              <w:rPr>
                <w:rFonts w:asciiTheme="minorHAnsi" w:hAnsiTheme="minorHAnsi"/>
                <w:i/>
                <w:color w:val="FF0000"/>
              </w:rPr>
              <w:t>Please note subject to updates and changes</w:t>
            </w:r>
          </w:p>
        </w:tc>
      </w:tr>
      <w:tr w:rsidR="00926FCB" w:rsidRPr="003A0E48" w14:paraId="59DC25EA" w14:textId="77777777" w:rsidTr="00926FCB">
        <w:trPr>
          <w:trHeight w:val="315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52C7E655" w14:textId="77777777" w:rsidR="00926FCB" w:rsidRPr="003948DA" w:rsidRDefault="003948DA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</w:pPr>
            <w:r w:rsidRPr="003948DA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  <w:t xml:space="preserve">Tuesday, </w:t>
            </w:r>
            <w:r w:rsidR="00926FCB" w:rsidRPr="003948DA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  <w:t>May 31</w:t>
            </w:r>
          </w:p>
        </w:tc>
      </w:tr>
      <w:tr w:rsidR="00926FCB" w:rsidRPr="003A0E48" w14:paraId="2CE4A6B1" w14:textId="77777777" w:rsidTr="00926FCB">
        <w:trPr>
          <w:trHeight w:val="315"/>
        </w:trPr>
        <w:tc>
          <w:tcPr>
            <w:tcW w:w="1037" w:type="pct"/>
            <w:shd w:val="clear" w:color="auto" w:fill="auto"/>
          </w:tcPr>
          <w:p w14:paraId="6DA77672" w14:textId="77777777" w:rsidR="00926FCB" w:rsidRPr="00926FCB" w:rsidRDefault="003948DA" w:rsidP="00926FCB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9:00 am</w:t>
            </w:r>
          </w:p>
        </w:tc>
        <w:tc>
          <w:tcPr>
            <w:tcW w:w="2154" w:type="pct"/>
            <w:shd w:val="clear" w:color="auto" w:fill="auto"/>
          </w:tcPr>
          <w:p w14:paraId="4C77D798" w14:textId="77777777" w:rsidR="00926FCB" w:rsidRPr="00926FCB" w:rsidRDefault="00926FCB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elegate Registration</w:t>
            </w:r>
            <w:r w:rsidR="00847507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pen </w:t>
            </w:r>
          </w:p>
        </w:tc>
        <w:tc>
          <w:tcPr>
            <w:tcW w:w="1809" w:type="pct"/>
            <w:shd w:val="clear" w:color="auto" w:fill="auto"/>
          </w:tcPr>
          <w:p w14:paraId="2C96B684" w14:textId="77777777" w:rsidR="00926FCB" w:rsidRPr="00926FCB" w:rsidRDefault="00926FCB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926FCB" w:rsidRPr="003A0E48" w14:paraId="0AA5BBD1" w14:textId="77777777" w:rsidTr="00926FCB">
        <w:trPr>
          <w:trHeight w:val="315"/>
        </w:trPr>
        <w:tc>
          <w:tcPr>
            <w:tcW w:w="1037" w:type="pct"/>
            <w:shd w:val="clear" w:color="auto" w:fill="auto"/>
          </w:tcPr>
          <w:p w14:paraId="5ADBABBE" w14:textId="77777777" w:rsidR="00926FCB" w:rsidRPr="00926FCB" w:rsidRDefault="00926FCB" w:rsidP="00926FCB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2154" w:type="pct"/>
            <w:shd w:val="clear" w:color="auto" w:fill="auto"/>
          </w:tcPr>
          <w:p w14:paraId="385870E4" w14:textId="77777777" w:rsidR="00926FCB" w:rsidRPr="003A0E48" w:rsidRDefault="00926FCB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809" w:type="pct"/>
            <w:shd w:val="clear" w:color="auto" w:fill="auto"/>
          </w:tcPr>
          <w:p w14:paraId="33EF9EA4" w14:textId="77777777" w:rsidR="00926FCB" w:rsidRPr="00926FCB" w:rsidRDefault="00926FCB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D74364" w:rsidRPr="003948DA" w14:paraId="424E3F54" w14:textId="77777777" w:rsidTr="00926FCB">
        <w:trPr>
          <w:trHeight w:val="315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13230A49" w14:textId="77777777" w:rsidR="00D74364" w:rsidRPr="003948DA" w:rsidRDefault="00765844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</w:pPr>
            <w:r w:rsidRPr="003948DA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  <w:t>Tuesday, June 14</w:t>
            </w:r>
          </w:p>
        </w:tc>
      </w:tr>
      <w:tr w:rsidR="003F25AB" w:rsidRPr="003A0E48" w14:paraId="19DA2D0B" w14:textId="77777777" w:rsidTr="00926FCB">
        <w:trPr>
          <w:trHeight w:val="315"/>
        </w:trPr>
        <w:tc>
          <w:tcPr>
            <w:tcW w:w="1037" w:type="pct"/>
            <w:shd w:val="clear" w:color="auto" w:fill="auto"/>
          </w:tcPr>
          <w:p w14:paraId="4EE044D1" w14:textId="77777777" w:rsidR="00765844" w:rsidRPr="00926FCB" w:rsidRDefault="00372651" w:rsidP="00024F06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>8:00 – 9:3</w:t>
            </w:r>
            <w:r w:rsidR="00765844" w:rsidRPr="00926FCB">
              <w:rPr>
                <w:rFonts w:asciiTheme="minorHAnsi" w:hAnsiTheme="minorHAnsi"/>
                <w:color w:val="000000"/>
                <w:sz w:val="24"/>
              </w:rPr>
              <w:t>0 p.m.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 E</w:t>
            </w:r>
            <w:r w:rsidR="0084292A">
              <w:rPr>
                <w:rFonts w:asciiTheme="minorHAnsi" w:hAnsiTheme="minorHAnsi"/>
                <w:color w:val="000000"/>
                <w:sz w:val="24"/>
              </w:rPr>
              <w:t>D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>T</w:t>
            </w:r>
          </w:p>
        </w:tc>
        <w:tc>
          <w:tcPr>
            <w:tcW w:w="2154" w:type="pct"/>
            <w:shd w:val="clear" w:color="auto" w:fill="auto"/>
          </w:tcPr>
          <w:p w14:paraId="0CBCF4D3" w14:textId="77777777" w:rsidR="00765844" w:rsidRPr="00926FCB" w:rsidRDefault="003F25AB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NEA 2022 Representative Assembly </w:t>
            </w:r>
            <w:r w:rsidR="00765844"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ownhall</w:t>
            </w:r>
          </w:p>
        </w:tc>
        <w:tc>
          <w:tcPr>
            <w:tcW w:w="1809" w:type="pct"/>
            <w:shd w:val="clear" w:color="auto" w:fill="auto"/>
          </w:tcPr>
          <w:p w14:paraId="4808EF89" w14:textId="77777777" w:rsidR="00765844" w:rsidRPr="00926FCB" w:rsidRDefault="00A43702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Virtual - </w:t>
            </w:r>
            <w:r w:rsidR="00765844"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Freeman Platform </w:t>
            </w:r>
          </w:p>
        </w:tc>
      </w:tr>
      <w:tr w:rsidR="003F25AB" w:rsidRPr="003948DA" w14:paraId="6AAF0DC9" w14:textId="77777777" w:rsidTr="003948DA">
        <w:trPr>
          <w:trHeight w:val="188"/>
        </w:trPr>
        <w:tc>
          <w:tcPr>
            <w:tcW w:w="1037" w:type="pct"/>
            <w:shd w:val="clear" w:color="auto" w:fill="auto"/>
          </w:tcPr>
          <w:p w14:paraId="61FEC367" w14:textId="77777777" w:rsidR="00765844" w:rsidRPr="003948DA" w:rsidRDefault="00765844" w:rsidP="00024F06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8"/>
                <w:u w:val="single"/>
              </w:rPr>
            </w:pPr>
          </w:p>
        </w:tc>
        <w:tc>
          <w:tcPr>
            <w:tcW w:w="2154" w:type="pct"/>
            <w:shd w:val="clear" w:color="auto" w:fill="auto"/>
          </w:tcPr>
          <w:p w14:paraId="059B4068" w14:textId="77777777" w:rsidR="00765844" w:rsidRPr="003948DA" w:rsidRDefault="00765844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8"/>
                <w:szCs w:val="24"/>
              </w:rPr>
            </w:pPr>
          </w:p>
        </w:tc>
        <w:tc>
          <w:tcPr>
            <w:tcW w:w="1809" w:type="pct"/>
            <w:shd w:val="clear" w:color="auto" w:fill="auto"/>
          </w:tcPr>
          <w:p w14:paraId="30027E2B" w14:textId="77777777" w:rsidR="00765844" w:rsidRPr="003948DA" w:rsidRDefault="00765844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8"/>
                <w:szCs w:val="24"/>
              </w:rPr>
            </w:pPr>
          </w:p>
        </w:tc>
      </w:tr>
      <w:tr w:rsidR="00926FCB" w:rsidRPr="003A0E48" w14:paraId="5E3ED0F4" w14:textId="77777777" w:rsidTr="00926FCB">
        <w:trPr>
          <w:trHeight w:val="315"/>
        </w:trPr>
        <w:tc>
          <w:tcPr>
            <w:tcW w:w="1037" w:type="pct"/>
            <w:shd w:val="clear" w:color="auto" w:fill="D9D9D9" w:themeFill="background1" w:themeFillShade="D9"/>
          </w:tcPr>
          <w:p w14:paraId="58B0D3E0" w14:textId="77777777" w:rsidR="00926FCB" w:rsidRPr="00926FCB" w:rsidRDefault="00926FCB" w:rsidP="00926FCB">
            <w:pPr>
              <w:spacing w:before="0" w:after="0"/>
              <w:ind w:left="0"/>
              <w:rPr>
                <w:rFonts w:asciiTheme="minorHAnsi" w:hAnsiTheme="minorHAnsi"/>
                <w:b/>
                <w:color w:val="000000"/>
                <w:sz w:val="24"/>
              </w:rPr>
            </w:pPr>
            <w:r>
              <w:rPr>
                <w:rFonts w:asciiTheme="minorHAnsi" w:hAnsiTheme="minorHAnsi"/>
                <w:b/>
                <w:color w:val="000000"/>
                <w:sz w:val="24"/>
              </w:rPr>
              <w:t>Wednesday</w:t>
            </w:r>
            <w:r w:rsidRPr="00926FCB">
              <w:rPr>
                <w:rFonts w:asciiTheme="minorHAnsi" w:hAnsiTheme="minorHAnsi"/>
                <w:b/>
                <w:color w:val="000000"/>
                <w:sz w:val="24"/>
              </w:rPr>
              <w:t xml:space="preserve">, June </w:t>
            </w:r>
            <w:r>
              <w:rPr>
                <w:rFonts w:asciiTheme="minorHAnsi" w:hAnsiTheme="minorHAnsi"/>
                <w:b/>
                <w:color w:val="000000"/>
                <w:sz w:val="24"/>
              </w:rPr>
              <w:t>15</w:t>
            </w:r>
            <w:r w:rsidRPr="00926FCB">
              <w:rPr>
                <w:rFonts w:asciiTheme="minorHAnsi" w:hAnsiTheme="minorHAnsi"/>
                <w:b/>
                <w:color w:val="000000"/>
                <w:sz w:val="24"/>
              </w:rPr>
              <w:t xml:space="preserve"> </w:t>
            </w:r>
          </w:p>
        </w:tc>
        <w:tc>
          <w:tcPr>
            <w:tcW w:w="2154" w:type="pct"/>
            <w:shd w:val="clear" w:color="auto" w:fill="D9D9D9" w:themeFill="background1" w:themeFillShade="D9"/>
          </w:tcPr>
          <w:p w14:paraId="12BD1BE2" w14:textId="77777777" w:rsidR="00926FCB" w:rsidRPr="00926FCB" w:rsidRDefault="00926FCB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809" w:type="pct"/>
            <w:shd w:val="clear" w:color="auto" w:fill="D9D9D9" w:themeFill="background1" w:themeFillShade="D9"/>
          </w:tcPr>
          <w:p w14:paraId="7BE368F7" w14:textId="77777777" w:rsidR="00926FCB" w:rsidRPr="00926FCB" w:rsidRDefault="00926FCB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926FCB" w:rsidRPr="003A0E48" w14:paraId="75B6F3F2" w14:textId="77777777" w:rsidTr="00926FCB">
        <w:trPr>
          <w:trHeight w:val="315"/>
        </w:trPr>
        <w:tc>
          <w:tcPr>
            <w:tcW w:w="1037" w:type="pct"/>
            <w:shd w:val="clear" w:color="auto" w:fill="auto"/>
          </w:tcPr>
          <w:p w14:paraId="2AE2F8FC" w14:textId="77777777" w:rsidR="00926FCB" w:rsidRPr="00926FCB" w:rsidRDefault="00926FCB" w:rsidP="00024F06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  <w:u w:val="single"/>
              </w:rPr>
            </w:pPr>
          </w:p>
        </w:tc>
        <w:tc>
          <w:tcPr>
            <w:tcW w:w="2154" w:type="pct"/>
            <w:shd w:val="clear" w:color="auto" w:fill="auto"/>
          </w:tcPr>
          <w:p w14:paraId="607694F1" w14:textId="77777777" w:rsidR="00926FCB" w:rsidRPr="00926FCB" w:rsidRDefault="00847507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Delegate </w:t>
            </w:r>
            <w:r w:rsidR="00926FCB"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egistration Closes</w:t>
            </w:r>
          </w:p>
        </w:tc>
        <w:tc>
          <w:tcPr>
            <w:tcW w:w="1809" w:type="pct"/>
            <w:shd w:val="clear" w:color="auto" w:fill="auto"/>
          </w:tcPr>
          <w:p w14:paraId="403CC0A3" w14:textId="77777777" w:rsidR="00926FCB" w:rsidRPr="00926FCB" w:rsidRDefault="00926FCB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926FCB" w:rsidRPr="003A0E48" w14:paraId="6B6795EC" w14:textId="77777777" w:rsidTr="00926FCB">
        <w:trPr>
          <w:trHeight w:val="315"/>
        </w:trPr>
        <w:tc>
          <w:tcPr>
            <w:tcW w:w="1037" w:type="pct"/>
            <w:shd w:val="clear" w:color="auto" w:fill="auto"/>
          </w:tcPr>
          <w:p w14:paraId="06B976BD" w14:textId="77777777" w:rsidR="00926FCB" w:rsidRPr="00926FCB" w:rsidRDefault="00926FCB" w:rsidP="00024F06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  <w:u w:val="single"/>
              </w:rPr>
            </w:pPr>
          </w:p>
        </w:tc>
        <w:tc>
          <w:tcPr>
            <w:tcW w:w="2154" w:type="pct"/>
            <w:shd w:val="clear" w:color="auto" w:fill="auto"/>
          </w:tcPr>
          <w:p w14:paraId="140CF2D3" w14:textId="77777777" w:rsidR="00926FCB" w:rsidRPr="00926FCB" w:rsidRDefault="00926FCB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809" w:type="pct"/>
            <w:shd w:val="clear" w:color="auto" w:fill="auto"/>
          </w:tcPr>
          <w:p w14:paraId="4FCC4B0A" w14:textId="77777777" w:rsidR="00926FCB" w:rsidRPr="00926FCB" w:rsidRDefault="00926FCB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8F0B15" w:rsidRPr="003A0E48" w14:paraId="4086BDCF" w14:textId="77777777" w:rsidTr="003A0E48">
        <w:trPr>
          <w:trHeight w:val="315"/>
        </w:trPr>
        <w:tc>
          <w:tcPr>
            <w:tcW w:w="1037" w:type="pct"/>
            <w:shd w:val="clear" w:color="auto" w:fill="D9D9D9" w:themeFill="background1" w:themeFillShade="D9"/>
          </w:tcPr>
          <w:p w14:paraId="7FEF7006" w14:textId="77777777" w:rsidR="009C1024" w:rsidRPr="00926FCB" w:rsidRDefault="009C1024" w:rsidP="00024F06">
            <w:pPr>
              <w:spacing w:before="0" w:after="0"/>
              <w:ind w:left="0"/>
              <w:rPr>
                <w:rFonts w:asciiTheme="minorHAnsi" w:hAnsiTheme="minorHAnsi"/>
                <w:b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b/>
                <w:color w:val="000000"/>
                <w:sz w:val="24"/>
              </w:rPr>
              <w:t xml:space="preserve">Thursday, June 16 </w:t>
            </w:r>
          </w:p>
        </w:tc>
        <w:tc>
          <w:tcPr>
            <w:tcW w:w="2154" w:type="pct"/>
            <w:shd w:val="clear" w:color="auto" w:fill="D9D9D9" w:themeFill="background1" w:themeFillShade="D9"/>
          </w:tcPr>
          <w:p w14:paraId="1FA98899" w14:textId="77777777" w:rsidR="009C1024" w:rsidRPr="00926FCB" w:rsidRDefault="009C1024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809" w:type="pct"/>
            <w:shd w:val="clear" w:color="auto" w:fill="D9D9D9" w:themeFill="background1" w:themeFillShade="D9"/>
          </w:tcPr>
          <w:p w14:paraId="45EA1725" w14:textId="77777777" w:rsidR="009C1024" w:rsidRPr="00926FCB" w:rsidRDefault="009C1024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3F25AB" w:rsidRPr="003A0E48" w14:paraId="17F87E4E" w14:textId="77777777" w:rsidTr="00926FCB">
        <w:trPr>
          <w:trHeight w:val="315"/>
        </w:trPr>
        <w:tc>
          <w:tcPr>
            <w:tcW w:w="1037" w:type="pct"/>
            <w:shd w:val="clear" w:color="auto" w:fill="auto"/>
          </w:tcPr>
          <w:p w14:paraId="0C2C8019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>7:30 – 9:00 p.m. E</w:t>
            </w:r>
            <w:r w:rsidR="0084292A">
              <w:rPr>
                <w:rFonts w:asciiTheme="minorHAnsi" w:hAnsiTheme="minorHAnsi"/>
                <w:color w:val="000000"/>
                <w:sz w:val="24"/>
              </w:rPr>
              <w:t>D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>T</w:t>
            </w:r>
          </w:p>
        </w:tc>
        <w:tc>
          <w:tcPr>
            <w:tcW w:w="2154" w:type="pct"/>
            <w:shd w:val="clear" w:color="auto" w:fill="auto"/>
          </w:tcPr>
          <w:p w14:paraId="223B0704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Policy Hearing </w:t>
            </w:r>
          </w:p>
        </w:tc>
        <w:tc>
          <w:tcPr>
            <w:tcW w:w="1809" w:type="pct"/>
            <w:shd w:val="clear" w:color="auto" w:fill="auto"/>
          </w:tcPr>
          <w:p w14:paraId="4D88E651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Virtual – Zoom </w:t>
            </w:r>
          </w:p>
        </w:tc>
      </w:tr>
      <w:tr w:rsidR="003F25AB" w:rsidRPr="003A0E48" w14:paraId="2214D261" w14:textId="77777777" w:rsidTr="00926FCB">
        <w:trPr>
          <w:trHeight w:val="315"/>
        </w:trPr>
        <w:tc>
          <w:tcPr>
            <w:tcW w:w="1037" w:type="pct"/>
            <w:shd w:val="clear" w:color="auto" w:fill="auto"/>
          </w:tcPr>
          <w:p w14:paraId="331237C0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  <w:u w:val="single"/>
              </w:rPr>
            </w:pPr>
          </w:p>
        </w:tc>
        <w:tc>
          <w:tcPr>
            <w:tcW w:w="2154" w:type="pct"/>
            <w:shd w:val="clear" w:color="auto" w:fill="auto"/>
          </w:tcPr>
          <w:p w14:paraId="5CF18A2E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809" w:type="pct"/>
            <w:shd w:val="clear" w:color="auto" w:fill="auto"/>
          </w:tcPr>
          <w:p w14:paraId="394EE0DA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8F0B15" w:rsidRPr="003A0E48" w14:paraId="66B86F2A" w14:textId="77777777" w:rsidTr="003A0E48">
        <w:trPr>
          <w:trHeight w:val="315"/>
        </w:trPr>
        <w:tc>
          <w:tcPr>
            <w:tcW w:w="1037" w:type="pct"/>
            <w:shd w:val="clear" w:color="auto" w:fill="D9D9D9" w:themeFill="background1" w:themeFillShade="D9"/>
            <w:hideMark/>
          </w:tcPr>
          <w:p w14:paraId="13D79C26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b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b/>
                <w:color w:val="000000"/>
                <w:sz w:val="24"/>
              </w:rPr>
              <w:t xml:space="preserve">Tuesday, June 21 </w:t>
            </w:r>
          </w:p>
        </w:tc>
        <w:tc>
          <w:tcPr>
            <w:tcW w:w="2154" w:type="pct"/>
            <w:shd w:val="clear" w:color="auto" w:fill="D9D9D9" w:themeFill="background1" w:themeFillShade="D9"/>
            <w:hideMark/>
          </w:tcPr>
          <w:p w14:paraId="518E072A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809" w:type="pct"/>
            <w:shd w:val="clear" w:color="auto" w:fill="D9D9D9" w:themeFill="background1" w:themeFillShade="D9"/>
          </w:tcPr>
          <w:p w14:paraId="50B5BA49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3F25AB" w:rsidRPr="003A0E48" w14:paraId="0333E381" w14:textId="77777777" w:rsidTr="00926FCB">
        <w:trPr>
          <w:trHeight w:val="315"/>
        </w:trPr>
        <w:tc>
          <w:tcPr>
            <w:tcW w:w="1037" w:type="pct"/>
            <w:shd w:val="clear" w:color="auto" w:fill="auto"/>
          </w:tcPr>
          <w:p w14:paraId="4C8D86A2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>7:30-9:00 p.m. E</w:t>
            </w:r>
            <w:r w:rsidR="0084292A">
              <w:rPr>
                <w:rFonts w:asciiTheme="minorHAnsi" w:hAnsiTheme="minorHAnsi"/>
                <w:color w:val="000000"/>
                <w:sz w:val="24"/>
              </w:rPr>
              <w:t>DT</w:t>
            </w:r>
          </w:p>
        </w:tc>
        <w:tc>
          <w:tcPr>
            <w:tcW w:w="2154" w:type="pct"/>
            <w:shd w:val="clear" w:color="auto" w:fill="auto"/>
          </w:tcPr>
          <w:p w14:paraId="6C72CFAA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Legislative Hearing</w:t>
            </w:r>
          </w:p>
        </w:tc>
        <w:tc>
          <w:tcPr>
            <w:tcW w:w="1809" w:type="pct"/>
            <w:shd w:val="clear" w:color="auto" w:fill="auto"/>
          </w:tcPr>
          <w:p w14:paraId="0B958C4B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Virtual - Zoom </w:t>
            </w:r>
          </w:p>
        </w:tc>
      </w:tr>
      <w:tr w:rsidR="003F25AB" w:rsidRPr="003A0E48" w14:paraId="430F1934" w14:textId="77777777" w:rsidTr="00926FCB">
        <w:trPr>
          <w:trHeight w:val="152"/>
        </w:trPr>
        <w:tc>
          <w:tcPr>
            <w:tcW w:w="1037" w:type="pct"/>
            <w:shd w:val="clear" w:color="auto" w:fill="auto"/>
            <w:hideMark/>
          </w:tcPr>
          <w:p w14:paraId="78AB7F90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14"/>
                <w:u w:val="single"/>
              </w:rPr>
            </w:pPr>
          </w:p>
        </w:tc>
        <w:tc>
          <w:tcPr>
            <w:tcW w:w="2154" w:type="pct"/>
            <w:shd w:val="clear" w:color="auto" w:fill="auto"/>
            <w:hideMark/>
          </w:tcPr>
          <w:p w14:paraId="66499DE4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809" w:type="pct"/>
            <w:shd w:val="clear" w:color="auto" w:fill="auto"/>
          </w:tcPr>
          <w:p w14:paraId="313B17DC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8F0B15" w:rsidRPr="003A0E48" w14:paraId="7A9EBBA9" w14:textId="77777777" w:rsidTr="003A0E48">
        <w:trPr>
          <w:trHeight w:val="315"/>
        </w:trPr>
        <w:tc>
          <w:tcPr>
            <w:tcW w:w="1037" w:type="pct"/>
            <w:shd w:val="clear" w:color="auto" w:fill="D9D9D9" w:themeFill="background1" w:themeFillShade="D9"/>
            <w:hideMark/>
          </w:tcPr>
          <w:p w14:paraId="3546C844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b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b/>
                <w:color w:val="000000"/>
                <w:sz w:val="24"/>
              </w:rPr>
              <w:t>Wednesday, June 22</w:t>
            </w:r>
          </w:p>
        </w:tc>
        <w:tc>
          <w:tcPr>
            <w:tcW w:w="2154" w:type="pct"/>
            <w:shd w:val="clear" w:color="auto" w:fill="D9D9D9" w:themeFill="background1" w:themeFillShade="D9"/>
            <w:hideMark/>
          </w:tcPr>
          <w:p w14:paraId="777DB383" w14:textId="77777777" w:rsidR="006D7CC7" w:rsidRPr="00926FCB" w:rsidRDefault="006D7CC7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ab/>
            </w:r>
          </w:p>
        </w:tc>
        <w:tc>
          <w:tcPr>
            <w:tcW w:w="1809" w:type="pct"/>
            <w:shd w:val="clear" w:color="auto" w:fill="D9D9D9" w:themeFill="background1" w:themeFillShade="D9"/>
          </w:tcPr>
          <w:p w14:paraId="2C5CAE7D" w14:textId="77777777" w:rsidR="006D7CC7" w:rsidRPr="00926FCB" w:rsidRDefault="006D7CC7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3F25AB" w:rsidRPr="003A0E48" w14:paraId="219CD4FB" w14:textId="77777777" w:rsidTr="00926FCB">
        <w:trPr>
          <w:trHeight w:val="315"/>
        </w:trPr>
        <w:tc>
          <w:tcPr>
            <w:tcW w:w="1037" w:type="pct"/>
            <w:shd w:val="clear" w:color="auto" w:fill="auto"/>
          </w:tcPr>
          <w:p w14:paraId="369242D3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>7:30 -9:00 p.m. E</w:t>
            </w:r>
            <w:r w:rsidR="0084292A">
              <w:rPr>
                <w:rFonts w:asciiTheme="minorHAnsi" w:hAnsiTheme="minorHAnsi"/>
                <w:color w:val="000000"/>
                <w:sz w:val="24"/>
              </w:rPr>
              <w:t>DT</w:t>
            </w:r>
          </w:p>
        </w:tc>
        <w:tc>
          <w:tcPr>
            <w:tcW w:w="2154" w:type="pct"/>
            <w:shd w:val="clear" w:color="auto" w:fill="auto"/>
          </w:tcPr>
          <w:p w14:paraId="241A5905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esolutions</w:t>
            </w:r>
            <w:r w:rsidR="003F25AB"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="003F25AB"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ommittee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Hearing</w:t>
            </w:r>
          </w:p>
        </w:tc>
        <w:tc>
          <w:tcPr>
            <w:tcW w:w="1809" w:type="pct"/>
            <w:shd w:val="clear" w:color="auto" w:fill="auto"/>
          </w:tcPr>
          <w:p w14:paraId="21D5C96B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Virtual - Zoom </w:t>
            </w:r>
          </w:p>
        </w:tc>
      </w:tr>
      <w:tr w:rsidR="003F25AB" w:rsidRPr="003A0E48" w14:paraId="1B55620A" w14:textId="77777777" w:rsidTr="003948DA">
        <w:trPr>
          <w:trHeight w:val="161"/>
        </w:trPr>
        <w:tc>
          <w:tcPr>
            <w:tcW w:w="1037" w:type="pct"/>
            <w:shd w:val="clear" w:color="auto" w:fill="auto"/>
          </w:tcPr>
          <w:p w14:paraId="18A36320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</w:p>
        </w:tc>
        <w:tc>
          <w:tcPr>
            <w:tcW w:w="2154" w:type="pct"/>
            <w:shd w:val="clear" w:color="auto" w:fill="auto"/>
          </w:tcPr>
          <w:p w14:paraId="4F1E701B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809" w:type="pct"/>
            <w:shd w:val="clear" w:color="auto" w:fill="auto"/>
          </w:tcPr>
          <w:p w14:paraId="5DBF9F76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8F0B15" w:rsidRPr="003A0E48" w14:paraId="42C7A46E" w14:textId="77777777" w:rsidTr="003A0E48">
        <w:trPr>
          <w:trHeight w:val="315"/>
        </w:trPr>
        <w:tc>
          <w:tcPr>
            <w:tcW w:w="1037" w:type="pct"/>
            <w:shd w:val="clear" w:color="auto" w:fill="D9D9D9" w:themeFill="background1" w:themeFillShade="D9"/>
          </w:tcPr>
          <w:p w14:paraId="359EC9E3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b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b/>
                <w:color w:val="000000"/>
                <w:sz w:val="24"/>
              </w:rPr>
              <w:t>Thursday, June 23</w:t>
            </w:r>
          </w:p>
        </w:tc>
        <w:tc>
          <w:tcPr>
            <w:tcW w:w="2154" w:type="pct"/>
            <w:shd w:val="clear" w:color="auto" w:fill="D9D9D9" w:themeFill="background1" w:themeFillShade="D9"/>
          </w:tcPr>
          <w:p w14:paraId="27B3E268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809" w:type="pct"/>
            <w:shd w:val="clear" w:color="auto" w:fill="D9D9D9" w:themeFill="background1" w:themeFillShade="D9"/>
          </w:tcPr>
          <w:p w14:paraId="3B017A8F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3F25AB" w:rsidRPr="003A0E48" w14:paraId="2FA378F5" w14:textId="77777777" w:rsidTr="00926FCB">
        <w:trPr>
          <w:trHeight w:val="315"/>
        </w:trPr>
        <w:tc>
          <w:tcPr>
            <w:tcW w:w="1037" w:type="pct"/>
            <w:shd w:val="clear" w:color="auto" w:fill="auto"/>
          </w:tcPr>
          <w:p w14:paraId="7FFBD9B0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 7:30 – 9:00 p.m. E</w:t>
            </w:r>
            <w:r w:rsidR="0084292A">
              <w:rPr>
                <w:rFonts w:asciiTheme="minorHAnsi" w:hAnsiTheme="minorHAnsi"/>
                <w:color w:val="000000"/>
                <w:sz w:val="24"/>
              </w:rPr>
              <w:t>D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>T</w:t>
            </w:r>
          </w:p>
        </w:tc>
        <w:tc>
          <w:tcPr>
            <w:tcW w:w="2154" w:type="pct"/>
            <w:shd w:val="clear" w:color="auto" w:fill="auto"/>
          </w:tcPr>
          <w:p w14:paraId="7BDB2AF2" w14:textId="77777777" w:rsidR="006D7CC7" w:rsidRPr="00926FCB" w:rsidRDefault="000A3689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onstitution, Bylaws and Rules Committee (CCBR)</w:t>
            </w: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="006D7CC7"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Hearing</w:t>
            </w:r>
          </w:p>
        </w:tc>
        <w:tc>
          <w:tcPr>
            <w:tcW w:w="1809" w:type="pct"/>
            <w:shd w:val="clear" w:color="auto" w:fill="auto"/>
          </w:tcPr>
          <w:p w14:paraId="220B896A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irtual - Zoom</w:t>
            </w:r>
          </w:p>
        </w:tc>
      </w:tr>
      <w:tr w:rsidR="003F25AB" w:rsidRPr="003948DA" w14:paraId="171D7E09" w14:textId="77777777" w:rsidTr="003948DA">
        <w:trPr>
          <w:trHeight w:val="269"/>
        </w:trPr>
        <w:tc>
          <w:tcPr>
            <w:tcW w:w="1037" w:type="pct"/>
            <w:shd w:val="clear" w:color="auto" w:fill="auto"/>
            <w:hideMark/>
          </w:tcPr>
          <w:p w14:paraId="2D64137D" w14:textId="77777777" w:rsidR="006D7CC7" w:rsidRPr="003948DA" w:rsidRDefault="006D7CC7" w:rsidP="006D7CC7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0"/>
              </w:rPr>
            </w:pPr>
          </w:p>
        </w:tc>
        <w:tc>
          <w:tcPr>
            <w:tcW w:w="2154" w:type="pct"/>
            <w:shd w:val="clear" w:color="auto" w:fill="auto"/>
            <w:hideMark/>
          </w:tcPr>
          <w:p w14:paraId="734C7CFF" w14:textId="77777777" w:rsidR="006D7CC7" w:rsidRPr="003948DA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0"/>
                <w:szCs w:val="24"/>
              </w:rPr>
            </w:pPr>
          </w:p>
        </w:tc>
        <w:tc>
          <w:tcPr>
            <w:tcW w:w="1809" w:type="pct"/>
            <w:shd w:val="clear" w:color="auto" w:fill="auto"/>
          </w:tcPr>
          <w:p w14:paraId="586433A1" w14:textId="77777777" w:rsidR="006D7CC7" w:rsidRPr="003948DA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0"/>
                <w:szCs w:val="24"/>
              </w:rPr>
            </w:pPr>
          </w:p>
        </w:tc>
      </w:tr>
      <w:tr w:rsidR="008F0B15" w:rsidRPr="003A0E48" w14:paraId="6F4EAC0A" w14:textId="77777777" w:rsidTr="003A0E48">
        <w:trPr>
          <w:trHeight w:val="323"/>
        </w:trPr>
        <w:tc>
          <w:tcPr>
            <w:tcW w:w="1037" w:type="pct"/>
            <w:shd w:val="clear" w:color="auto" w:fill="D9D9D9" w:themeFill="background1" w:themeFillShade="D9"/>
            <w:hideMark/>
          </w:tcPr>
          <w:p w14:paraId="6178CAE0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b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b/>
                <w:color w:val="000000"/>
                <w:sz w:val="24"/>
              </w:rPr>
              <w:t xml:space="preserve">Friday, June 24 </w:t>
            </w:r>
          </w:p>
        </w:tc>
        <w:tc>
          <w:tcPr>
            <w:tcW w:w="2154" w:type="pct"/>
            <w:shd w:val="clear" w:color="auto" w:fill="D9D9D9" w:themeFill="background1" w:themeFillShade="D9"/>
            <w:hideMark/>
          </w:tcPr>
          <w:p w14:paraId="720BE8A3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809" w:type="pct"/>
            <w:shd w:val="clear" w:color="auto" w:fill="D9D9D9" w:themeFill="background1" w:themeFillShade="D9"/>
          </w:tcPr>
          <w:p w14:paraId="4DE89952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3F25AB" w:rsidRPr="003A0E48" w14:paraId="2B814EEE" w14:textId="77777777" w:rsidTr="00926FCB">
        <w:trPr>
          <w:trHeight w:val="315"/>
        </w:trPr>
        <w:tc>
          <w:tcPr>
            <w:tcW w:w="1037" w:type="pct"/>
            <w:shd w:val="clear" w:color="auto" w:fill="auto"/>
          </w:tcPr>
          <w:p w14:paraId="382ADFE3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 7:30 – 9:00 p.m. E</w:t>
            </w:r>
            <w:r w:rsidR="0084292A">
              <w:rPr>
                <w:rFonts w:asciiTheme="minorHAnsi" w:hAnsiTheme="minorHAnsi"/>
                <w:color w:val="000000"/>
                <w:sz w:val="24"/>
              </w:rPr>
              <w:t>D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>T</w:t>
            </w:r>
          </w:p>
        </w:tc>
        <w:tc>
          <w:tcPr>
            <w:tcW w:w="2154" w:type="pct"/>
            <w:shd w:val="clear" w:color="auto" w:fill="auto"/>
          </w:tcPr>
          <w:p w14:paraId="5FDBE2CD" w14:textId="77777777" w:rsidR="006D7CC7" w:rsidRPr="00926FCB" w:rsidRDefault="003F25AB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Strategic Planning and </w:t>
            </w: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Budget</w:t>
            </w:r>
            <w:r w:rsidR="006D7CC7"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Hearing</w:t>
            </w:r>
          </w:p>
        </w:tc>
        <w:tc>
          <w:tcPr>
            <w:tcW w:w="1809" w:type="pct"/>
            <w:shd w:val="clear" w:color="auto" w:fill="auto"/>
          </w:tcPr>
          <w:p w14:paraId="1198BC6D" w14:textId="77777777" w:rsidR="006D7CC7" w:rsidRPr="00926FCB" w:rsidRDefault="006D7CC7" w:rsidP="006D7CC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Virtual - Zoom </w:t>
            </w:r>
          </w:p>
        </w:tc>
      </w:tr>
    </w:tbl>
    <w:p w14:paraId="1ABDD62E" w14:textId="6A2A8C90" w:rsidR="0068707E" w:rsidRPr="003A0E48" w:rsidRDefault="0068707E" w:rsidP="003948DA">
      <w:pPr>
        <w:ind w:left="0"/>
        <w:rPr>
          <w:rFonts w:asciiTheme="minorHAnsi" w:hAnsiTheme="minorHAnsi" w:cstheme="minorHAnsi"/>
        </w:rPr>
      </w:pPr>
    </w:p>
    <w:tbl>
      <w:tblPr>
        <w:tblW w:w="5282" w:type="pct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9"/>
        <w:gridCol w:w="6662"/>
        <w:gridCol w:w="4769"/>
      </w:tblGrid>
      <w:tr w:rsidR="00EB3741" w:rsidRPr="003A0E48" w14:paraId="02806C1B" w14:textId="77777777" w:rsidTr="003948DA">
        <w:trPr>
          <w:trHeight w:val="315"/>
          <w:tblHeader/>
        </w:trPr>
        <w:tc>
          <w:tcPr>
            <w:tcW w:w="5000" w:type="pct"/>
            <w:gridSpan w:val="3"/>
            <w:shd w:val="clear" w:color="auto" w:fill="auto"/>
          </w:tcPr>
          <w:p w14:paraId="7FCE74C1" w14:textId="77777777" w:rsidR="003F25AB" w:rsidRPr="003A0E48" w:rsidRDefault="003F25AB" w:rsidP="003F25AB">
            <w:pPr>
              <w:tabs>
                <w:tab w:val="left" w:pos="1620"/>
                <w:tab w:val="left" w:pos="7920"/>
              </w:tabs>
              <w:spacing w:line="240" w:lineRule="exact"/>
              <w:ind w:left="-108"/>
              <w:jc w:val="center"/>
              <w:rPr>
                <w:rFonts w:asciiTheme="minorHAnsi" w:hAnsiTheme="minorHAnsi" w:cstheme="minorHAnsi"/>
                <w:sz w:val="28"/>
              </w:rPr>
            </w:pPr>
            <w:r w:rsidRPr="003A0E48">
              <w:rPr>
                <w:rFonts w:asciiTheme="minorHAnsi" w:hAnsiTheme="minorHAnsi" w:cstheme="minorHAnsi"/>
                <w:sz w:val="28"/>
              </w:rPr>
              <w:t>ANNUAL MEETING AND REPRESENTATIVE ASSEMBLY</w:t>
            </w:r>
          </w:p>
          <w:p w14:paraId="2E620C59" w14:textId="77777777" w:rsidR="00EB3741" w:rsidRPr="003A0E48" w:rsidRDefault="003F25AB" w:rsidP="000514E2">
            <w:pPr>
              <w:tabs>
                <w:tab w:val="left" w:pos="1620"/>
                <w:tab w:val="left" w:pos="7920"/>
              </w:tabs>
              <w:spacing w:line="240" w:lineRule="exact"/>
              <w:ind w:left="-108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hAnsiTheme="minorHAnsi" w:cstheme="minorHAnsi"/>
                <w:sz w:val="28"/>
              </w:rPr>
              <w:t xml:space="preserve">All Meeting will be listed in Central </w:t>
            </w:r>
            <w:r w:rsidR="000514E2">
              <w:rPr>
                <w:rFonts w:asciiTheme="minorHAnsi" w:hAnsiTheme="minorHAnsi" w:cstheme="minorHAnsi"/>
                <w:sz w:val="28"/>
              </w:rPr>
              <w:t>T</w:t>
            </w:r>
            <w:r w:rsidRPr="003A0E48">
              <w:rPr>
                <w:rFonts w:asciiTheme="minorHAnsi" w:hAnsiTheme="minorHAnsi" w:cstheme="minorHAnsi"/>
                <w:sz w:val="28"/>
              </w:rPr>
              <w:t>ime</w:t>
            </w:r>
          </w:p>
        </w:tc>
      </w:tr>
      <w:tr w:rsidR="0068707E" w:rsidRPr="003A0E48" w14:paraId="0DB6D8FD" w14:textId="77777777" w:rsidTr="00C34E63">
        <w:trPr>
          <w:trHeight w:val="315"/>
        </w:trPr>
        <w:tc>
          <w:tcPr>
            <w:tcW w:w="822" w:type="pct"/>
            <w:shd w:val="clear" w:color="auto" w:fill="D9D9D9" w:themeFill="background1" w:themeFillShade="D9"/>
            <w:hideMark/>
          </w:tcPr>
          <w:p w14:paraId="13BFFD03" w14:textId="77777777" w:rsidR="0068707E" w:rsidRPr="003A0E48" w:rsidRDefault="0068707E" w:rsidP="00024F06">
            <w:pPr>
              <w:spacing w:before="0" w:after="0"/>
              <w:ind w:left="0"/>
              <w:rPr>
                <w:rStyle w:val="SubtleReference"/>
                <w:b/>
                <w:sz w:val="24"/>
              </w:rPr>
            </w:pPr>
            <w:r w:rsidRPr="003A0E48">
              <w:rPr>
                <w:rStyle w:val="SubtleReference"/>
                <w:b/>
                <w:sz w:val="24"/>
              </w:rPr>
              <w:t>Monday, June 27</w:t>
            </w:r>
          </w:p>
        </w:tc>
        <w:tc>
          <w:tcPr>
            <w:tcW w:w="2435" w:type="pct"/>
            <w:shd w:val="clear" w:color="auto" w:fill="D9D9D9" w:themeFill="background1" w:themeFillShade="D9"/>
            <w:hideMark/>
          </w:tcPr>
          <w:p w14:paraId="475A0E38" w14:textId="77777777" w:rsidR="0068707E" w:rsidRPr="003A0E48" w:rsidRDefault="0068707E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</w:tc>
        <w:tc>
          <w:tcPr>
            <w:tcW w:w="1743" w:type="pct"/>
            <w:shd w:val="clear" w:color="auto" w:fill="D9D9D9" w:themeFill="background1" w:themeFillShade="D9"/>
          </w:tcPr>
          <w:p w14:paraId="64E058AD" w14:textId="77777777" w:rsidR="0068707E" w:rsidRPr="003A0E48" w:rsidRDefault="0068707E" w:rsidP="00024F0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</w:pPr>
          </w:p>
        </w:tc>
      </w:tr>
      <w:tr w:rsidR="00671A6B" w:rsidRPr="00926FCB" w14:paraId="1DC616FB" w14:textId="77777777" w:rsidTr="0043195A">
        <w:trPr>
          <w:trHeight w:val="315"/>
        </w:trPr>
        <w:tc>
          <w:tcPr>
            <w:tcW w:w="822" w:type="pct"/>
            <w:shd w:val="clear" w:color="auto" w:fill="auto"/>
          </w:tcPr>
          <w:p w14:paraId="3AAF2A37" w14:textId="77777777" w:rsidR="00671A6B" w:rsidRPr="00926FCB" w:rsidRDefault="00671A6B" w:rsidP="0043195A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671A6B">
              <w:rPr>
                <w:rFonts w:ascii="Georgia" w:eastAsia="Times New Roman" w:hAnsi="Georgia"/>
                <w:color w:val="002060"/>
              </w:rPr>
              <w:t>3:00 – 6:00 pm </w:t>
            </w:r>
          </w:p>
        </w:tc>
        <w:tc>
          <w:tcPr>
            <w:tcW w:w="2435" w:type="pct"/>
            <w:shd w:val="clear" w:color="auto" w:fill="auto"/>
          </w:tcPr>
          <w:p w14:paraId="6CF364AF" w14:textId="77777777" w:rsidR="00671A6B" w:rsidRPr="00671A6B" w:rsidRDefault="00671A6B" w:rsidP="0043195A">
            <w:pPr>
              <w:ind w:left="0"/>
              <w:rPr>
                <w:rFonts w:ascii="Georgia" w:eastAsia="Times New Roman" w:hAnsi="Georgia"/>
                <w:color w:val="002060"/>
              </w:rPr>
            </w:pPr>
            <w:r>
              <w:rPr>
                <w:rFonts w:ascii="Georgia" w:eastAsia="Times New Roman" w:hAnsi="Georgia"/>
                <w:color w:val="002060"/>
              </w:rPr>
              <w:t xml:space="preserve">NCUEA </w:t>
            </w:r>
            <w:r w:rsidRPr="00671A6B">
              <w:rPr>
                <w:rFonts w:ascii="Georgia" w:eastAsia="Times New Roman" w:hAnsi="Georgia"/>
                <w:color w:val="002060"/>
              </w:rPr>
              <w:t>Registration  </w:t>
            </w:r>
          </w:p>
        </w:tc>
        <w:tc>
          <w:tcPr>
            <w:tcW w:w="1743" w:type="pct"/>
            <w:shd w:val="clear" w:color="auto" w:fill="auto"/>
          </w:tcPr>
          <w:p w14:paraId="506A6C35" w14:textId="77777777" w:rsidR="00671A6B" w:rsidRPr="00926FCB" w:rsidRDefault="00671A6B" w:rsidP="0043195A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7D2416" w:rsidRPr="00926FCB" w14:paraId="480D1B8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36C59F9" w14:textId="77777777" w:rsidR="007D2416" w:rsidRPr="00926FCB" w:rsidRDefault="00A2226B" w:rsidP="00926FCB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6:00 – 9:00 p.m. </w:t>
            </w:r>
          </w:p>
        </w:tc>
        <w:tc>
          <w:tcPr>
            <w:tcW w:w="2435" w:type="pct"/>
            <w:shd w:val="clear" w:color="auto" w:fill="auto"/>
          </w:tcPr>
          <w:p w14:paraId="7EC48789" w14:textId="34E1FF09" w:rsidR="007D2416" w:rsidRPr="00926FCB" w:rsidRDefault="000A3689" w:rsidP="00671A6B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 xml:space="preserve">National Council of Urban Education </w:t>
            </w:r>
            <w:proofErr w:type="gramStart"/>
            <w:r>
              <w:rPr>
                <w:rFonts w:asciiTheme="minorHAnsi" w:hAnsiTheme="minorHAnsi"/>
                <w:color w:val="000000"/>
                <w:sz w:val="24"/>
              </w:rPr>
              <w:t xml:space="preserve">Associations 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 </w:t>
            </w:r>
            <w:r w:rsidR="00671A6B" w:rsidRPr="00671A6B">
              <w:rPr>
                <w:rFonts w:ascii="Georgia" w:eastAsia="Times New Roman" w:hAnsi="Georgia"/>
                <w:color w:val="002060"/>
              </w:rPr>
              <w:t>Urban</w:t>
            </w:r>
            <w:proofErr w:type="gramEnd"/>
            <w:r w:rsidR="00671A6B" w:rsidRPr="00671A6B">
              <w:rPr>
                <w:rFonts w:ascii="Georgia" w:eastAsia="Times New Roman" w:hAnsi="Georgia"/>
                <w:color w:val="002060"/>
              </w:rPr>
              <w:t xml:space="preserve"> Minorities &amp; Issues Dialogue</w:t>
            </w:r>
          </w:p>
        </w:tc>
        <w:tc>
          <w:tcPr>
            <w:tcW w:w="1743" w:type="pct"/>
            <w:shd w:val="clear" w:color="auto" w:fill="auto"/>
          </w:tcPr>
          <w:p w14:paraId="54908A0E" w14:textId="77777777" w:rsidR="007D2416" w:rsidRPr="00926FCB" w:rsidRDefault="00A2226B" w:rsidP="007D2416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>In-person with No Virtual Option</w:t>
            </w:r>
          </w:p>
        </w:tc>
      </w:tr>
      <w:tr w:rsidR="007D2416" w:rsidRPr="003A0E48" w14:paraId="2492F3A1" w14:textId="77777777" w:rsidTr="00C34E63">
        <w:trPr>
          <w:trHeight w:val="315"/>
        </w:trPr>
        <w:tc>
          <w:tcPr>
            <w:tcW w:w="822" w:type="pct"/>
            <w:shd w:val="clear" w:color="auto" w:fill="D9D9D9" w:themeFill="background1" w:themeFillShade="D9"/>
            <w:hideMark/>
          </w:tcPr>
          <w:p w14:paraId="76136041" w14:textId="77777777" w:rsidR="007D2416" w:rsidRPr="003A0E48" w:rsidRDefault="007D2416" w:rsidP="007D2416">
            <w:pPr>
              <w:spacing w:before="0" w:after="0"/>
              <w:ind w:left="0"/>
              <w:rPr>
                <w:rStyle w:val="SubtleReference"/>
                <w:b/>
                <w:sz w:val="24"/>
              </w:rPr>
            </w:pPr>
            <w:r w:rsidRPr="003A0E48">
              <w:rPr>
                <w:rStyle w:val="SubtleReference"/>
                <w:b/>
                <w:sz w:val="24"/>
              </w:rPr>
              <w:t>Tuesday, June 28</w:t>
            </w:r>
          </w:p>
        </w:tc>
        <w:tc>
          <w:tcPr>
            <w:tcW w:w="2435" w:type="pct"/>
            <w:shd w:val="clear" w:color="auto" w:fill="D9D9D9" w:themeFill="background1" w:themeFillShade="D9"/>
          </w:tcPr>
          <w:p w14:paraId="606090DA" w14:textId="77777777" w:rsidR="007D2416" w:rsidRPr="003A0E48" w:rsidRDefault="007D2416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</w:tc>
        <w:tc>
          <w:tcPr>
            <w:tcW w:w="1743" w:type="pct"/>
            <w:shd w:val="clear" w:color="auto" w:fill="D9D9D9" w:themeFill="background1" w:themeFillShade="D9"/>
          </w:tcPr>
          <w:p w14:paraId="73A1E31E" w14:textId="77777777" w:rsidR="007D2416" w:rsidRPr="003A0E48" w:rsidRDefault="007D2416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</w:pPr>
          </w:p>
        </w:tc>
      </w:tr>
      <w:tr w:rsidR="00671A6B" w:rsidRPr="003A0E48" w14:paraId="1BEE0CAA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DE6D1C6" w14:textId="77777777" w:rsidR="00671A6B" w:rsidRDefault="00671A6B" w:rsidP="00B351C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8:15 am – 8:45 am</w:t>
            </w:r>
          </w:p>
        </w:tc>
        <w:tc>
          <w:tcPr>
            <w:tcW w:w="2435" w:type="pct"/>
            <w:shd w:val="clear" w:color="auto" w:fill="auto"/>
          </w:tcPr>
          <w:p w14:paraId="5B0A5B64" w14:textId="77777777" w:rsidR="00671A6B" w:rsidRPr="005272BA" w:rsidRDefault="00671A6B" w:rsidP="00671A6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National Council of Urban Education Associations Late Registration</w:t>
            </w:r>
          </w:p>
        </w:tc>
        <w:tc>
          <w:tcPr>
            <w:tcW w:w="1743" w:type="pct"/>
            <w:shd w:val="clear" w:color="auto" w:fill="auto"/>
          </w:tcPr>
          <w:p w14:paraId="3760E997" w14:textId="77777777" w:rsidR="00671A6B" w:rsidRDefault="00671A6B" w:rsidP="007D2416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7D2416" w:rsidRPr="003A0E48" w14:paraId="28271D4C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1668A230" w14:textId="77777777" w:rsidR="007D2416" w:rsidRPr="00926FCB" w:rsidRDefault="00A2226B" w:rsidP="00B351C6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8:45 </w:t>
            </w:r>
            <w:r w:rsidR="00136129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a</w:t>
            </w:r>
            <w:r w:rsidR="00B351C6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m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 – 5:00 </w:t>
            </w:r>
            <w:r w:rsid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pm</w:t>
            </w:r>
          </w:p>
        </w:tc>
        <w:tc>
          <w:tcPr>
            <w:tcW w:w="2435" w:type="pct"/>
            <w:shd w:val="clear" w:color="auto" w:fill="auto"/>
          </w:tcPr>
          <w:p w14:paraId="4722C967" w14:textId="43E0857C" w:rsidR="00671A6B" w:rsidRPr="00926FCB" w:rsidRDefault="000A3689" w:rsidP="00671A6B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National Council of Urban Education Associations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 </w:t>
            </w:r>
            <w:r w:rsidR="00A2226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ummer Meeting</w:t>
            </w:r>
          </w:p>
        </w:tc>
        <w:tc>
          <w:tcPr>
            <w:tcW w:w="1743" w:type="pct"/>
            <w:shd w:val="clear" w:color="auto" w:fill="auto"/>
          </w:tcPr>
          <w:p w14:paraId="1C955694" w14:textId="77777777" w:rsidR="007D2416" w:rsidRPr="00926FCB" w:rsidRDefault="00A2226B" w:rsidP="007D2416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In-person with No Virtual Option</w:t>
            </w:r>
          </w:p>
        </w:tc>
      </w:tr>
      <w:tr w:rsidR="00671A6B" w:rsidRPr="003A0E48" w14:paraId="5043C297" w14:textId="77777777" w:rsidTr="005B4BD0">
        <w:trPr>
          <w:trHeight w:val="315"/>
        </w:trPr>
        <w:tc>
          <w:tcPr>
            <w:tcW w:w="822" w:type="pct"/>
            <w:shd w:val="clear" w:color="auto" w:fill="auto"/>
          </w:tcPr>
          <w:p w14:paraId="7F9BA28E" w14:textId="77777777" w:rsidR="00671A6B" w:rsidRDefault="00671A6B" w:rsidP="005B4BD0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2:00 pm – 8:00 pm</w:t>
            </w:r>
          </w:p>
        </w:tc>
        <w:tc>
          <w:tcPr>
            <w:tcW w:w="2435" w:type="pct"/>
            <w:shd w:val="clear" w:color="auto" w:fill="auto"/>
          </w:tcPr>
          <w:p w14:paraId="10B81966" w14:textId="77777777" w:rsidR="00671A6B" w:rsidRDefault="00671A6B" w:rsidP="005B4BD0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NEA-Retired Annual Meeting Registration</w:t>
            </w:r>
          </w:p>
        </w:tc>
        <w:tc>
          <w:tcPr>
            <w:tcW w:w="1743" w:type="pct"/>
            <w:shd w:val="clear" w:color="auto" w:fill="auto"/>
          </w:tcPr>
          <w:p w14:paraId="01B3229E" w14:textId="77777777" w:rsidR="00671A6B" w:rsidRDefault="00671A6B" w:rsidP="005B4BD0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671A6B" w:rsidRPr="003A0E48" w14:paraId="1CF7A304" w14:textId="77777777" w:rsidTr="007C4270">
        <w:trPr>
          <w:trHeight w:val="323"/>
        </w:trPr>
        <w:tc>
          <w:tcPr>
            <w:tcW w:w="822" w:type="pct"/>
            <w:shd w:val="clear" w:color="auto" w:fill="auto"/>
          </w:tcPr>
          <w:p w14:paraId="528D07BA" w14:textId="77777777" w:rsidR="00671A6B" w:rsidRPr="00926FCB" w:rsidRDefault="00671A6B" w:rsidP="007C4270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5:00 pm – 9:00 pm</w:t>
            </w:r>
          </w:p>
        </w:tc>
        <w:tc>
          <w:tcPr>
            <w:tcW w:w="2435" w:type="pct"/>
            <w:shd w:val="clear" w:color="auto" w:fill="auto"/>
          </w:tcPr>
          <w:p w14:paraId="076E587E" w14:textId="77777777" w:rsidR="00671A6B" w:rsidRPr="00926FCB" w:rsidRDefault="00671A6B" w:rsidP="007C4270">
            <w:pPr>
              <w:spacing w:before="0" w:after="0"/>
              <w:ind w:left="0"/>
              <w:rPr>
                <w:rFonts w:asciiTheme="minorHAnsi" w:hAnsiTheme="minorHAnsi"/>
                <w:color w:val="000000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Aspiring 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Educator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 Conference</w:t>
            </w:r>
          </w:p>
        </w:tc>
        <w:tc>
          <w:tcPr>
            <w:tcW w:w="1743" w:type="pct"/>
            <w:shd w:val="clear" w:color="auto" w:fill="auto"/>
          </w:tcPr>
          <w:p w14:paraId="2F459F29" w14:textId="77777777" w:rsidR="00671A6B" w:rsidRPr="00926FCB" w:rsidRDefault="00671A6B" w:rsidP="007C4270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>In-person with Virtua</w:t>
            </w:r>
            <w:r>
              <w:rPr>
                <w:rFonts w:asciiTheme="minorHAnsi" w:hAnsiTheme="minorHAnsi"/>
                <w:color w:val="000000"/>
                <w:sz w:val="24"/>
              </w:rPr>
              <w:t>l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 Option - IMS</w:t>
            </w:r>
          </w:p>
        </w:tc>
      </w:tr>
      <w:tr w:rsidR="008F0B15" w:rsidRPr="003A0E48" w14:paraId="4AE6328C" w14:textId="77777777" w:rsidTr="00C34E63">
        <w:trPr>
          <w:trHeight w:val="315"/>
        </w:trPr>
        <w:tc>
          <w:tcPr>
            <w:tcW w:w="822" w:type="pct"/>
            <w:shd w:val="clear" w:color="auto" w:fill="D9D9D9" w:themeFill="background1" w:themeFillShade="D9"/>
            <w:hideMark/>
          </w:tcPr>
          <w:p w14:paraId="1701386A" w14:textId="77777777" w:rsidR="007D2416" w:rsidRPr="00926FCB" w:rsidRDefault="007D2416" w:rsidP="007D2416">
            <w:pPr>
              <w:spacing w:before="0" w:after="0"/>
              <w:ind w:left="0"/>
              <w:rPr>
                <w:rStyle w:val="SubtleReference"/>
                <w:b/>
              </w:rPr>
            </w:pPr>
            <w:r w:rsidRPr="003A0E48">
              <w:rPr>
                <w:rStyle w:val="SubtleReference"/>
                <w:b/>
                <w:sz w:val="24"/>
              </w:rPr>
              <w:t xml:space="preserve">Wednesday, </w:t>
            </w:r>
            <w:r w:rsidRPr="00926FCB">
              <w:rPr>
                <w:rStyle w:val="SubtleReference"/>
              </w:rPr>
              <w:t>June 29</w:t>
            </w:r>
          </w:p>
        </w:tc>
        <w:tc>
          <w:tcPr>
            <w:tcW w:w="2435" w:type="pct"/>
            <w:shd w:val="clear" w:color="auto" w:fill="D9D9D9" w:themeFill="background1" w:themeFillShade="D9"/>
            <w:hideMark/>
          </w:tcPr>
          <w:p w14:paraId="24DDF448" w14:textId="77777777" w:rsidR="007D2416" w:rsidRPr="00926FCB" w:rsidRDefault="007D2416" w:rsidP="00926FCB">
            <w:pPr>
              <w:tabs>
                <w:tab w:val="left" w:pos="5468"/>
              </w:tabs>
              <w:spacing w:before="0" w:after="0"/>
              <w:ind w:left="0"/>
              <w:rPr>
                <w:rFonts w:asciiTheme="minorHAnsi" w:hAnsiTheme="minorHAnsi"/>
                <w:b/>
                <w:color w:val="000000"/>
              </w:rPr>
            </w:pPr>
            <w:r w:rsidRPr="003A0E48">
              <w:rPr>
                <w:rFonts w:asciiTheme="minorHAnsi" w:eastAsia="Times New Roman" w:hAnsiTheme="minorHAnsi" w:cstheme="minorHAnsi"/>
                <w:b/>
                <w:color w:val="000000"/>
              </w:rPr>
              <w:tab/>
            </w:r>
          </w:p>
        </w:tc>
        <w:tc>
          <w:tcPr>
            <w:tcW w:w="1743" w:type="pct"/>
            <w:shd w:val="clear" w:color="auto" w:fill="D9D9D9" w:themeFill="background1" w:themeFillShade="D9"/>
          </w:tcPr>
          <w:p w14:paraId="71F1235A" w14:textId="77777777" w:rsidR="007D2416" w:rsidRPr="00926FCB" w:rsidRDefault="007D2416" w:rsidP="007D2416">
            <w:pPr>
              <w:spacing w:before="0" w:after="0"/>
              <w:ind w:left="0"/>
              <w:rPr>
                <w:rFonts w:asciiTheme="minorHAnsi" w:hAnsiTheme="minorHAnsi"/>
                <w:b/>
                <w:color w:val="000000"/>
                <w:sz w:val="24"/>
              </w:rPr>
            </w:pPr>
          </w:p>
        </w:tc>
      </w:tr>
      <w:tr w:rsidR="007D2416" w:rsidRPr="003A0E48" w14:paraId="70E36308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C2E12A0" w14:textId="77777777" w:rsidR="007D2416" w:rsidRPr="003A0E48" w:rsidRDefault="00926FCB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8:45 a</w:t>
            </w:r>
            <w:r w:rsidR="00814FBE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m – 5:00 pm</w:t>
            </w:r>
          </w:p>
        </w:tc>
        <w:tc>
          <w:tcPr>
            <w:tcW w:w="2435" w:type="pct"/>
            <w:shd w:val="clear" w:color="auto" w:fill="auto"/>
          </w:tcPr>
          <w:p w14:paraId="0E8D884D" w14:textId="41279645" w:rsidR="00671A6B" w:rsidRPr="003A0E48" w:rsidRDefault="000A3689" w:rsidP="00671A6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 xml:space="preserve">National Council of Urban Education </w:t>
            </w:r>
            <w:proofErr w:type="gramStart"/>
            <w:r>
              <w:rPr>
                <w:rFonts w:asciiTheme="minorHAnsi" w:hAnsiTheme="minorHAnsi"/>
                <w:color w:val="000000"/>
                <w:sz w:val="24"/>
              </w:rPr>
              <w:t xml:space="preserve">Associations 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 </w:t>
            </w:r>
            <w:r w:rsidR="00A2226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ummer</w:t>
            </w:r>
            <w:proofErr w:type="gramEnd"/>
            <w:r w:rsidR="00A2226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Meeting </w:t>
            </w:r>
          </w:p>
        </w:tc>
        <w:tc>
          <w:tcPr>
            <w:tcW w:w="1743" w:type="pct"/>
            <w:shd w:val="clear" w:color="auto" w:fill="auto"/>
          </w:tcPr>
          <w:p w14:paraId="66B2B555" w14:textId="77777777" w:rsidR="007D2416" w:rsidRPr="003A0E48" w:rsidRDefault="0041683C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 person with No Virtual Option</w:t>
            </w:r>
          </w:p>
        </w:tc>
      </w:tr>
      <w:tr w:rsidR="00926FCB" w:rsidRPr="003A0E48" w14:paraId="2C5F6687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E5B0BFC" w14:textId="77777777" w:rsidR="00926FCB" w:rsidRPr="003A0E48" w:rsidRDefault="00136129" w:rsidP="0013612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10</w:t>
            </w:r>
            <w:r w:rsid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:30 am – 5:00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 pm</w:t>
            </w:r>
          </w:p>
        </w:tc>
        <w:tc>
          <w:tcPr>
            <w:tcW w:w="2435" w:type="pct"/>
            <w:shd w:val="clear" w:color="auto" w:fill="auto"/>
          </w:tcPr>
          <w:p w14:paraId="65E7B9E8" w14:textId="77777777" w:rsidR="00926FCB" w:rsidRPr="003A0E48" w:rsidRDefault="00926FCB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NEA-Retired Annual Meeting</w:t>
            </w:r>
          </w:p>
        </w:tc>
        <w:tc>
          <w:tcPr>
            <w:tcW w:w="1743" w:type="pct"/>
            <w:shd w:val="clear" w:color="auto" w:fill="auto"/>
          </w:tcPr>
          <w:p w14:paraId="05D3E0B0" w14:textId="77777777" w:rsidR="00926FCB" w:rsidRPr="003A0E48" w:rsidRDefault="00926FCB" w:rsidP="00926FC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In-person with Virtual Option - Freeman </w:t>
            </w:r>
          </w:p>
        </w:tc>
      </w:tr>
      <w:tr w:rsidR="007D2416" w:rsidRPr="003A0E48" w14:paraId="5FE07AC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62ED116C" w14:textId="77777777" w:rsidR="007D2416" w:rsidRPr="003A0E48" w:rsidRDefault="000A3689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7:30 am – 9:00 pm</w:t>
            </w:r>
          </w:p>
        </w:tc>
        <w:tc>
          <w:tcPr>
            <w:tcW w:w="2435" w:type="pct"/>
            <w:shd w:val="clear" w:color="auto" w:fill="auto"/>
          </w:tcPr>
          <w:p w14:paraId="3BC247E8" w14:textId="77777777" w:rsidR="007D2416" w:rsidRPr="003A0E48" w:rsidRDefault="007D2416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spiring Educator Conference</w:t>
            </w:r>
          </w:p>
        </w:tc>
        <w:tc>
          <w:tcPr>
            <w:tcW w:w="1743" w:type="pct"/>
            <w:shd w:val="clear" w:color="auto" w:fill="auto"/>
          </w:tcPr>
          <w:p w14:paraId="274D69CC" w14:textId="77777777" w:rsidR="007D2416" w:rsidRPr="003A0E48" w:rsidRDefault="007D2416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ith Virtua Option - IMS</w:t>
            </w:r>
          </w:p>
        </w:tc>
      </w:tr>
      <w:tr w:rsidR="0012134B" w:rsidRPr="003A0E48" w14:paraId="76E364DC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1D2B23B" w14:textId="77777777" w:rsidR="0012134B" w:rsidRPr="00926FCB" w:rsidRDefault="00171778" w:rsidP="000514E2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9:00 am – 5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4B0C5308" w14:textId="77777777" w:rsidR="0012134B" w:rsidRPr="00926FCB" w:rsidRDefault="0012134B" w:rsidP="000514E2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>Resolutions Editing Committee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Meeting </w:t>
            </w:r>
          </w:p>
        </w:tc>
        <w:tc>
          <w:tcPr>
            <w:tcW w:w="1743" w:type="pct"/>
            <w:shd w:val="clear" w:color="auto" w:fill="auto"/>
          </w:tcPr>
          <w:p w14:paraId="32DA2C54" w14:textId="77777777" w:rsidR="0012134B" w:rsidRPr="00926FCB" w:rsidRDefault="0012134B" w:rsidP="000514E2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In-person with Virtual Option – Zoom </w:t>
            </w:r>
          </w:p>
        </w:tc>
      </w:tr>
      <w:tr w:rsidR="007D2416" w:rsidRPr="003A0E48" w14:paraId="373114E0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CA13DAB" w14:textId="77777777" w:rsidR="007D2416" w:rsidRPr="003A0E48" w:rsidRDefault="00307346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6:30 pm – 8:30 pm</w:t>
            </w:r>
          </w:p>
        </w:tc>
        <w:tc>
          <w:tcPr>
            <w:tcW w:w="2435" w:type="pct"/>
            <w:shd w:val="clear" w:color="auto" w:fill="auto"/>
          </w:tcPr>
          <w:p w14:paraId="20C77269" w14:textId="77777777" w:rsidR="007D2416" w:rsidRPr="003A0E48" w:rsidRDefault="007D2416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NEA-Retired Council Dinner</w:t>
            </w:r>
          </w:p>
        </w:tc>
        <w:tc>
          <w:tcPr>
            <w:tcW w:w="1743" w:type="pct"/>
            <w:shd w:val="clear" w:color="auto" w:fill="auto"/>
          </w:tcPr>
          <w:p w14:paraId="1E7CDCD8" w14:textId="77777777" w:rsidR="007D2416" w:rsidRPr="003A0E48" w:rsidRDefault="007D2416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7D2416" w:rsidRPr="003A0E48" w14:paraId="39044E0D" w14:textId="77777777" w:rsidTr="00C34E63">
        <w:trPr>
          <w:trHeight w:val="315"/>
        </w:trPr>
        <w:tc>
          <w:tcPr>
            <w:tcW w:w="822" w:type="pct"/>
            <w:shd w:val="clear" w:color="auto" w:fill="D9D9D9" w:themeFill="background1" w:themeFillShade="D9"/>
          </w:tcPr>
          <w:p w14:paraId="70FA9702" w14:textId="77777777" w:rsidR="007D2416" w:rsidRPr="003A0E48" w:rsidRDefault="007D2416" w:rsidP="007D2416">
            <w:pPr>
              <w:spacing w:before="0" w:after="0"/>
              <w:ind w:left="0"/>
              <w:rPr>
                <w:rStyle w:val="SubtleReference"/>
                <w:b/>
                <w:sz w:val="24"/>
              </w:rPr>
            </w:pPr>
            <w:r w:rsidRPr="003A0E48">
              <w:rPr>
                <w:rStyle w:val="SubtleReference"/>
                <w:b/>
                <w:sz w:val="24"/>
              </w:rPr>
              <w:t>Thursday, June 30</w:t>
            </w:r>
          </w:p>
        </w:tc>
        <w:tc>
          <w:tcPr>
            <w:tcW w:w="2435" w:type="pct"/>
            <w:shd w:val="clear" w:color="auto" w:fill="D9D9D9" w:themeFill="background1" w:themeFillShade="D9"/>
          </w:tcPr>
          <w:p w14:paraId="58802C6C" w14:textId="77777777" w:rsidR="007D2416" w:rsidRPr="003A0E48" w:rsidRDefault="007D2416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smallCaps/>
                <w:color w:val="000000"/>
                <w:sz w:val="24"/>
                <w:szCs w:val="24"/>
              </w:rPr>
            </w:pPr>
          </w:p>
        </w:tc>
        <w:tc>
          <w:tcPr>
            <w:tcW w:w="1743" w:type="pct"/>
            <w:shd w:val="clear" w:color="auto" w:fill="D9D9D9" w:themeFill="background1" w:themeFillShade="D9"/>
          </w:tcPr>
          <w:p w14:paraId="48351F73" w14:textId="77777777" w:rsidR="007D2416" w:rsidRPr="003A0E48" w:rsidRDefault="007D2416" w:rsidP="007D241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smallCaps/>
                <w:color w:val="000000"/>
                <w:sz w:val="24"/>
                <w:szCs w:val="24"/>
              </w:rPr>
            </w:pPr>
          </w:p>
        </w:tc>
      </w:tr>
      <w:tr w:rsidR="000A3689" w:rsidRPr="003A0E48" w14:paraId="78B19AA9" w14:textId="77777777" w:rsidTr="001121D1">
        <w:trPr>
          <w:trHeight w:val="315"/>
        </w:trPr>
        <w:tc>
          <w:tcPr>
            <w:tcW w:w="822" w:type="pct"/>
            <w:shd w:val="clear" w:color="auto" w:fill="auto"/>
          </w:tcPr>
          <w:p w14:paraId="7533294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5:00 pm</w:t>
            </w:r>
          </w:p>
        </w:tc>
        <w:tc>
          <w:tcPr>
            <w:tcW w:w="2435" w:type="pct"/>
            <w:shd w:val="clear" w:color="auto" w:fill="auto"/>
          </w:tcPr>
          <w:p w14:paraId="46C4745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spiring Educator Conference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</w:t>
            </w:r>
          </w:p>
        </w:tc>
        <w:tc>
          <w:tcPr>
            <w:tcW w:w="1743" w:type="pct"/>
            <w:shd w:val="clear" w:color="auto" w:fill="auto"/>
          </w:tcPr>
          <w:p w14:paraId="79B03A1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ith Virtua Option - IMS</w:t>
            </w:r>
          </w:p>
        </w:tc>
      </w:tr>
      <w:tr w:rsidR="000A3689" w:rsidRPr="003A0E48" w14:paraId="6F2E48BE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0872D9E" w14:textId="26BCB86C" w:rsidR="000A3689" w:rsidRPr="00926FCB" w:rsidRDefault="000A3689" w:rsidP="00671A6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8:45 a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m</w:t>
            </w:r>
            <w:r w:rsidRP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12:</w:t>
            </w:r>
            <w:r w:rsidR="00671A6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00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pm</w:t>
            </w:r>
          </w:p>
        </w:tc>
        <w:tc>
          <w:tcPr>
            <w:tcW w:w="2435" w:type="pct"/>
            <w:shd w:val="clear" w:color="auto" w:fill="auto"/>
          </w:tcPr>
          <w:p w14:paraId="6CEDF9B6" w14:textId="30FBDB88" w:rsidR="00671A6B" w:rsidRPr="00926FCB" w:rsidRDefault="000A3689" w:rsidP="00671A6B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 xml:space="preserve">National Council of Urban Education </w:t>
            </w:r>
            <w:proofErr w:type="gramStart"/>
            <w:r>
              <w:rPr>
                <w:rFonts w:asciiTheme="minorHAnsi" w:hAnsiTheme="minorHAnsi"/>
                <w:color w:val="000000"/>
                <w:sz w:val="24"/>
              </w:rPr>
              <w:t xml:space="preserve">Associations 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 </w:t>
            </w:r>
            <w:r w:rsidRP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Summer</w:t>
            </w:r>
            <w:proofErr w:type="gramEnd"/>
            <w:r w:rsidRP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 Meeting </w:t>
            </w:r>
          </w:p>
        </w:tc>
        <w:tc>
          <w:tcPr>
            <w:tcW w:w="1743" w:type="pct"/>
            <w:shd w:val="clear" w:color="auto" w:fill="auto"/>
          </w:tcPr>
          <w:p w14:paraId="0091A9DE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In person with No Virtual Option</w:t>
            </w:r>
          </w:p>
        </w:tc>
      </w:tr>
      <w:tr w:rsidR="000A3689" w:rsidRPr="003A0E48" w14:paraId="0C1D149F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DA98979" w14:textId="77777777" w:rsidR="000A3689" w:rsidRPr="0012134B" w:rsidRDefault="000A3689" w:rsidP="00307346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</w:t>
            </w:r>
            <w:r w:rsidRPr="0012134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:00 am  </w:t>
            </w:r>
            <w:r w:rsidRPr="0012134B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– </w:t>
            </w:r>
            <w:r w:rsidRPr="0012134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="0030734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2:30 pm</w:t>
            </w:r>
            <w:r w:rsidR="00307346" w:rsidRPr="0012134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435" w:type="pct"/>
            <w:shd w:val="clear" w:color="auto" w:fill="auto"/>
          </w:tcPr>
          <w:p w14:paraId="4C0BD447" w14:textId="77777777" w:rsidR="000A3689" w:rsidRPr="0012134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12134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NCSEA Board Meeting   </w:t>
            </w:r>
          </w:p>
        </w:tc>
        <w:tc>
          <w:tcPr>
            <w:tcW w:w="1743" w:type="pct"/>
            <w:shd w:val="clear" w:color="auto" w:fill="auto"/>
          </w:tcPr>
          <w:p w14:paraId="7CDB8227" w14:textId="77777777" w:rsidR="000A3689" w:rsidRPr="0012134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In person with Virtual Option</w:t>
            </w:r>
          </w:p>
        </w:tc>
      </w:tr>
      <w:tr w:rsidR="000A3689" w:rsidRPr="003A0E48" w14:paraId="63FA1487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2ACD461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10:30 am – 5:00 pm</w:t>
            </w:r>
          </w:p>
        </w:tc>
        <w:tc>
          <w:tcPr>
            <w:tcW w:w="2435" w:type="pct"/>
            <w:shd w:val="clear" w:color="auto" w:fill="auto"/>
          </w:tcPr>
          <w:p w14:paraId="4B5C650E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NEA-Retired Annual Meeting</w:t>
            </w:r>
          </w:p>
        </w:tc>
        <w:tc>
          <w:tcPr>
            <w:tcW w:w="1743" w:type="pct"/>
            <w:shd w:val="clear" w:color="auto" w:fill="auto"/>
          </w:tcPr>
          <w:p w14:paraId="329D9F6E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In-person with Virtual Option - Freeman </w:t>
            </w:r>
          </w:p>
        </w:tc>
      </w:tr>
      <w:tr w:rsidR="000A3689" w:rsidRPr="003A0E48" w14:paraId="1DCD151B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BF2698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2:00 pm – 6</w:t>
            </w:r>
            <w:r w:rsidR="00307346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:00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 pm</w:t>
            </w:r>
          </w:p>
        </w:tc>
        <w:tc>
          <w:tcPr>
            <w:tcW w:w="2435" w:type="pct"/>
            <w:shd w:val="clear" w:color="auto" w:fill="auto"/>
          </w:tcPr>
          <w:p w14:paraId="6DC6CB10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NCSEA Summer Meeting</w:t>
            </w:r>
          </w:p>
        </w:tc>
        <w:tc>
          <w:tcPr>
            <w:tcW w:w="1743" w:type="pct"/>
            <w:shd w:val="clear" w:color="auto" w:fill="auto"/>
          </w:tcPr>
          <w:p w14:paraId="7E69040B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In person with Virtual Option</w:t>
            </w:r>
          </w:p>
        </w:tc>
      </w:tr>
      <w:tr w:rsidR="000A3689" w:rsidRPr="003A0E48" w14:paraId="62C45272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FAF7111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</w:p>
        </w:tc>
        <w:tc>
          <w:tcPr>
            <w:tcW w:w="2435" w:type="pct"/>
            <w:shd w:val="clear" w:color="auto" w:fill="auto"/>
          </w:tcPr>
          <w:p w14:paraId="68918538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</w:p>
        </w:tc>
        <w:tc>
          <w:tcPr>
            <w:tcW w:w="1743" w:type="pct"/>
            <w:shd w:val="clear" w:color="auto" w:fill="auto"/>
          </w:tcPr>
          <w:p w14:paraId="31B0B2B3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</w:p>
        </w:tc>
      </w:tr>
      <w:tr w:rsidR="000A3689" w:rsidRPr="003A0E48" w14:paraId="5540E92B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209BBBF4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9:00 am – 5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11863FA2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Resolutions Editing Committee Meeting </w:t>
            </w:r>
          </w:p>
        </w:tc>
        <w:tc>
          <w:tcPr>
            <w:tcW w:w="1743" w:type="pct"/>
            <w:shd w:val="clear" w:color="auto" w:fill="auto"/>
          </w:tcPr>
          <w:p w14:paraId="6643E1F9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In-person with Virtual Option – Zoom </w:t>
            </w:r>
          </w:p>
        </w:tc>
      </w:tr>
      <w:tr w:rsidR="000A3689" w:rsidRPr="003A0E48" w14:paraId="07F28608" w14:textId="77777777" w:rsidTr="00C34E63">
        <w:trPr>
          <w:trHeight w:val="458"/>
        </w:trPr>
        <w:tc>
          <w:tcPr>
            <w:tcW w:w="822" w:type="pct"/>
            <w:shd w:val="clear" w:color="auto" w:fill="auto"/>
          </w:tcPr>
          <w:p w14:paraId="363DFD0D" w14:textId="058949F8" w:rsidR="000A3689" w:rsidRPr="00926FCB" w:rsidRDefault="0089325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8:00 am – 4:00 pm</w:t>
            </w:r>
          </w:p>
        </w:tc>
        <w:tc>
          <w:tcPr>
            <w:tcW w:w="2435" w:type="pct"/>
            <w:shd w:val="clear" w:color="auto" w:fill="auto"/>
          </w:tcPr>
          <w:p w14:paraId="03219AD1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Conference on Racial and Social Justice </w:t>
            </w:r>
          </w:p>
        </w:tc>
        <w:tc>
          <w:tcPr>
            <w:tcW w:w="1743" w:type="pct"/>
            <w:shd w:val="clear" w:color="auto" w:fill="auto"/>
          </w:tcPr>
          <w:p w14:paraId="3B3CF527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Sheraton Riverside Hotel </w:t>
            </w:r>
          </w:p>
          <w:p w14:paraId="2C95BFF9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 w:rsidRPr="00926FC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In-person with Virtual Component- IMS </w:t>
            </w:r>
          </w:p>
        </w:tc>
      </w:tr>
      <w:tr w:rsidR="000A3689" w:rsidRPr="003A0E48" w14:paraId="20C1A2F4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E0C9AD3" w14:textId="102FF085" w:rsidR="000A3689" w:rsidRPr="00926FCB" w:rsidRDefault="0089325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  <w:u w:val="single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4</w:t>
            </w:r>
            <w:r w:rsidR="000A3689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:15 pm –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5</w:t>
            </w:r>
            <w:r w:rsidR="000A3689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:15 pm</w:t>
            </w:r>
          </w:p>
        </w:tc>
        <w:tc>
          <w:tcPr>
            <w:tcW w:w="2435" w:type="pct"/>
            <w:shd w:val="clear" w:color="auto" w:fill="auto"/>
          </w:tcPr>
          <w:p w14:paraId="449C7A27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>EMAC Hearing</w:t>
            </w:r>
          </w:p>
        </w:tc>
        <w:tc>
          <w:tcPr>
            <w:tcW w:w="1743" w:type="pct"/>
            <w:shd w:val="clear" w:color="auto" w:fill="auto"/>
          </w:tcPr>
          <w:p w14:paraId="4206FA6B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>In person with Virtual Option - Zoom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</w:p>
        </w:tc>
      </w:tr>
      <w:tr w:rsidR="000A3689" w:rsidRPr="003A0E48" w14:paraId="2D06AED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F953A71" w14:textId="7B0684A7" w:rsidR="000A3689" w:rsidRPr="003A0E48" w:rsidRDefault="0089325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  <w:u w:val="single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5</w:t>
            </w:r>
            <w:r w:rsidR="000A3689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:30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6</w:t>
            </w:r>
            <w:r w:rsidR="000A3689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:30 pm</w:t>
            </w:r>
          </w:p>
        </w:tc>
        <w:tc>
          <w:tcPr>
            <w:tcW w:w="2435" w:type="pct"/>
            <w:shd w:val="clear" w:color="auto" w:fill="auto"/>
          </w:tcPr>
          <w:p w14:paraId="5AEFC5A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Women Issues Committee 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Hearing</w:t>
            </w:r>
          </w:p>
        </w:tc>
        <w:tc>
          <w:tcPr>
            <w:tcW w:w="1743" w:type="pct"/>
            <w:shd w:val="clear" w:color="auto" w:fill="auto"/>
          </w:tcPr>
          <w:p w14:paraId="3B7FB31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In person with Virtual Option - Zoom </w:t>
            </w:r>
          </w:p>
        </w:tc>
      </w:tr>
      <w:tr w:rsidR="000A3689" w:rsidRPr="003A0E48" w14:paraId="4625C508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46DF8AB" w14:textId="2EF5FC83" w:rsidR="000A3689" w:rsidRPr="003A0E48" w:rsidRDefault="00893259" w:rsidP="0089325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 w:themeColor="text1"/>
                <w:sz w:val="24"/>
                <w:szCs w:val="24"/>
                <w:u w:val="single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6</w:t>
            </w:r>
            <w:r w:rsidR="000A3689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45 </w:t>
            </w:r>
            <w:r w:rsidR="000A3689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7</w:t>
            </w:r>
            <w:r w:rsidR="000A3689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: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45 </w:t>
            </w:r>
            <w:r w:rsidR="000A3689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pm</w:t>
            </w:r>
          </w:p>
        </w:tc>
        <w:tc>
          <w:tcPr>
            <w:tcW w:w="2435" w:type="pct"/>
            <w:shd w:val="clear" w:color="auto" w:fill="auto"/>
          </w:tcPr>
          <w:p w14:paraId="39E9A96A" w14:textId="77777777" w:rsidR="00736137" w:rsidRPr="003A0E48" w:rsidRDefault="000A3689" w:rsidP="00736137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OGI Hearing</w:t>
            </w:r>
          </w:p>
        </w:tc>
        <w:tc>
          <w:tcPr>
            <w:tcW w:w="1743" w:type="pct"/>
            <w:shd w:val="clear" w:color="auto" w:fill="auto"/>
          </w:tcPr>
          <w:p w14:paraId="5415138F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In person with Virtual Option – Zoom </w:t>
            </w:r>
          </w:p>
          <w:p w14:paraId="479C3CCD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  <w:p w14:paraId="4FD554D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0A3689" w:rsidRPr="003A0E48" w14:paraId="3F3216EE" w14:textId="77777777" w:rsidTr="00C34E63">
        <w:trPr>
          <w:trHeight w:val="315"/>
        </w:trPr>
        <w:tc>
          <w:tcPr>
            <w:tcW w:w="822" w:type="pct"/>
            <w:shd w:val="clear" w:color="auto" w:fill="D9D9D9" w:themeFill="background1" w:themeFillShade="D9"/>
          </w:tcPr>
          <w:p w14:paraId="32048B77" w14:textId="77777777" w:rsidR="000A3689" w:rsidRPr="00926FCB" w:rsidRDefault="000A3689" w:rsidP="000A3689">
            <w:pPr>
              <w:spacing w:before="0" w:after="0"/>
              <w:ind w:left="0"/>
              <w:rPr>
                <w:rStyle w:val="SubtleReference"/>
                <w:b/>
              </w:rPr>
            </w:pPr>
            <w:r w:rsidRPr="003A0E48">
              <w:rPr>
                <w:rStyle w:val="SubtleReference"/>
                <w:b/>
                <w:sz w:val="24"/>
              </w:rPr>
              <w:t>Friday,</w:t>
            </w:r>
            <w:r w:rsidRPr="00926FCB">
              <w:rPr>
                <w:rStyle w:val="SubtleReference"/>
                <w:b/>
              </w:rPr>
              <w:t xml:space="preserve"> </w:t>
            </w:r>
            <w:r w:rsidRPr="00926FCB">
              <w:rPr>
                <w:rStyle w:val="SubtleReference"/>
              </w:rPr>
              <w:t>July 1</w:t>
            </w:r>
            <w:r w:rsidRPr="003A0E48">
              <w:rPr>
                <w:rStyle w:val="SubtleReference"/>
                <w:b/>
                <w:sz w:val="24"/>
              </w:rPr>
              <w:t xml:space="preserve"> </w:t>
            </w:r>
          </w:p>
        </w:tc>
        <w:tc>
          <w:tcPr>
            <w:tcW w:w="2435" w:type="pct"/>
            <w:shd w:val="clear" w:color="auto" w:fill="D9D9D9" w:themeFill="background1" w:themeFillShade="D9"/>
          </w:tcPr>
          <w:p w14:paraId="7367199C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b/>
                <w:color w:val="000000"/>
                <w:sz w:val="24"/>
              </w:rPr>
            </w:pPr>
          </w:p>
        </w:tc>
        <w:tc>
          <w:tcPr>
            <w:tcW w:w="1743" w:type="pct"/>
            <w:shd w:val="clear" w:color="auto" w:fill="D9D9D9" w:themeFill="background1" w:themeFillShade="D9"/>
          </w:tcPr>
          <w:p w14:paraId="554E7D84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b/>
                <w:color w:val="000000"/>
                <w:sz w:val="24"/>
              </w:rPr>
            </w:pPr>
          </w:p>
        </w:tc>
      </w:tr>
      <w:tr w:rsidR="000A3689" w:rsidRPr="003A0E48" w14:paraId="5331F513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FA68A7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        ALL DAY</w:t>
            </w:r>
          </w:p>
        </w:tc>
        <w:tc>
          <w:tcPr>
            <w:tcW w:w="2435" w:type="pct"/>
            <w:shd w:val="clear" w:color="auto" w:fill="auto"/>
          </w:tcPr>
          <w:p w14:paraId="331AE78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Campaigning All Day </w:t>
            </w:r>
          </w:p>
        </w:tc>
        <w:tc>
          <w:tcPr>
            <w:tcW w:w="1743" w:type="pct"/>
            <w:shd w:val="clear" w:color="auto" w:fill="auto"/>
          </w:tcPr>
          <w:p w14:paraId="2A31CA7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0A3689" w:rsidRPr="003A0E48" w14:paraId="6E61843F" w14:textId="77777777" w:rsidTr="001121D1">
        <w:trPr>
          <w:trHeight w:val="315"/>
        </w:trPr>
        <w:tc>
          <w:tcPr>
            <w:tcW w:w="822" w:type="pct"/>
            <w:shd w:val="clear" w:color="auto" w:fill="auto"/>
          </w:tcPr>
          <w:p w14:paraId="3E93C7A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2435" w:type="pct"/>
            <w:shd w:val="clear" w:color="auto" w:fill="auto"/>
          </w:tcPr>
          <w:p w14:paraId="465FEF4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743" w:type="pct"/>
            <w:shd w:val="clear" w:color="auto" w:fill="auto"/>
          </w:tcPr>
          <w:p w14:paraId="696BF9F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0A3689" w:rsidRPr="003A0E48" w14:paraId="4A15A56D" w14:textId="77777777" w:rsidTr="00C34E63">
        <w:trPr>
          <w:trHeight w:val="315"/>
        </w:trPr>
        <w:tc>
          <w:tcPr>
            <w:tcW w:w="822" w:type="pct"/>
            <w:shd w:val="clear" w:color="auto" w:fill="auto"/>
            <w:hideMark/>
          </w:tcPr>
          <w:p w14:paraId="2E1B46F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7:30 am – 1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677E691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spiring Educators Conference</w:t>
            </w:r>
          </w:p>
        </w:tc>
        <w:tc>
          <w:tcPr>
            <w:tcW w:w="1743" w:type="pct"/>
            <w:shd w:val="clear" w:color="auto" w:fill="auto"/>
          </w:tcPr>
          <w:p w14:paraId="77927EC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ith Virtua Option - IMS</w:t>
            </w:r>
          </w:p>
        </w:tc>
      </w:tr>
      <w:tr w:rsidR="000A3689" w:rsidRPr="003A0E48" w14:paraId="085F697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B78356B" w14:textId="0931C6DC" w:rsidR="000A3689" w:rsidRPr="003A0E48" w:rsidRDefault="0089325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9:00 am – 2:00 pm</w:t>
            </w:r>
          </w:p>
        </w:tc>
        <w:tc>
          <w:tcPr>
            <w:tcW w:w="2435" w:type="pct"/>
            <w:shd w:val="clear" w:color="auto" w:fill="auto"/>
          </w:tcPr>
          <w:p w14:paraId="0DA6162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Conference on Racial and Social Justice </w:t>
            </w:r>
          </w:p>
        </w:tc>
        <w:tc>
          <w:tcPr>
            <w:tcW w:w="1743" w:type="pct"/>
            <w:shd w:val="clear" w:color="auto" w:fill="auto"/>
          </w:tcPr>
          <w:p w14:paraId="37AC863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Sheraton Riverside Hotel </w:t>
            </w:r>
          </w:p>
          <w:p w14:paraId="70A5168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In-person with Virtual Component- IMS </w:t>
            </w:r>
          </w:p>
        </w:tc>
      </w:tr>
      <w:tr w:rsidR="000A3689" w:rsidRPr="003A0E48" w14:paraId="2FCD527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F5D6A92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10:00 am – 12:00 pm</w:t>
            </w:r>
          </w:p>
        </w:tc>
        <w:tc>
          <w:tcPr>
            <w:tcW w:w="2435" w:type="pct"/>
            <w:shd w:val="clear" w:color="auto" w:fill="auto"/>
          </w:tcPr>
          <w:p w14:paraId="4DCE3E4D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Elections Committee Meeting</w:t>
            </w:r>
          </w:p>
        </w:tc>
        <w:tc>
          <w:tcPr>
            <w:tcW w:w="1743" w:type="pct"/>
            <w:shd w:val="clear" w:color="auto" w:fill="auto"/>
          </w:tcPr>
          <w:p w14:paraId="7C38F2F3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</w:tc>
      </w:tr>
      <w:tr w:rsidR="000A3689" w:rsidRPr="003A0E48" w14:paraId="65E2CCE4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2E127D8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9:00 am – 5:00 pm</w:t>
            </w:r>
          </w:p>
        </w:tc>
        <w:tc>
          <w:tcPr>
            <w:tcW w:w="2435" w:type="pct"/>
            <w:shd w:val="clear" w:color="auto" w:fill="auto"/>
          </w:tcPr>
          <w:p w14:paraId="42C28566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Resolutions Committee Meeting </w:t>
            </w:r>
          </w:p>
        </w:tc>
        <w:tc>
          <w:tcPr>
            <w:tcW w:w="1743" w:type="pct"/>
            <w:shd w:val="clear" w:color="auto" w:fill="auto"/>
          </w:tcPr>
          <w:p w14:paraId="3B8484AE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In person with Virtual Option - Zoom </w:t>
            </w:r>
          </w:p>
        </w:tc>
      </w:tr>
      <w:tr w:rsidR="000A3689" w:rsidRPr="003A0E48" w14:paraId="0037F70E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8DB442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:00 pm – 5:00 pm</w:t>
            </w:r>
          </w:p>
        </w:tc>
        <w:tc>
          <w:tcPr>
            <w:tcW w:w="2435" w:type="pct"/>
            <w:shd w:val="clear" w:color="auto" w:fill="auto"/>
          </w:tcPr>
          <w:p w14:paraId="1ED3947F" w14:textId="77777777" w:rsidR="000A3689" w:rsidRPr="0012134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12134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redentials Committee Meeting</w:t>
            </w:r>
          </w:p>
        </w:tc>
        <w:tc>
          <w:tcPr>
            <w:tcW w:w="1743" w:type="pct"/>
            <w:shd w:val="clear" w:color="auto" w:fill="auto"/>
          </w:tcPr>
          <w:p w14:paraId="35F4825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</w:tc>
      </w:tr>
      <w:tr w:rsidR="000A3689" w:rsidRPr="003A0E48" w14:paraId="04AE7F4D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E0D8C34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hAnsiTheme="minorHAnsi"/>
                <w:sz w:val="24"/>
              </w:rPr>
            </w:pPr>
            <w:r w:rsidRPr="000514E2">
              <w:rPr>
                <w:rFonts w:asciiTheme="minorHAnsi" w:hAnsiTheme="minorHAnsi"/>
                <w:sz w:val="24"/>
              </w:rPr>
              <w:t xml:space="preserve">4:00 </w:t>
            </w:r>
            <w:r w:rsidR="00307346">
              <w:rPr>
                <w:rFonts w:asciiTheme="minorHAnsi" w:hAnsiTheme="minorHAnsi"/>
                <w:sz w:val="24"/>
              </w:rPr>
              <w:t xml:space="preserve">pm </w:t>
            </w:r>
            <w:r w:rsidRPr="000514E2">
              <w:rPr>
                <w:rFonts w:asciiTheme="minorHAnsi" w:hAnsiTheme="minorHAnsi"/>
                <w:sz w:val="24"/>
              </w:rPr>
              <w:t xml:space="preserve">– 7:00 p.m. </w:t>
            </w:r>
          </w:p>
        </w:tc>
        <w:tc>
          <w:tcPr>
            <w:tcW w:w="2435" w:type="pct"/>
            <w:shd w:val="clear" w:color="auto" w:fill="auto"/>
          </w:tcPr>
          <w:p w14:paraId="68C8A8F7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hAnsiTheme="minorHAnsi"/>
                <w:sz w:val="24"/>
              </w:rPr>
            </w:pPr>
            <w:r w:rsidRPr="000514E2">
              <w:rPr>
                <w:rFonts w:asciiTheme="minorHAnsi" w:hAnsiTheme="minorHAnsi"/>
                <w:sz w:val="24"/>
              </w:rPr>
              <w:t>NEA Board of Directors Meeting</w:t>
            </w:r>
          </w:p>
        </w:tc>
        <w:tc>
          <w:tcPr>
            <w:tcW w:w="1743" w:type="pct"/>
            <w:shd w:val="clear" w:color="auto" w:fill="auto"/>
          </w:tcPr>
          <w:p w14:paraId="7507008A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hAnsiTheme="minorHAnsi"/>
                <w:sz w:val="24"/>
              </w:rPr>
            </w:pPr>
            <w:r w:rsidRPr="000514E2">
              <w:rPr>
                <w:rFonts w:asciiTheme="minorHAnsi" w:hAnsiTheme="minorHAnsi"/>
                <w:sz w:val="24"/>
              </w:rPr>
              <w:t>Palmer House Hilton Hotel</w:t>
            </w:r>
          </w:p>
          <w:p w14:paraId="28ACB528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hAnsiTheme="minorHAnsi"/>
                <w:sz w:val="24"/>
              </w:rPr>
            </w:pPr>
            <w:r w:rsidRPr="000514E2">
              <w:rPr>
                <w:rFonts w:asciiTheme="minorHAnsi" w:hAnsiTheme="minorHAnsi"/>
                <w:sz w:val="24"/>
              </w:rPr>
              <w:t xml:space="preserve">In-person with Virtual Option – Zoom </w:t>
            </w:r>
          </w:p>
        </w:tc>
      </w:tr>
      <w:tr w:rsidR="000A3689" w:rsidRPr="003A0E48" w14:paraId="734FF9D8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5565031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6:00 pm – 9:00 pm</w:t>
            </w:r>
          </w:p>
        </w:tc>
        <w:tc>
          <w:tcPr>
            <w:tcW w:w="2435" w:type="pct"/>
            <w:shd w:val="clear" w:color="auto" w:fill="auto"/>
          </w:tcPr>
          <w:p w14:paraId="4B4F2983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West Virginia Education Association</w:t>
            </w:r>
          </w:p>
        </w:tc>
        <w:tc>
          <w:tcPr>
            <w:tcW w:w="1743" w:type="pct"/>
            <w:shd w:val="clear" w:color="auto" w:fill="auto"/>
          </w:tcPr>
          <w:p w14:paraId="36F86BE5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In-Person</w:t>
            </w:r>
          </w:p>
        </w:tc>
      </w:tr>
      <w:tr w:rsidR="000A3689" w:rsidRPr="003A0E48" w14:paraId="2F934B1A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E30C283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sz w:val="24"/>
                <w:szCs w:val="24"/>
                <w:u w:val="single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TBD</w:t>
            </w:r>
          </w:p>
        </w:tc>
        <w:tc>
          <w:tcPr>
            <w:tcW w:w="2435" w:type="pct"/>
            <w:shd w:val="clear" w:color="auto" w:fill="auto"/>
          </w:tcPr>
          <w:p w14:paraId="0FA2FCED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0514E2">
              <w:rPr>
                <w:rFonts w:asciiTheme="minorHAnsi" w:eastAsia="Times New Roman" w:hAnsiTheme="minorHAnsi" w:cstheme="minorHAnsi"/>
                <w:sz w:val="24"/>
                <w:szCs w:val="24"/>
              </w:rPr>
              <w:t>CCBR meeting (backstage)</w:t>
            </w:r>
          </w:p>
          <w:p w14:paraId="7ACDC1B2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sz w:val="24"/>
                <w:szCs w:val="24"/>
                <w:highlight w:val="yellow"/>
              </w:rPr>
            </w:pPr>
          </w:p>
        </w:tc>
        <w:tc>
          <w:tcPr>
            <w:tcW w:w="1743" w:type="pct"/>
            <w:shd w:val="clear" w:color="auto" w:fill="auto"/>
          </w:tcPr>
          <w:p w14:paraId="428CD34F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0514E2">
              <w:rPr>
                <w:rFonts w:asciiTheme="minorHAnsi" w:eastAsia="Times New Roman" w:hAnsiTheme="minorHAnsi" w:cstheme="minorHAnsi"/>
                <w:sz w:val="24"/>
                <w:szCs w:val="24"/>
              </w:rPr>
              <w:t>In-Person</w:t>
            </w:r>
          </w:p>
        </w:tc>
      </w:tr>
      <w:tr w:rsidR="000A3689" w:rsidRPr="003A0E48" w14:paraId="348FB509" w14:textId="77777777" w:rsidTr="00C34E63">
        <w:trPr>
          <w:trHeight w:val="315"/>
        </w:trPr>
        <w:tc>
          <w:tcPr>
            <w:tcW w:w="822" w:type="pct"/>
            <w:shd w:val="clear" w:color="auto" w:fill="D9D9D9" w:themeFill="background1" w:themeFillShade="D9"/>
            <w:hideMark/>
          </w:tcPr>
          <w:p w14:paraId="40B4F046" w14:textId="77777777" w:rsidR="000A3689" w:rsidRDefault="000A3689" w:rsidP="000A3689">
            <w:pPr>
              <w:spacing w:before="0" w:after="0"/>
              <w:ind w:left="0"/>
              <w:rPr>
                <w:rStyle w:val="SubtleReference"/>
              </w:rPr>
            </w:pPr>
            <w:r w:rsidRPr="003A0E48">
              <w:rPr>
                <w:rStyle w:val="SubtleReference"/>
                <w:b/>
                <w:sz w:val="24"/>
              </w:rPr>
              <w:t xml:space="preserve">Saturday, </w:t>
            </w:r>
            <w:r w:rsidRPr="00926FCB">
              <w:rPr>
                <w:rStyle w:val="SubtleReference"/>
              </w:rPr>
              <w:t>July 2</w:t>
            </w:r>
          </w:p>
          <w:p w14:paraId="7872805F" w14:textId="77777777" w:rsidR="000A3689" w:rsidRPr="00926FCB" w:rsidRDefault="000A3689" w:rsidP="000A3689">
            <w:pPr>
              <w:spacing w:before="0" w:after="0"/>
              <w:ind w:left="0"/>
              <w:rPr>
                <w:rStyle w:val="SubtleReference"/>
                <w:b/>
              </w:rPr>
            </w:pPr>
          </w:p>
        </w:tc>
        <w:tc>
          <w:tcPr>
            <w:tcW w:w="2435" w:type="pct"/>
            <w:shd w:val="clear" w:color="auto" w:fill="D9D9D9" w:themeFill="background1" w:themeFillShade="D9"/>
            <w:hideMark/>
          </w:tcPr>
          <w:p w14:paraId="5BB3BFA3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b/>
                <w:color w:val="000000"/>
                <w:sz w:val="24"/>
              </w:rPr>
            </w:pPr>
          </w:p>
        </w:tc>
        <w:tc>
          <w:tcPr>
            <w:tcW w:w="1743" w:type="pct"/>
            <w:shd w:val="clear" w:color="auto" w:fill="D9D9D9" w:themeFill="background1" w:themeFillShade="D9"/>
          </w:tcPr>
          <w:p w14:paraId="19CBA543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b/>
                <w:color w:val="000000"/>
                <w:sz w:val="24"/>
              </w:rPr>
            </w:pPr>
          </w:p>
        </w:tc>
      </w:tr>
      <w:tr w:rsidR="000A3689" w:rsidRPr="003A0E48" w14:paraId="59BDF207" w14:textId="77777777" w:rsidTr="00C34E63">
        <w:trPr>
          <w:trHeight w:val="315"/>
        </w:trPr>
        <w:tc>
          <w:tcPr>
            <w:tcW w:w="822" w:type="pct"/>
            <w:shd w:val="clear" w:color="auto" w:fill="auto"/>
            <w:hideMark/>
          </w:tcPr>
          <w:p w14:paraId="0820EEDE" w14:textId="77777777" w:rsidR="000A3689" w:rsidRPr="003A0E48" w:rsidRDefault="000A3689" w:rsidP="000A3689">
            <w:pPr>
              <w:spacing w:before="0" w:after="0"/>
              <w:ind w:left="0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        ALL DAY</w:t>
            </w:r>
          </w:p>
        </w:tc>
        <w:tc>
          <w:tcPr>
            <w:tcW w:w="2435" w:type="pct"/>
            <w:shd w:val="clear" w:color="auto" w:fill="auto"/>
            <w:hideMark/>
          </w:tcPr>
          <w:p w14:paraId="727870E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ampaigning All Day</w:t>
            </w:r>
          </w:p>
        </w:tc>
        <w:tc>
          <w:tcPr>
            <w:tcW w:w="1743" w:type="pct"/>
            <w:shd w:val="clear" w:color="auto" w:fill="auto"/>
          </w:tcPr>
          <w:p w14:paraId="118FEE8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</w:tc>
      </w:tr>
      <w:tr w:rsidR="000A3689" w:rsidRPr="003A0E48" w14:paraId="3A50667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66FAD99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- 5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407AA15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color w:val="1F497D"/>
              </w:rPr>
              <w:t>RA Check-in for Delegates and Non Delegates</w:t>
            </w:r>
          </w:p>
        </w:tc>
        <w:tc>
          <w:tcPr>
            <w:tcW w:w="1743" w:type="pct"/>
            <w:shd w:val="clear" w:color="auto" w:fill="auto"/>
          </w:tcPr>
          <w:p w14:paraId="3B8D645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65998FD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9775718" w14:textId="77777777" w:rsidR="000A3689" w:rsidRPr="00926FCB" w:rsidRDefault="00307346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lastRenderedPageBreak/>
              <w:t>9:00 am – 5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3254FD39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redentials Committee Meeting</w:t>
            </w:r>
          </w:p>
        </w:tc>
        <w:tc>
          <w:tcPr>
            <w:tcW w:w="1743" w:type="pct"/>
            <w:shd w:val="clear" w:color="auto" w:fill="auto"/>
          </w:tcPr>
          <w:p w14:paraId="018354D1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</w:tc>
      </w:tr>
      <w:tr w:rsidR="000A3689" w:rsidRPr="003A0E48" w14:paraId="7FFED7B0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64EEB31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9:30 am – 11:30 am</w:t>
            </w:r>
          </w:p>
        </w:tc>
        <w:tc>
          <w:tcPr>
            <w:tcW w:w="2435" w:type="pct"/>
            <w:shd w:val="clear" w:color="auto" w:fill="auto"/>
          </w:tcPr>
          <w:p w14:paraId="2CA18E8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NCESP General Membership Meeting | Check-in</w:t>
            </w:r>
          </w:p>
        </w:tc>
        <w:tc>
          <w:tcPr>
            <w:tcW w:w="1743" w:type="pct"/>
            <w:shd w:val="clear" w:color="auto" w:fill="auto"/>
          </w:tcPr>
          <w:p w14:paraId="4CE4C8F9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Hyatt Regency Chicago</w:t>
            </w:r>
          </w:p>
        </w:tc>
      </w:tr>
      <w:tr w:rsidR="000A3689" w:rsidRPr="003A0E48" w14:paraId="6F46D8F6" w14:textId="77777777" w:rsidTr="00C34E63">
        <w:trPr>
          <w:trHeight w:val="315"/>
        </w:trPr>
        <w:tc>
          <w:tcPr>
            <w:tcW w:w="822" w:type="pct"/>
            <w:shd w:val="clear" w:color="auto" w:fill="auto"/>
            <w:hideMark/>
          </w:tcPr>
          <w:p w14:paraId="6EA575F8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9:00 am – 5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5CAB8ED2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esolutions Committee Meeting</w:t>
            </w:r>
          </w:p>
        </w:tc>
        <w:tc>
          <w:tcPr>
            <w:tcW w:w="1743" w:type="pct"/>
            <w:shd w:val="clear" w:color="auto" w:fill="auto"/>
          </w:tcPr>
          <w:p w14:paraId="3C930580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In-person with Virtual Option - 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Zoom</w:t>
            </w: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 </w:t>
            </w:r>
          </w:p>
        </w:tc>
      </w:tr>
      <w:tr w:rsidR="000A3689" w:rsidRPr="003A0E48" w14:paraId="461FF4C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BFE50ED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(TBD-CDT)</w:t>
            </w:r>
          </w:p>
        </w:tc>
        <w:tc>
          <w:tcPr>
            <w:tcW w:w="2435" w:type="pct"/>
            <w:shd w:val="clear" w:color="auto" w:fill="auto"/>
          </w:tcPr>
          <w:p w14:paraId="36735BCE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CBR meeting (backstage)</w:t>
            </w:r>
          </w:p>
        </w:tc>
        <w:tc>
          <w:tcPr>
            <w:tcW w:w="1743" w:type="pct"/>
            <w:shd w:val="clear" w:color="auto" w:fill="auto"/>
          </w:tcPr>
          <w:p w14:paraId="0295C129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08EF1BD1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2FE1038" w14:textId="77777777" w:rsidR="000A3689" w:rsidRPr="000D246D" w:rsidRDefault="00307346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3:00 – 9:30 pm</w:t>
            </w:r>
          </w:p>
        </w:tc>
        <w:tc>
          <w:tcPr>
            <w:tcW w:w="2435" w:type="pct"/>
            <w:shd w:val="clear" w:color="auto" w:fill="auto"/>
            <w:hideMark/>
          </w:tcPr>
          <w:p w14:paraId="77C11F57" w14:textId="77777777" w:rsidR="000A3689" w:rsidRPr="000D246D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0D246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pecial Interest Caucus Meetings</w:t>
            </w:r>
          </w:p>
        </w:tc>
        <w:tc>
          <w:tcPr>
            <w:tcW w:w="1743" w:type="pct"/>
            <w:shd w:val="clear" w:color="auto" w:fill="auto"/>
          </w:tcPr>
          <w:p w14:paraId="46DC3521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</w:tc>
      </w:tr>
      <w:tr w:rsidR="000A3689" w:rsidRPr="003A0E48" w14:paraId="2BCF5594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80AD8D2" w14:textId="77777777" w:rsidR="000A3689" w:rsidRPr="000D246D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0D246D">
              <w:rPr>
                <w:rFonts w:asciiTheme="minorHAnsi" w:hAnsiTheme="minorHAnsi"/>
                <w:color w:val="000000"/>
                <w:sz w:val="24"/>
              </w:rPr>
              <w:t>1:00 pm – 3:00 pm</w:t>
            </w:r>
          </w:p>
        </w:tc>
        <w:tc>
          <w:tcPr>
            <w:tcW w:w="2435" w:type="pct"/>
            <w:shd w:val="clear" w:color="auto" w:fill="auto"/>
          </w:tcPr>
          <w:p w14:paraId="332CDD76" w14:textId="77777777" w:rsidR="000A3689" w:rsidRPr="000D246D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0D246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NCHE</w:t>
            </w:r>
            <w:r w:rsidRPr="000D246D">
              <w:rPr>
                <w:rFonts w:asciiTheme="minorHAnsi" w:hAnsiTheme="minorHAnsi"/>
                <w:color w:val="000000"/>
                <w:sz w:val="24"/>
              </w:rPr>
              <w:t xml:space="preserve"> Meeting </w:t>
            </w:r>
          </w:p>
        </w:tc>
        <w:tc>
          <w:tcPr>
            <w:tcW w:w="1743" w:type="pct"/>
            <w:shd w:val="clear" w:color="auto" w:fill="auto"/>
          </w:tcPr>
          <w:p w14:paraId="5B38C44B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In-Person</w:t>
            </w:r>
          </w:p>
        </w:tc>
      </w:tr>
      <w:tr w:rsidR="000A3689" w:rsidRPr="003A0E48" w14:paraId="5E493746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C12CA8F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1:00 pm – 4:00 pm</w:t>
            </w:r>
          </w:p>
        </w:tc>
        <w:tc>
          <w:tcPr>
            <w:tcW w:w="2435" w:type="pct"/>
            <w:shd w:val="clear" w:color="auto" w:fill="auto"/>
          </w:tcPr>
          <w:p w14:paraId="07F1A7D8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26FCB">
              <w:rPr>
                <w:rFonts w:asciiTheme="minorHAnsi" w:hAnsiTheme="minorHAnsi"/>
                <w:color w:val="000000"/>
                <w:sz w:val="24"/>
              </w:rPr>
              <w:t xml:space="preserve">NCESP </w:t>
            </w:r>
            <w:r>
              <w:rPr>
                <w:rFonts w:asciiTheme="minorHAnsi" w:hAnsiTheme="minorHAnsi"/>
                <w:color w:val="000000"/>
                <w:sz w:val="24"/>
              </w:rPr>
              <w:t xml:space="preserve">General </w:t>
            </w:r>
            <w:proofErr w:type="spellStart"/>
            <w:r>
              <w:rPr>
                <w:rFonts w:asciiTheme="minorHAnsi" w:hAnsiTheme="minorHAnsi"/>
                <w:color w:val="000000"/>
                <w:sz w:val="24"/>
              </w:rPr>
              <w:t>Membershp</w:t>
            </w:r>
            <w:proofErr w:type="spellEnd"/>
            <w:r>
              <w:rPr>
                <w:rFonts w:asciiTheme="minorHAnsi" w:hAnsiTheme="minorHAnsi"/>
                <w:color w:val="000000"/>
                <w:sz w:val="24"/>
              </w:rPr>
              <w:t xml:space="preserve"> Meeting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</w:p>
          <w:p w14:paraId="5CC0BF6A" w14:textId="77777777" w:rsidR="000A3689" w:rsidRPr="005540F5" w:rsidRDefault="000A3689" w:rsidP="000A3689">
            <w:pPr>
              <w:spacing w:before="0" w:after="0"/>
              <w:ind w:left="0"/>
              <w:rPr>
                <w:rFonts w:asciiTheme="minorHAnsi" w:hAnsiTheme="minorHAnsi"/>
                <w:i/>
                <w:color w:val="000000"/>
                <w:sz w:val="24"/>
              </w:rPr>
            </w:pPr>
            <w:r w:rsidRPr="005540F5">
              <w:rPr>
                <w:rFonts w:asciiTheme="minorHAnsi" w:eastAsia="Times New Roman" w:hAnsiTheme="minorHAnsi" w:cstheme="minorHAnsi"/>
                <w:i/>
                <w:color w:val="000000"/>
                <w:sz w:val="20"/>
                <w:szCs w:val="24"/>
              </w:rPr>
              <w:t>(All meeting participants must check-in prior to the meeting beginning at 1:00 pm)</w:t>
            </w:r>
          </w:p>
        </w:tc>
        <w:tc>
          <w:tcPr>
            <w:tcW w:w="1743" w:type="pct"/>
            <w:shd w:val="clear" w:color="auto" w:fill="auto"/>
          </w:tcPr>
          <w:p w14:paraId="697C3D51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Hyatt Regency Chicago</w:t>
            </w:r>
          </w:p>
        </w:tc>
      </w:tr>
      <w:tr w:rsidR="000A3689" w:rsidRPr="003A0E48" w14:paraId="5813A5DE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9DA5305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6:30 pm</w:t>
            </w:r>
          </w:p>
        </w:tc>
        <w:tc>
          <w:tcPr>
            <w:tcW w:w="2435" w:type="pct"/>
            <w:shd w:val="clear" w:color="auto" w:fill="auto"/>
          </w:tcPr>
          <w:p w14:paraId="07AFB173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HCR Award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eremony</w:t>
            </w:r>
          </w:p>
        </w:tc>
        <w:tc>
          <w:tcPr>
            <w:tcW w:w="1743" w:type="pct"/>
            <w:shd w:val="clear" w:color="auto" w:fill="auto"/>
          </w:tcPr>
          <w:p w14:paraId="7A3738F4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Sheraton Riverside Hotel | Live Streaming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–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IMS </w:t>
            </w:r>
          </w:p>
          <w:p w14:paraId="3390E0FA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</w:p>
        </w:tc>
      </w:tr>
      <w:tr w:rsidR="000A3689" w:rsidRPr="0012134B" w14:paraId="1CF199B4" w14:textId="77777777" w:rsidTr="009B3B55">
        <w:trPr>
          <w:trHeight w:val="315"/>
        </w:trPr>
        <w:tc>
          <w:tcPr>
            <w:tcW w:w="5000" w:type="pct"/>
            <w:gridSpan w:val="3"/>
            <w:shd w:val="clear" w:color="auto" w:fill="DEEAF6" w:themeFill="accent1" w:themeFillTint="33"/>
          </w:tcPr>
          <w:p w14:paraId="04CF27B1" w14:textId="77777777" w:rsidR="000A3689" w:rsidRDefault="000A3689" w:rsidP="000A3689">
            <w:pPr>
              <w:spacing w:before="0" w:after="0"/>
              <w:ind w:left="0"/>
              <w:jc w:val="center"/>
              <w:rPr>
                <w:rFonts w:asciiTheme="minorHAnsi" w:hAnsiTheme="minorHAnsi"/>
                <w:b/>
                <w:color w:val="000000"/>
                <w:sz w:val="24"/>
              </w:rPr>
            </w:pPr>
            <w:r w:rsidRPr="0012134B">
              <w:rPr>
                <w:rFonts w:asciiTheme="minorHAnsi" w:hAnsiTheme="minorHAnsi"/>
                <w:b/>
                <w:color w:val="000000"/>
                <w:sz w:val="24"/>
              </w:rPr>
              <w:t>State Delegation Meeting Schedule</w:t>
            </w:r>
          </w:p>
          <w:p w14:paraId="1A327650" w14:textId="77777777" w:rsidR="000A3689" w:rsidRPr="00512735" w:rsidRDefault="000A3689" w:rsidP="000A3689">
            <w:pPr>
              <w:spacing w:before="0" w:after="0"/>
              <w:ind w:left="0"/>
              <w:jc w:val="center"/>
              <w:rPr>
                <w:rFonts w:asciiTheme="minorHAnsi" w:hAnsiTheme="minorHAnsi"/>
                <w:i/>
                <w:color w:val="000000"/>
                <w:sz w:val="24"/>
              </w:rPr>
            </w:pPr>
            <w:r w:rsidRPr="00512735">
              <w:rPr>
                <w:rFonts w:asciiTheme="minorHAnsi" w:hAnsiTheme="minorHAnsi"/>
                <w:i/>
                <w:color w:val="000000"/>
                <w:sz w:val="20"/>
              </w:rPr>
              <w:t xml:space="preserve">All in-person state delegation meeting will be held at the designated </w:t>
            </w:r>
            <w:r>
              <w:rPr>
                <w:rFonts w:asciiTheme="minorHAnsi" w:hAnsiTheme="minorHAnsi"/>
                <w:i/>
                <w:color w:val="000000"/>
                <w:sz w:val="20"/>
              </w:rPr>
              <w:t xml:space="preserve">state </w:t>
            </w:r>
            <w:r w:rsidRPr="00512735">
              <w:rPr>
                <w:rFonts w:asciiTheme="minorHAnsi" w:hAnsiTheme="minorHAnsi"/>
                <w:i/>
                <w:color w:val="000000"/>
                <w:sz w:val="20"/>
              </w:rPr>
              <w:t>hotels</w:t>
            </w:r>
          </w:p>
        </w:tc>
      </w:tr>
      <w:tr w:rsidR="000A3689" w:rsidRPr="003A0E48" w14:paraId="53C64D1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BA26288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shd w:val="clear" w:color="auto" w:fill="auto"/>
          </w:tcPr>
          <w:p w14:paraId="1FAAFAF0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hAnsi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ALABAMA EDUCATION ASSOCIATION</w:t>
            </w:r>
          </w:p>
        </w:tc>
        <w:tc>
          <w:tcPr>
            <w:tcW w:w="1743" w:type="pct"/>
            <w:shd w:val="clear" w:color="auto" w:fill="auto"/>
          </w:tcPr>
          <w:p w14:paraId="7D6982A7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hAnsiTheme="minorHAnsi"/>
                <w:color w:val="000000"/>
                <w:sz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BB07F1F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98807C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0:00 am – 2:00 pm</w:t>
            </w:r>
          </w:p>
        </w:tc>
        <w:tc>
          <w:tcPr>
            <w:tcW w:w="2435" w:type="pct"/>
            <w:shd w:val="clear" w:color="auto" w:fill="auto"/>
          </w:tcPr>
          <w:p w14:paraId="729E4AE1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Alaska-NEA</w:t>
            </w:r>
          </w:p>
        </w:tc>
        <w:tc>
          <w:tcPr>
            <w:tcW w:w="1743" w:type="pct"/>
            <w:shd w:val="clear" w:color="auto" w:fill="auto"/>
          </w:tcPr>
          <w:p w14:paraId="3DAB9CF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erson w/virtual option</w:t>
            </w:r>
          </w:p>
        </w:tc>
      </w:tr>
      <w:tr w:rsidR="000A3689" w:rsidRPr="003A0E48" w14:paraId="003C9488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D09C398" w14:textId="77777777" w:rsidR="000A3689" w:rsidRPr="00297419" w:rsidDel="00C34A4A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noon</w:t>
            </w:r>
          </w:p>
        </w:tc>
        <w:tc>
          <w:tcPr>
            <w:tcW w:w="2435" w:type="pct"/>
            <w:shd w:val="clear" w:color="auto" w:fill="auto"/>
          </w:tcPr>
          <w:p w14:paraId="3AA17776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Arizona education association</w:t>
            </w:r>
          </w:p>
        </w:tc>
        <w:tc>
          <w:tcPr>
            <w:tcW w:w="1743" w:type="pct"/>
            <w:shd w:val="clear" w:color="auto" w:fill="auto"/>
          </w:tcPr>
          <w:p w14:paraId="5F70AA2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470D7A6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2F1ACA46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8:30 am</w:t>
            </w:r>
          </w:p>
        </w:tc>
        <w:tc>
          <w:tcPr>
            <w:tcW w:w="2435" w:type="pct"/>
            <w:shd w:val="clear" w:color="auto" w:fill="auto"/>
          </w:tcPr>
          <w:p w14:paraId="31CEA0FF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arkansas education association</w:t>
            </w:r>
          </w:p>
        </w:tc>
        <w:tc>
          <w:tcPr>
            <w:tcW w:w="1743" w:type="pct"/>
            <w:shd w:val="clear" w:color="auto" w:fill="auto"/>
          </w:tcPr>
          <w:p w14:paraId="5F031606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42D32BFA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80DAB4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0:00 am – 2:00 pm</w:t>
            </w:r>
          </w:p>
        </w:tc>
        <w:tc>
          <w:tcPr>
            <w:tcW w:w="2435" w:type="pct"/>
            <w:shd w:val="clear" w:color="auto" w:fill="auto"/>
          </w:tcPr>
          <w:p w14:paraId="4F6FE668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california teachers association</w:t>
            </w:r>
          </w:p>
        </w:tc>
        <w:tc>
          <w:tcPr>
            <w:tcW w:w="1743" w:type="pct"/>
            <w:shd w:val="clear" w:color="auto" w:fill="auto"/>
          </w:tcPr>
          <w:p w14:paraId="12E6FF0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01E7C6E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A4AEDA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2:00 pm</w:t>
            </w:r>
          </w:p>
        </w:tc>
        <w:tc>
          <w:tcPr>
            <w:tcW w:w="2435" w:type="pct"/>
            <w:shd w:val="clear" w:color="auto" w:fill="auto"/>
          </w:tcPr>
          <w:p w14:paraId="678B5B8E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COLORADO EDUCATION ASSOCIATION</w:t>
            </w:r>
          </w:p>
        </w:tc>
        <w:tc>
          <w:tcPr>
            <w:tcW w:w="1743" w:type="pct"/>
            <w:shd w:val="clear" w:color="auto" w:fill="auto"/>
          </w:tcPr>
          <w:p w14:paraId="6844528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3CE3C059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C983FB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9:00 am - noon</w:t>
            </w:r>
          </w:p>
        </w:tc>
        <w:tc>
          <w:tcPr>
            <w:tcW w:w="2435" w:type="pct"/>
            <w:shd w:val="clear" w:color="auto" w:fill="auto"/>
          </w:tcPr>
          <w:p w14:paraId="07D0E1FE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CONNECTICUT EDUCATION ASSOCIATION</w:t>
            </w:r>
          </w:p>
        </w:tc>
        <w:tc>
          <w:tcPr>
            <w:tcW w:w="1743" w:type="pct"/>
            <w:shd w:val="clear" w:color="auto" w:fill="auto"/>
          </w:tcPr>
          <w:p w14:paraId="737A7B9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E8E6E69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856D93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:00 pm – 4:00 pm</w:t>
            </w:r>
          </w:p>
        </w:tc>
        <w:tc>
          <w:tcPr>
            <w:tcW w:w="2435" w:type="pct"/>
            <w:shd w:val="clear" w:color="auto" w:fill="auto"/>
          </w:tcPr>
          <w:p w14:paraId="06D9013C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GEORGIA ASSOCIATION OF EDUCATORS</w:t>
            </w:r>
          </w:p>
        </w:tc>
        <w:tc>
          <w:tcPr>
            <w:tcW w:w="1743" w:type="pct"/>
            <w:shd w:val="clear" w:color="auto" w:fill="auto"/>
          </w:tcPr>
          <w:p w14:paraId="4E1108E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34B92C70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92EA7B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:00 pm – 5:00 pm</w:t>
            </w:r>
          </w:p>
        </w:tc>
        <w:tc>
          <w:tcPr>
            <w:tcW w:w="2435" w:type="pct"/>
            <w:shd w:val="clear" w:color="auto" w:fill="auto"/>
          </w:tcPr>
          <w:p w14:paraId="4DE4A471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65EE7">
              <w:rPr>
                <w:rFonts w:asciiTheme="minorHAnsi" w:eastAsiaTheme="minorHAnsi" w:hAnsiTheme="minorHAnsi" w:cstheme="minorHAnsi"/>
                <w:caps/>
                <w:color w:val="000000"/>
              </w:rPr>
              <w:t>Delaware State Education Association</w:t>
            </w:r>
          </w:p>
        </w:tc>
        <w:tc>
          <w:tcPr>
            <w:tcW w:w="1743" w:type="pct"/>
            <w:shd w:val="clear" w:color="auto" w:fill="auto"/>
          </w:tcPr>
          <w:p w14:paraId="57856D2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9B11AC8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EEA922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:00 am –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0:30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am</w:t>
            </w:r>
          </w:p>
        </w:tc>
        <w:tc>
          <w:tcPr>
            <w:tcW w:w="2435" w:type="pct"/>
            <w:shd w:val="clear" w:color="auto" w:fill="auto"/>
          </w:tcPr>
          <w:p w14:paraId="47F6280E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HAWAII STATE TEACHERS ASSOCIATION</w:t>
            </w:r>
          </w:p>
        </w:tc>
        <w:tc>
          <w:tcPr>
            <w:tcW w:w="1743" w:type="pct"/>
            <w:shd w:val="clear" w:color="auto" w:fill="auto"/>
          </w:tcPr>
          <w:p w14:paraId="496B6FE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A91AEA" w:rsidRPr="003A0E48" w14:paraId="6B80632A" w14:textId="77777777" w:rsidTr="00A91AEA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D3C07" w14:textId="77777777" w:rsidR="00A91AEA" w:rsidRPr="003A0E48" w:rsidRDefault="00A91AEA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9:3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4BC6C" w14:textId="77777777" w:rsidR="00A91AEA" w:rsidRPr="00661DEB" w:rsidRDefault="00A91AEA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FEDERAL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D59F2" w14:textId="77777777" w:rsidR="00A91AEA" w:rsidRPr="003A0E48" w:rsidRDefault="00A91AEA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5CDB7C4B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76942B0" w14:textId="77777777" w:rsidR="000A3689" w:rsidRPr="000A5BDE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shd w:val="clear" w:color="auto" w:fill="auto"/>
          </w:tcPr>
          <w:p w14:paraId="5C301A4D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FLORIDA EDUCATION ASSOCIATION</w:t>
            </w:r>
          </w:p>
        </w:tc>
        <w:tc>
          <w:tcPr>
            <w:tcW w:w="1743" w:type="pct"/>
            <w:shd w:val="clear" w:color="auto" w:fill="auto"/>
          </w:tcPr>
          <w:p w14:paraId="3C6DD6F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970721C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6B3C318B" w14:textId="77777777" w:rsidR="000A3689" w:rsidRPr="000A5BDE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10:45 am</w:t>
            </w:r>
          </w:p>
        </w:tc>
        <w:tc>
          <w:tcPr>
            <w:tcW w:w="2435" w:type="pct"/>
            <w:shd w:val="clear" w:color="auto" w:fill="auto"/>
          </w:tcPr>
          <w:p w14:paraId="7F459BB3" w14:textId="77777777" w:rsidR="000A3689" w:rsidRPr="00185EBA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65EE7">
              <w:rPr>
                <w:rFonts w:eastAsia="Times New Roman" w:cs="Calibri"/>
                <w:caps/>
                <w:color w:val="000000"/>
              </w:rPr>
              <w:t>Idaho Education Association</w:t>
            </w:r>
          </w:p>
        </w:tc>
        <w:tc>
          <w:tcPr>
            <w:tcW w:w="1743" w:type="pct"/>
            <w:shd w:val="clear" w:color="auto" w:fill="auto"/>
          </w:tcPr>
          <w:p w14:paraId="2C732C1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B8B50A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9D675A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0A5BDE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 xml:space="preserve"> </w:t>
            </w:r>
            <w:r w:rsidRPr="000A5BDE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0A5BDE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shd w:val="clear" w:color="auto" w:fill="auto"/>
          </w:tcPr>
          <w:p w14:paraId="436BC369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INDIANA STATE TEACHERS ASSOCIATION</w:t>
            </w:r>
          </w:p>
        </w:tc>
        <w:tc>
          <w:tcPr>
            <w:tcW w:w="1743" w:type="pct"/>
            <w:shd w:val="clear" w:color="auto" w:fill="auto"/>
          </w:tcPr>
          <w:p w14:paraId="18345AC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1C24680A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1AA1A74E" w14:textId="77777777" w:rsidR="000A3689" w:rsidRPr="000A5BDE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11:00 am</w:t>
            </w:r>
          </w:p>
        </w:tc>
        <w:tc>
          <w:tcPr>
            <w:tcW w:w="2435" w:type="pct"/>
            <w:shd w:val="clear" w:color="auto" w:fill="auto"/>
          </w:tcPr>
          <w:p w14:paraId="469C1B40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ILLINOIS EDUCATION ASSOCIATION</w:t>
            </w:r>
          </w:p>
        </w:tc>
        <w:tc>
          <w:tcPr>
            <w:tcW w:w="1743" w:type="pct"/>
            <w:shd w:val="clear" w:color="auto" w:fill="auto"/>
          </w:tcPr>
          <w:p w14:paraId="6DCE3DC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1EA6467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BB80766" w14:textId="22ADF6E4" w:rsidR="000A3689" w:rsidRPr="003A0E48" w:rsidRDefault="00A91AEA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30 am – 10:00 am</w:t>
            </w:r>
          </w:p>
        </w:tc>
        <w:tc>
          <w:tcPr>
            <w:tcW w:w="2435" w:type="pct"/>
            <w:shd w:val="clear" w:color="auto" w:fill="auto"/>
          </w:tcPr>
          <w:p w14:paraId="1E009DA3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IOWA STATE EDUCATION ASSOCIATION</w:t>
            </w:r>
          </w:p>
        </w:tc>
        <w:tc>
          <w:tcPr>
            <w:tcW w:w="1743" w:type="pct"/>
            <w:shd w:val="clear" w:color="auto" w:fill="auto"/>
          </w:tcPr>
          <w:p w14:paraId="18AC37E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tentative)</w:t>
            </w:r>
          </w:p>
        </w:tc>
      </w:tr>
      <w:tr w:rsidR="000A3689" w:rsidRPr="003A0E48" w14:paraId="2690322B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81A8D13" w14:textId="06E558B5" w:rsidR="000A3689" w:rsidRPr="000A5BDE" w:rsidRDefault="00973AAE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- noon</w:t>
            </w:r>
          </w:p>
        </w:tc>
        <w:tc>
          <w:tcPr>
            <w:tcW w:w="2435" w:type="pct"/>
            <w:shd w:val="clear" w:color="auto" w:fill="auto"/>
          </w:tcPr>
          <w:p w14:paraId="6DA2DA95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KANSAS NEA</w:t>
            </w:r>
          </w:p>
        </w:tc>
        <w:tc>
          <w:tcPr>
            <w:tcW w:w="1743" w:type="pct"/>
            <w:shd w:val="clear" w:color="auto" w:fill="auto"/>
          </w:tcPr>
          <w:p w14:paraId="1BA8675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In-Person </w:t>
            </w:r>
          </w:p>
        </w:tc>
      </w:tr>
      <w:tr w:rsidR="000A3689" w:rsidRPr="003A0E48" w14:paraId="0F0D61CD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4E167C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10:00 am</w:t>
            </w:r>
          </w:p>
        </w:tc>
        <w:tc>
          <w:tcPr>
            <w:tcW w:w="2435" w:type="pct"/>
            <w:shd w:val="clear" w:color="auto" w:fill="auto"/>
          </w:tcPr>
          <w:p w14:paraId="5655F934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KENTUCKY EDUCATION ASSOCIATION</w:t>
            </w: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 xml:space="preserve"> new delegate orientation</w:t>
            </w:r>
          </w:p>
        </w:tc>
        <w:tc>
          <w:tcPr>
            <w:tcW w:w="1743" w:type="pct"/>
            <w:shd w:val="clear" w:color="auto" w:fill="auto"/>
          </w:tcPr>
          <w:p w14:paraId="3B46328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C799D4F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F6DB98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0:00 am –11:00 am</w:t>
            </w:r>
          </w:p>
        </w:tc>
        <w:tc>
          <w:tcPr>
            <w:tcW w:w="2435" w:type="pct"/>
            <w:shd w:val="clear" w:color="auto" w:fill="auto"/>
          </w:tcPr>
          <w:p w14:paraId="7F72875D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KENTUCKY EDUCATION ASSOCIATION</w:t>
            </w: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 xml:space="preserve"> </w:t>
            </w:r>
          </w:p>
        </w:tc>
        <w:tc>
          <w:tcPr>
            <w:tcW w:w="1743" w:type="pct"/>
            <w:shd w:val="clear" w:color="auto" w:fill="auto"/>
          </w:tcPr>
          <w:p w14:paraId="67C0048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335EDCF4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094AE5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shd w:val="clear" w:color="auto" w:fill="auto"/>
          </w:tcPr>
          <w:p w14:paraId="12F26814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MARYLAND EDUCATION ASSOCIATION</w:t>
            </w:r>
          </w:p>
        </w:tc>
        <w:tc>
          <w:tcPr>
            <w:tcW w:w="1743" w:type="pct"/>
            <w:shd w:val="clear" w:color="auto" w:fill="auto"/>
          </w:tcPr>
          <w:p w14:paraId="788F7A9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2AB9916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94F5E4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0:00 am – noon</w:t>
            </w:r>
          </w:p>
        </w:tc>
        <w:tc>
          <w:tcPr>
            <w:tcW w:w="2435" w:type="pct"/>
            <w:shd w:val="clear" w:color="auto" w:fill="auto"/>
          </w:tcPr>
          <w:p w14:paraId="54E070E8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MAINE EDUCATION ASSOCIATION</w:t>
            </w:r>
          </w:p>
        </w:tc>
        <w:tc>
          <w:tcPr>
            <w:tcW w:w="1743" w:type="pct"/>
            <w:shd w:val="clear" w:color="auto" w:fill="auto"/>
          </w:tcPr>
          <w:p w14:paraId="4158471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0646E46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C1CE47E" w14:textId="4D9CC53A" w:rsidR="000A3689" w:rsidRPr="003A0E48" w:rsidRDefault="00FA33DD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10:30 am</w:t>
            </w:r>
          </w:p>
        </w:tc>
        <w:tc>
          <w:tcPr>
            <w:tcW w:w="2435" w:type="pct"/>
            <w:shd w:val="clear" w:color="auto" w:fill="auto"/>
          </w:tcPr>
          <w:p w14:paraId="3B768739" w14:textId="77777777" w:rsidR="000A3689" w:rsidRPr="00B22C71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B22C71">
              <w:rPr>
                <w:rFonts w:asciiTheme="minorHAnsi" w:eastAsiaTheme="minorHAnsi" w:hAnsiTheme="minorHAnsi" w:cstheme="minorHAnsi"/>
                <w:caps/>
                <w:color w:val="000000"/>
              </w:rPr>
              <w:t>Massachusetts Teachers Association</w:t>
            </w:r>
          </w:p>
        </w:tc>
        <w:tc>
          <w:tcPr>
            <w:tcW w:w="1743" w:type="pct"/>
            <w:shd w:val="clear" w:color="auto" w:fill="auto"/>
          </w:tcPr>
          <w:p w14:paraId="4D2E5A3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E938D6E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68B49AF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11:00 am</w:t>
            </w:r>
          </w:p>
        </w:tc>
        <w:tc>
          <w:tcPr>
            <w:tcW w:w="2435" w:type="pct"/>
            <w:shd w:val="clear" w:color="auto" w:fill="auto"/>
          </w:tcPr>
          <w:p w14:paraId="73A97F8B" w14:textId="77777777" w:rsidR="000A3689" w:rsidRPr="00B22C71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MICHIGAN EDUCATION ASSOCIATION</w:t>
            </w:r>
          </w:p>
        </w:tc>
        <w:tc>
          <w:tcPr>
            <w:tcW w:w="1743" w:type="pct"/>
            <w:shd w:val="clear" w:color="auto" w:fill="auto"/>
          </w:tcPr>
          <w:p w14:paraId="488EEFD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319BD727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6DA580A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shd w:val="clear" w:color="auto" w:fill="auto"/>
          </w:tcPr>
          <w:p w14:paraId="0144D897" w14:textId="77777777" w:rsidR="000A3689" w:rsidRPr="005540F5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b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Minnesota Education Association</w:t>
            </w:r>
          </w:p>
        </w:tc>
        <w:tc>
          <w:tcPr>
            <w:tcW w:w="1743" w:type="pct"/>
            <w:shd w:val="clear" w:color="auto" w:fill="auto"/>
          </w:tcPr>
          <w:p w14:paraId="4935D79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decided</w:t>
            </w:r>
          </w:p>
        </w:tc>
      </w:tr>
      <w:tr w:rsidR="000A3689" w:rsidRPr="003A0E48" w14:paraId="0185AEB1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299D3A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shd w:val="clear" w:color="auto" w:fill="auto"/>
          </w:tcPr>
          <w:p w14:paraId="225A6BE4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MISSISSIPPI EDUCATION ASSOCIATION</w:t>
            </w:r>
          </w:p>
        </w:tc>
        <w:tc>
          <w:tcPr>
            <w:tcW w:w="1743" w:type="pct"/>
            <w:shd w:val="clear" w:color="auto" w:fill="auto"/>
          </w:tcPr>
          <w:p w14:paraId="01E9CDB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6818427A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08B5B2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shd w:val="clear" w:color="auto" w:fill="auto"/>
          </w:tcPr>
          <w:p w14:paraId="7D359186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MISSOURI NEA</w:t>
            </w:r>
          </w:p>
        </w:tc>
        <w:tc>
          <w:tcPr>
            <w:tcW w:w="1743" w:type="pct"/>
            <w:shd w:val="clear" w:color="auto" w:fill="auto"/>
          </w:tcPr>
          <w:p w14:paraId="0B1CBA0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337768A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5BB302B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0:00 am –noon</w:t>
            </w:r>
          </w:p>
        </w:tc>
        <w:tc>
          <w:tcPr>
            <w:tcW w:w="2435" w:type="pct"/>
            <w:shd w:val="clear" w:color="auto" w:fill="auto"/>
          </w:tcPr>
          <w:p w14:paraId="7933A008" w14:textId="77777777" w:rsidR="000A3689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Montana federation of public employees</w:t>
            </w:r>
          </w:p>
        </w:tc>
        <w:tc>
          <w:tcPr>
            <w:tcW w:w="1743" w:type="pct"/>
            <w:shd w:val="clear" w:color="auto" w:fill="auto"/>
          </w:tcPr>
          <w:p w14:paraId="4C8F5EDF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irtually</w:t>
            </w:r>
          </w:p>
        </w:tc>
      </w:tr>
      <w:tr w:rsidR="000A3689" w:rsidRPr="003A0E48" w14:paraId="7ED65E1B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1CB6AB1" w14:textId="77777777" w:rsidR="000A3689" w:rsidRPr="00844B51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- noon</w:t>
            </w:r>
          </w:p>
        </w:tc>
        <w:tc>
          <w:tcPr>
            <w:tcW w:w="2435" w:type="pct"/>
            <w:shd w:val="clear" w:color="auto" w:fill="auto"/>
          </w:tcPr>
          <w:p w14:paraId="23C8EAFC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NEBRASKA STATE EDUCATION ASSOCATION</w:t>
            </w:r>
          </w:p>
        </w:tc>
        <w:tc>
          <w:tcPr>
            <w:tcW w:w="1743" w:type="pct"/>
            <w:shd w:val="clear" w:color="auto" w:fill="auto"/>
          </w:tcPr>
          <w:p w14:paraId="6DEB819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011FA854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0E5282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7:00 am – 11:00 am</w:t>
            </w:r>
          </w:p>
        </w:tc>
        <w:tc>
          <w:tcPr>
            <w:tcW w:w="2435" w:type="pct"/>
            <w:shd w:val="clear" w:color="auto" w:fill="auto"/>
          </w:tcPr>
          <w:p w14:paraId="7240FFE8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VADA STATE EDUCATION ASSOCIATION</w:t>
            </w:r>
          </w:p>
        </w:tc>
        <w:tc>
          <w:tcPr>
            <w:tcW w:w="1743" w:type="pct"/>
            <w:shd w:val="clear" w:color="auto" w:fill="auto"/>
          </w:tcPr>
          <w:p w14:paraId="42A64E8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3A0E48" w14:paraId="692525FE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68947BA" w14:textId="29BDB6DC" w:rsidR="000A3689" w:rsidRPr="00844B51" w:rsidRDefault="00DF597B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shd w:val="clear" w:color="auto" w:fill="auto"/>
          </w:tcPr>
          <w:p w14:paraId="4B9180AA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NEW HAMPSHIRE-NEA</w:t>
            </w:r>
          </w:p>
        </w:tc>
        <w:tc>
          <w:tcPr>
            <w:tcW w:w="1743" w:type="pct"/>
            <w:shd w:val="clear" w:color="auto" w:fill="auto"/>
          </w:tcPr>
          <w:p w14:paraId="2801D3C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A3BBB7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12F78C9" w14:textId="77777777" w:rsidR="000A3689" w:rsidRPr="00844B51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noon</w:t>
            </w:r>
          </w:p>
        </w:tc>
        <w:tc>
          <w:tcPr>
            <w:tcW w:w="2435" w:type="pct"/>
            <w:shd w:val="clear" w:color="auto" w:fill="auto"/>
          </w:tcPr>
          <w:p w14:paraId="253985FF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NEW JERSEY EDUCATION ASSOCATION</w:t>
            </w:r>
          </w:p>
        </w:tc>
        <w:tc>
          <w:tcPr>
            <w:tcW w:w="1743" w:type="pct"/>
            <w:shd w:val="clear" w:color="auto" w:fill="auto"/>
          </w:tcPr>
          <w:p w14:paraId="2AD64C5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DF68139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6093827F" w14:textId="77777777" w:rsidR="000A3689" w:rsidRPr="00844B51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noon</w:t>
            </w:r>
          </w:p>
        </w:tc>
        <w:tc>
          <w:tcPr>
            <w:tcW w:w="2435" w:type="pct"/>
            <w:shd w:val="clear" w:color="auto" w:fill="auto"/>
          </w:tcPr>
          <w:p w14:paraId="160219E1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NEW MEXICO – NEA</w:t>
            </w:r>
          </w:p>
        </w:tc>
        <w:tc>
          <w:tcPr>
            <w:tcW w:w="1743" w:type="pct"/>
            <w:shd w:val="clear" w:color="auto" w:fill="auto"/>
          </w:tcPr>
          <w:p w14:paraId="69A79B1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35FDF5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4C851C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44B51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844B51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844B51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shd w:val="clear" w:color="auto" w:fill="auto"/>
          </w:tcPr>
          <w:p w14:paraId="23F72D78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NEW YORK STATE EDUCATION ASSOCIATION</w:t>
            </w:r>
          </w:p>
        </w:tc>
        <w:tc>
          <w:tcPr>
            <w:tcW w:w="1743" w:type="pct"/>
            <w:shd w:val="clear" w:color="auto" w:fill="auto"/>
          </w:tcPr>
          <w:p w14:paraId="5C98221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pending)</w:t>
            </w:r>
          </w:p>
        </w:tc>
      </w:tr>
      <w:tr w:rsidR="000A3689" w:rsidRPr="003A0E48" w14:paraId="6CE15634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2007B512" w14:textId="3BD469BF" w:rsidR="000A3689" w:rsidRPr="003A0E48" w:rsidRDefault="006D63DB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shd w:val="clear" w:color="auto" w:fill="auto"/>
          </w:tcPr>
          <w:p w14:paraId="62BA2A4F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NORTH DAKOTA EDUCATION</w:t>
            </w:r>
          </w:p>
        </w:tc>
        <w:tc>
          <w:tcPr>
            <w:tcW w:w="1743" w:type="pct"/>
            <w:shd w:val="clear" w:color="auto" w:fill="auto"/>
          </w:tcPr>
          <w:p w14:paraId="1AF6107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C591E6F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1BB4E79A" w14:textId="77777777" w:rsidR="000A3689" w:rsidRPr="003A0E48" w:rsidDel="00923B6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9:00 am</w:t>
            </w:r>
          </w:p>
        </w:tc>
        <w:tc>
          <w:tcPr>
            <w:tcW w:w="2435" w:type="pct"/>
            <w:shd w:val="clear" w:color="auto" w:fill="auto"/>
          </w:tcPr>
          <w:p w14:paraId="0625C934" w14:textId="77777777" w:rsidR="000A3689" w:rsidRPr="000514E2" w:rsidRDefault="000A3689" w:rsidP="000A3689">
            <w:pPr>
              <w:autoSpaceDE w:val="0"/>
              <w:autoSpaceDN w:val="0"/>
              <w:adjustRightInd w:val="0"/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OHIO EDUCATION ASSOCIATION</w:t>
            </w:r>
          </w:p>
        </w:tc>
        <w:tc>
          <w:tcPr>
            <w:tcW w:w="1743" w:type="pct"/>
            <w:shd w:val="clear" w:color="auto" w:fill="auto"/>
          </w:tcPr>
          <w:p w14:paraId="72A4839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485B3F3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1F1556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30 am</w:t>
            </w:r>
          </w:p>
        </w:tc>
        <w:tc>
          <w:tcPr>
            <w:tcW w:w="2435" w:type="pct"/>
            <w:shd w:val="clear" w:color="auto" w:fill="auto"/>
          </w:tcPr>
          <w:p w14:paraId="52670CEA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OKLAHOMA EDUCATION ASSOCIATION</w:t>
            </w:r>
          </w:p>
        </w:tc>
        <w:tc>
          <w:tcPr>
            <w:tcW w:w="1743" w:type="pct"/>
            <w:shd w:val="clear" w:color="auto" w:fill="auto"/>
          </w:tcPr>
          <w:p w14:paraId="5667507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69F5C00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28555442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11:30 am</w:t>
            </w:r>
          </w:p>
        </w:tc>
        <w:tc>
          <w:tcPr>
            <w:tcW w:w="2435" w:type="pct"/>
            <w:shd w:val="clear" w:color="auto" w:fill="auto"/>
          </w:tcPr>
          <w:p w14:paraId="6C8E3FCA" w14:textId="77777777" w:rsidR="000A3689" w:rsidRPr="000514E2" w:rsidRDefault="000A3689" w:rsidP="000A3689">
            <w:pPr>
              <w:autoSpaceDE w:val="0"/>
              <w:autoSpaceDN w:val="0"/>
              <w:adjustRightInd w:val="0"/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OREGON EDUCATION ASSOCATION</w:t>
            </w:r>
          </w:p>
        </w:tc>
        <w:tc>
          <w:tcPr>
            <w:tcW w:w="1743" w:type="pct"/>
            <w:shd w:val="clear" w:color="auto" w:fill="auto"/>
          </w:tcPr>
          <w:p w14:paraId="2832241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436D8DB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A99371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10:00 am</w:t>
            </w:r>
          </w:p>
        </w:tc>
        <w:tc>
          <w:tcPr>
            <w:tcW w:w="2435" w:type="pct"/>
            <w:shd w:val="clear" w:color="auto" w:fill="auto"/>
          </w:tcPr>
          <w:p w14:paraId="72E2D440" w14:textId="77777777" w:rsidR="000A3689" w:rsidRPr="000514E2" w:rsidRDefault="000A3689" w:rsidP="000A3689">
            <w:pPr>
              <w:autoSpaceDE w:val="0"/>
              <w:autoSpaceDN w:val="0"/>
              <w:adjustRightInd w:val="0"/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PENNSYLVANIA STATE EDUCATION ASSOCIATION</w:t>
            </w:r>
          </w:p>
        </w:tc>
        <w:tc>
          <w:tcPr>
            <w:tcW w:w="1743" w:type="pct"/>
            <w:shd w:val="clear" w:color="auto" w:fill="auto"/>
          </w:tcPr>
          <w:p w14:paraId="02F5A13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1261BE" w:rsidRPr="003A0E48" w14:paraId="1AF12BA1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672A1889" w14:textId="77777777" w:rsidR="001261BE" w:rsidRPr="003A0E48" w:rsidRDefault="001261BE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10:00 am</w:t>
            </w:r>
          </w:p>
        </w:tc>
        <w:tc>
          <w:tcPr>
            <w:tcW w:w="2435" w:type="pct"/>
            <w:shd w:val="clear" w:color="auto" w:fill="auto"/>
          </w:tcPr>
          <w:p w14:paraId="54FC1B7B" w14:textId="77777777" w:rsidR="001261BE" w:rsidRPr="001261BE" w:rsidRDefault="001261BE" w:rsidP="000A3689">
            <w:pPr>
              <w:autoSpaceDE w:val="0"/>
              <w:autoSpaceDN w:val="0"/>
              <w:adjustRightInd w:val="0"/>
              <w:spacing w:before="0" w:after="0"/>
              <w:ind w:left="0"/>
              <w:rPr>
                <w:rFonts w:asciiTheme="minorHAnsi" w:eastAsiaTheme="minorHAnsi" w:hAnsiTheme="minorHAnsi" w:cstheme="minorHAnsi"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Rhode Island - N</w:t>
            </w:r>
            <w:r>
              <w:rPr>
                <w:rFonts w:asciiTheme="minorHAnsi" w:eastAsiaTheme="minorHAnsi" w:hAnsiTheme="minorHAnsi" w:cstheme="minorHAnsi"/>
                <w:color w:val="000000"/>
              </w:rPr>
              <w:t>EA</w:t>
            </w:r>
          </w:p>
        </w:tc>
        <w:tc>
          <w:tcPr>
            <w:tcW w:w="1743" w:type="pct"/>
            <w:shd w:val="clear" w:color="auto" w:fill="auto"/>
          </w:tcPr>
          <w:p w14:paraId="66B7241C" w14:textId="77777777" w:rsidR="001261BE" w:rsidRPr="003A0E48" w:rsidRDefault="001261BE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</w:tc>
      </w:tr>
      <w:tr w:rsidR="000A3689" w:rsidRPr="003A0E48" w14:paraId="70530C57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12370B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7:00 am – 9:00 am</w:t>
            </w:r>
          </w:p>
        </w:tc>
        <w:tc>
          <w:tcPr>
            <w:tcW w:w="2435" w:type="pct"/>
            <w:shd w:val="clear" w:color="auto" w:fill="auto"/>
          </w:tcPr>
          <w:p w14:paraId="37A80348" w14:textId="77777777" w:rsidR="000A3689" w:rsidRPr="000514E2" w:rsidRDefault="000A3689" w:rsidP="000A3689">
            <w:pPr>
              <w:autoSpaceDE w:val="0"/>
              <w:autoSpaceDN w:val="0"/>
              <w:adjustRightInd w:val="0"/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SOUTH CAROLINA EDUCATION ASSOCIATION (THE)</w:t>
            </w:r>
          </w:p>
        </w:tc>
        <w:tc>
          <w:tcPr>
            <w:tcW w:w="1743" w:type="pct"/>
            <w:shd w:val="clear" w:color="auto" w:fill="auto"/>
          </w:tcPr>
          <w:p w14:paraId="4392C31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F42FADD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D0D4E48" w14:textId="77777777" w:rsidR="000A3689" w:rsidRPr="003A0E48" w:rsidRDefault="009A2791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10:30 am</w:t>
            </w:r>
          </w:p>
        </w:tc>
        <w:tc>
          <w:tcPr>
            <w:tcW w:w="2435" w:type="pct"/>
            <w:shd w:val="clear" w:color="auto" w:fill="auto"/>
          </w:tcPr>
          <w:p w14:paraId="4280F08E" w14:textId="77777777" w:rsidR="000A3689" w:rsidRPr="000514E2" w:rsidRDefault="000A3689" w:rsidP="000A3689">
            <w:pPr>
              <w:autoSpaceDE w:val="0"/>
              <w:autoSpaceDN w:val="0"/>
              <w:adjustRightInd w:val="0"/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TENNESSE EDUCATION ASSOCIATION</w:t>
            </w:r>
          </w:p>
        </w:tc>
        <w:tc>
          <w:tcPr>
            <w:tcW w:w="1743" w:type="pct"/>
            <w:shd w:val="clear" w:color="auto" w:fill="auto"/>
          </w:tcPr>
          <w:p w14:paraId="67994D9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35BE277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79EDC08" w14:textId="51AE4DAF" w:rsidR="000A3689" w:rsidRPr="003A0E48" w:rsidRDefault="00626457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10:00 am – 12:00 pm</w:t>
            </w:r>
          </w:p>
        </w:tc>
        <w:tc>
          <w:tcPr>
            <w:tcW w:w="2435" w:type="pct"/>
            <w:shd w:val="clear" w:color="auto" w:fill="auto"/>
          </w:tcPr>
          <w:p w14:paraId="346C008A" w14:textId="77777777" w:rsidR="000A3689" w:rsidRPr="000514E2" w:rsidRDefault="000A3689" w:rsidP="000A3689">
            <w:pPr>
              <w:autoSpaceDE w:val="0"/>
              <w:autoSpaceDN w:val="0"/>
              <w:adjustRightInd w:val="0"/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UTAH EDUCATION ASSOCIATION</w:t>
            </w:r>
          </w:p>
        </w:tc>
        <w:tc>
          <w:tcPr>
            <w:tcW w:w="1743" w:type="pct"/>
            <w:shd w:val="clear" w:color="auto" w:fill="auto"/>
          </w:tcPr>
          <w:p w14:paraId="2E5D7B9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422931C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70BE46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3:00 pm</w:t>
            </w:r>
          </w:p>
        </w:tc>
        <w:tc>
          <w:tcPr>
            <w:tcW w:w="2435" w:type="pct"/>
            <w:shd w:val="clear" w:color="auto" w:fill="auto"/>
          </w:tcPr>
          <w:p w14:paraId="6E46BA01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0514E2">
              <w:rPr>
                <w:rFonts w:asciiTheme="minorHAnsi" w:eastAsiaTheme="minorHAnsi" w:hAnsiTheme="minorHAnsi" w:cstheme="minorHAnsi"/>
                <w:caps/>
                <w:color w:val="000000"/>
              </w:rPr>
              <w:t>WASHINGTON EDUCATION ASSOCIATION</w:t>
            </w:r>
          </w:p>
        </w:tc>
        <w:tc>
          <w:tcPr>
            <w:tcW w:w="1743" w:type="pct"/>
            <w:shd w:val="clear" w:color="auto" w:fill="auto"/>
          </w:tcPr>
          <w:p w14:paraId="2A5AB01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6B1F2934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6D7285D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11:30 am – 1:30 pm</w:t>
            </w:r>
          </w:p>
        </w:tc>
        <w:tc>
          <w:tcPr>
            <w:tcW w:w="2435" w:type="pct"/>
            <w:shd w:val="clear" w:color="auto" w:fill="auto"/>
          </w:tcPr>
          <w:p w14:paraId="5D848B73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WISCONSIN EDUATION ASSOCATION</w:t>
            </w:r>
          </w:p>
        </w:tc>
        <w:tc>
          <w:tcPr>
            <w:tcW w:w="1743" w:type="pct"/>
            <w:shd w:val="clear" w:color="auto" w:fill="auto"/>
          </w:tcPr>
          <w:p w14:paraId="40E6A39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4B05AC5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257C9D10" w14:textId="77777777" w:rsidR="000A3689" w:rsidRPr="003A0E48" w:rsidDel="007D5C11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8:00 am – 10:45 am</w:t>
            </w:r>
          </w:p>
        </w:tc>
        <w:tc>
          <w:tcPr>
            <w:tcW w:w="2435" w:type="pct"/>
            <w:shd w:val="clear" w:color="auto" w:fill="auto"/>
          </w:tcPr>
          <w:p w14:paraId="38A23B51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Wyoming education association</w:t>
            </w:r>
          </w:p>
        </w:tc>
        <w:tc>
          <w:tcPr>
            <w:tcW w:w="1743" w:type="pct"/>
            <w:shd w:val="clear" w:color="auto" w:fill="auto"/>
          </w:tcPr>
          <w:p w14:paraId="42CA575C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</w:rPr>
              <w:t>In-Person</w:t>
            </w:r>
          </w:p>
          <w:p w14:paraId="67864274" w14:textId="77777777" w:rsidR="000A3689" w:rsidRPr="00065EE7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i/>
                <w:color w:val="000000"/>
                <w:sz w:val="24"/>
                <w:szCs w:val="24"/>
              </w:rPr>
            </w:pPr>
          </w:p>
        </w:tc>
      </w:tr>
      <w:tr w:rsidR="000A3689" w:rsidRPr="003A0E48" w14:paraId="75456FCA" w14:textId="77777777" w:rsidTr="00C34E63">
        <w:trPr>
          <w:trHeight w:val="315"/>
        </w:trPr>
        <w:tc>
          <w:tcPr>
            <w:tcW w:w="822" w:type="pct"/>
            <w:shd w:val="clear" w:color="auto" w:fill="D9D9D9" w:themeFill="background1" w:themeFillShade="D9"/>
            <w:hideMark/>
          </w:tcPr>
          <w:p w14:paraId="1C97105C" w14:textId="77777777" w:rsidR="000A3689" w:rsidRPr="003A0E48" w:rsidRDefault="000A3689" w:rsidP="000A3689">
            <w:pPr>
              <w:spacing w:before="0" w:after="0"/>
              <w:ind w:left="0"/>
              <w:rPr>
                <w:rStyle w:val="SubtleReference"/>
                <w:b/>
                <w:sz w:val="24"/>
              </w:rPr>
            </w:pPr>
            <w:r w:rsidRPr="003A0E48">
              <w:rPr>
                <w:rStyle w:val="SubtleReference"/>
                <w:b/>
                <w:sz w:val="24"/>
              </w:rPr>
              <w:t>Sunday, July 3</w:t>
            </w:r>
          </w:p>
        </w:tc>
        <w:tc>
          <w:tcPr>
            <w:tcW w:w="2435" w:type="pct"/>
            <w:shd w:val="clear" w:color="auto" w:fill="D9D9D9" w:themeFill="background1" w:themeFillShade="D9"/>
            <w:hideMark/>
          </w:tcPr>
          <w:p w14:paraId="6A5B564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  <w:t>RA – DAY 1</w:t>
            </w:r>
            <w:r w:rsidR="00307346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  <w:t xml:space="preserve"> – 10:00 am – 6:00 pm</w:t>
            </w:r>
          </w:p>
        </w:tc>
        <w:tc>
          <w:tcPr>
            <w:tcW w:w="1743" w:type="pct"/>
            <w:shd w:val="clear" w:color="auto" w:fill="D9D9D9" w:themeFill="background1" w:themeFillShade="D9"/>
          </w:tcPr>
          <w:p w14:paraId="4D09350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0A3689" w:rsidRPr="003A0E48" w14:paraId="001EA7E9" w14:textId="77777777" w:rsidTr="00C34E63">
        <w:trPr>
          <w:trHeight w:val="315"/>
        </w:trPr>
        <w:tc>
          <w:tcPr>
            <w:tcW w:w="822" w:type="pct"/>
            <w:shd w:val="clear" w:color="auto" w:fill="auto"/>
            <w:hideMark/>
          </w:tcPr>
          <w:p w14:paraId="03DE957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       ALL DAY</w:t>
            </w:r>
          </w:p>
        </w:tc>
        <w:tc>
          <w:tcPr>
            <w:tcW w:w="2435" w:type="pct"/>
            <w:shd w:val="clear" w:color="auto" w:fill="auto"/>
            <w:hideMark/>
          </w:tcPr>
          <w:p w14:paraId="0D17C9A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ampaigning</w:t>
            </w:r>
          </w:p>
        </w:tc>
        <w:tc>
          <w:tcPr>
            <w:tcW w:w="1743" w:type="pct"/>
            <w:shd w:val="clear" w:color="auto" w:fill="auto"/>
          </w:tcPr>
          <w:p w14:paraId="64A0991C" w14:textId="77777777" w:rsidR="000A3689" w:rsidRPr="000514E2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0A3689" w:rsidRPr="003A0E48" w14:paraId="59F34443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31C35D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5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5C4B3D2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color w:val="1F497D"/>
              </w:rPr>
              <w:t>RA Check-in for Delegates and Non Delegates</w:t>
            </w:r>
          </w:p>
        </w:tc>
        <w:tc>
          <w:tcPr>
            <w:tcW w:w="1743" w:type="pct"/>
            <w:shd w:val="clear" w:color="auto" w:fill="auto"/>
          </w:tcPr>
          <w:p w14:paraId="4D7699B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E4852C0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648EAF2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8:00am </w:t>
            </w:r>
          </w:p>
        </w:tc>
        <w:tc>
          <w:tcPr>
            <w:tcW w:w="2435" w:type="pct"/>
            <w:shd w:val="clear" w:color="auto" w:fill="auto"/>
          </w:tcPr>
          <w:p w14:paraId="50E366A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CBR meeting (backstage)</w:t>
            </w:r>
          </w:p>
        </w:tc>
        <w:tc>
          <w:tcPr>
            <w:tcW w:w="1743" w:type="pct"/>
            <w:shd w:val="clear" w:color="auto" w:fill="auto"/>
          </w:tcPr>
          <w:p w14:paraId="3EE6FB6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3681A72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79B5488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2435" w:type="pct"/>
            <w:shd w:val="clear" w:color="auto" w:fill="auto"/>
          </w:tcPr>
          <w:p w14:paraId="1D06DBDF" w14:textId="77777777" w:rsidR="000A3689" w:rsidRPr="00F27AFA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B22C71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Voting on Amendments via Simply Voting begins at conclusion of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the day</w:t>
            </w:r>
          </w:p>
        </w:tc>
        <w:tc>
          <w:tcPr>
            <w:tcW w:w="1743" w:type="pct"/>
            <w:shd w:val="clear" w:color="auto" w:fill="auto"/>
          </w:tcPr>
          <w:p w14:paraId="2B2DB43C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0A3689" w:rsidRPr="003A0E48" w14:paraId="7DF6E34E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1BCB472E" w14:textId="77777777" w:rsidR="000A3689" w:rsidRPr="003A0E48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- 5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6076794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redentials Committee Meeting</w:t>
            </w:r>
          </w:p>
        </w:tc>
        <w:tc>
          <w:tcPr>
            <w:tcW w:w="1743" w:type="pct"/>
            <w:shd w:val="clear" w:color="auto" w:fill="auto"/>
          </w:tcPr>
          <w:p w14:paraId="3C17F3F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</w:tc>
      </w:tr>
      <w:tr w:rsidR="00307346" w:rsidRPr="003A0E48" w14:paraId="618D4B57" w14:textId="77777777" w:rsidTr="00A91AEA">
        <w:trPr>
          <w:trHeight w:val="315"/>
        </w:trPr>
        <w:tc>
          <w:tcPr>
            <w:tcW w:w="822" w:type="pct"/>
            <w:shd w:val="clear" w:color="auto" w:fill="auto"/>
          </w:tcPr>
          <w:p w14:paraId="037B175C" w14:textId="77777777" w:rsidR="00307346" w:rsidRPr="009B3B55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9:00 am – 9:30 am </w:t>
            </w:r>
          </w:p>
        </w:tc>
        <w:tc>
          <w:tcPr>
            <w:tcW w:w="2435" w:type="pct"/>
            <w:shd w:val="clear" w:color="auto" w:fill="auto"/>
            <w:hideMark/>
          </w:tcPr>
          <w:p w14:paraId="243BC6D1" w14:textId="77777777" w:rsidR="00307346" w:rsidRPr="000D246D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0D246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pecial Interest Caucus Meetings</w:t>
            </w:r>
          </w:p>
        </w:tc>
        <w:tc>
          <w:tcPr>
            <w:tcW w:w="1743" w:type="pct"/>
            <w:shd w:val="clear" w:color="auto" w:fill="auto"/>
          </w:tcPr>
          <w:p w14:paraId="244701B7" w14:textId="77777777" w:rsidR="00307346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  <w:p w14:paraId="53198F63" w14:textId="77777777" w:rsidR="00307346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  <w:p w14:paraId="169EB4DD" w14:textId="77777777" w:rsidR="00307346" w:rsidRPr="003A0E48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307346" w:rsidRPr="003A0E48" w14:paraId="6C10F22A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4902645" w14:textId="77777777" w:rsidR="00307346" w:rsidRPr="00E15116" w:rsidDel="00307346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:15 pm – 5:15 pm</w:t>
            </w:r>
          </w:p>
        </w:tc>
        <w:tc>
          <w:tcPr>
            <w:tcW w:w="2435" w:type="pct"/>
            <w:shd w:val="clear" w:color="auto" w:fill="auto"/>
          </w:tcPr>
          <w:p w14:paraId="2918DA7E" w14:textId="77777777" w:rsidR="00307346" w:rsidRPr="003A0E48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NCSEA Executive Director Professional Development</w:t>
            </w:r>
          </w:p>
        </w:tc>
        <w:tc>
          <w:tcPr>
            <w:tcW w:w="1743" w:type="pct"/>
            <w:shd w:val="clear" w:color="auto" w:fill="auto"/>
          </w:tcPr>
          <w:p w14:paraId="3982DACE" w14:textId="77777777" w:rsidR="00307346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C450CFE" w14:textId="77777777" w:rsidTr="009B3B55">
        <w:trPr>
          <w:trHeight w:val="31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1273396" w14:textId="77777777" w:rsidR="000A3689" w:rsidRDefault="000A3689" w:rsidP="000A3689">
            <w:pPr>
              <w:spacing w:before="0" w:after="0"/>
              <w:ind w:left="0"/>
              <w:jc w:val="center"/>
              <w:rPr>
                <w:rFonts w:asciiTheme="minorHAnsi" w:hAnsiTheme="minorHAnsi"/>
                <w:b/>
                <w:color w:val="000000"/>
                <w:sz w:val="24"/>
              </w:rPr>
            </w:pPr>
            <w:r w:rsidRPr="0012134B">
              <w:rPr>
                <w:rFonts w:asciiTheme="minorHAnsi" w:hAnsiTheme="minorHAnsi"/>
                <w:b/>
                <w:color w:val="000000"/>
                <w:sz w:val="24"/>
              </w:rPr>
              <w:t>State Delegation Meeting Schedule</w:t>
            </w:r>
          </w:p>
          <w:p w14:paraId="37F2E4EC" w14:textId="77777777" w:rsidR="000A3689" w:rsidRPr="003A0E48" w:rsidRDefault="000A3689" w:rsidP="000A3689">
            <w:pPr>
              <w:spacing w:before="0" w:after="0"/>
              <w:ind w:left="0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512735">
              <w:rPr>
                <w:rFonts w:asciiTheme="minorHAnsi" w:hAnsiTheme="minorHAnsi"/>
                <w:i/>
                <w:color w:val="000000"/>
                <w:sz w:val="20"/>
              </w:rPr>
              <w:t xml:space="preserve">All in-person state delegation meeting will be held at the designated </w:t>
            </w:r>
            <w:r>
              <w:rPr>
                <w:rFonts w:asciiTheme="minorHAnsi" w:hAnsiTheme="minorHAnsi"/>
                <w:i/>
                <w:color w:val="000000"/>
                <w:sz w:val="20"/>
              </w:rPr>
              <w:t xml:space="preserve">state </w:t>
            </w:r>
            <w:r w:rsidRPr="00512735">
              <w:rPr>
                <w:rFonts w:asciiTheme="minorHAnsi" w:hAnsiTheme="minorHAnsi"/>
                <w:i/>
                <w:color w:val="000000"/>
                <w:sz w:val="20"/>
              </w:rPr>
              <w:t>hotels</w:t>
            </w:r>
          </w:p>
        </w:tc>
      </w:tr>
      <w:tr w:rsidR="000A3689" w:rsidRPr="003A0E48" w14:paraId="4C715A4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0759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D064B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ALABAM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7213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B7E212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0C7E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2DE83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ALASKA-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F146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A1D361F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A094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24F78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ARIZON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F794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61FFCAA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2111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8:3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754D0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ARKANSAS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D69C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C01ECB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2CEBE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22D1F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CALIFORNIA TEACHERS ASSOC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9C6F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C8A93B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3B26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FE58C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COLORADO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5F45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5C4ADD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136E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540CB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CONNECTICUT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3A10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126070A2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D91A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8B1BE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DELAWARE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7A13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ED7F4E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CDAC6E" w14:textId="2C25EFBD" w:rsidR="000A3689" w:rsidRPr="003A0E48" w:rsidRDefault="00A91AEA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CA691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FEDERAL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EE1C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E15FC2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BB79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FA626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FLORID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5EEC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0CD75261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6E59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2BD01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GEORGIA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99F7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299D04F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004E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96F42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HAWAII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E002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E90BD01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93A3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C4AAB" w14:textId="77777777" w:rsidR="000A3689" w:rsidRPr="00065EE7" w:rsidRDefault="000A3689" w:rsidP="000A3689">
            <w:pPr>
              <w:spacing w:before="0" w:after="0"/>
              <w:ind w:left="0"/>
              <w:rPr>
                <w:rFonts w:eastAsia="Times New Roman" w:cstheme="minorHAnsi"/>
                <w:caps/>
                <w:color w:val="000000"/>
                <w:sz w:val="24"/>
                <w:szCs w:val="24"/>
              </w:rPr>
            </w:pPr>
            <w:r w:rsidRPr="00065EE7">
              <w:rPr>
                <w:rFonts w:eastAsia="Times New Roman" w:cs="Calibri"/>
                <w:caps/>
                <w:color w:val="000000"/>
              </w:rPr>
              <w:t>Idaho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95C8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0A54D71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FAE2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075A8C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075A8C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075A8C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8B906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INDIANA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F177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348D96F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BC47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C53BB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olor w:val="000000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ILLINOIS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512C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6FB4AB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61AB6" w14:textId="28B8CEDF" w:rsidR="000A3689" w:rsidRPr="003A0E48" w:rsidRDefault="00A91AEA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B97CD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IOW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B6B9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tentative)</w:t>
            </w:r>
          </w:p>
        </w:tc>
      </w:tr>
      <w:tr w:rsidR="000A3689" w:rsidRPr="003A0E48" w14:paraId="4636E538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DED3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1A97F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KANSAS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0638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5A1AD5C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4718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34BBD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KENTUCKY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D5E6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04F0E2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9119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4617C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LOUISANA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CC28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559F8F4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EE3F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BF629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MAIN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F59A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BC627E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832F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812F6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MARYLAND STATE EDUCATION ASS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C2A0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73E7CFA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51046" w14:textId="6B500C1F" w:rsidR="000A3689" w:rsidRPr="003A0E48" w:rsidRDefault="00FA33DD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10:3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E1AFB" w14:textId="77777777" w:rsidR="000A3689" w:rsidRPr="007A0AD1" w:rsidRDefault="000A3689" w:rsidP="000A3689">
            <w:pPr>
              <w:spacing w:before="0" w:after="0"/>
              <w:ind w:left="0"/>
              <w:rPr>
                <w:rFonts w:eastAsiaTheme="minorHAnsi" w:cstheme="minorHAnsi"/>
                <w:caps/>
                <w:color w:val="000000"/>
              </w:rPr>
            </w:pPr>
            <w:r w:rsidRPr="007A0AD1">
              <w:rPr>
                <w:rFonts w:cs="Calibri"/>
                <w:bCs/>
                <w:smallCaps/>
              </w:rPr>
              <w:t>Massachusetts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DE8F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C9AD4A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D86B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52884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MICHIGA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01F3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1BDC00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CE9A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E3070A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7:30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D77FA" w14:textId="77777777" w:rsidR="000A3689" w:rsidRPr="005540F5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Minnesot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07B7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decided</w:t>
            </w:r>
          </w:p>
        </w:tc>
      </w:tr>
      <w:tr w:rsidR="000A3689" w:rsidRPr="003A0E48" w14:paraId="5F32E8A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BA12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3521A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MISSISSIPPI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19AF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620D5781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4DA63" w14:textId="045A5A52" w:rsidR="000A3689" w:rsidRPr="003A0E48" w:rsidRDefault="00DF597B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AE1E2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W HAMPSHIRE-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84D6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6575359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2E4D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1613E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W JERSEY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C8B9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0594A2B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5D219" w14:textId="77777777" w:rsidR="000A3689" w:rsidRPr="00592A01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3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9E6AA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>new mexico –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0302F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D73790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2B45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592A01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592A01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592A01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D95D1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W YORK STATE UNITED TEACHE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96AC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pending)</w:t>
            </w:r>
          </w:p>
        </w:tc>
      </w:tr>
      <w:tr w:rsidR="000A3689" w:rsidRPr="003A0E48" w14:paraId="0A2B1426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664F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6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D5C9C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BRASK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269B9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pending)</w:t>
            </w:r>
          </w:p>
        </w:tc>
      </w:tr>
      <w:tr w:rsidR="000A3689" w:rsidRPr="003A0E48" w14:paraId="0F2427F2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09CB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8168E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VAD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620C7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3A0E48" w14:paraId="5B678D0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D247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DA46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ORTH CAROLINA ASSOC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7F67B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A1522A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AE053" w14:textId="18B09913" w:rsidR="000A3689" w:rsidRPr="003A0E48" w:rsidRDefault="006D63DB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C9743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ORTH DAKOTA UNITED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3A74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1F05B7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EAAD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4DF6D1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OHIO EDUCATION ASSOIAIT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2868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00EC327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0A27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593B5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OKLAHOM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076D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561C8F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975C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6EACC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OREGO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6A3AE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4259D8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795E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EA797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PENNSYLVANI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0428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651431C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9CF8A" w14:textId="77777777" w:rsidR="000A3689" w:rsidRPr="003A0E48" w:rsidRDefault="001261BE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1261BE">
              <w:rPr>
                <w:rFonts w:asciiTheme="minorHAnsi" w:eastAsia="Times New Roman" w:hAnsiTheme="minorHAnsi" w:cstheme="minorHAnsi"/>
                <w:bCs/>
                <w:color w:val="FF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BA624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RHODE ISLAND –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1981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KNOWN</w:t>
            </w:r>
          </w:p>
        </w:tc>
      </w:tr>
      <w:tr w:rsidR="000A3689" w:rsidRPr="003A0E48" w14:paraId="3B66EFA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6521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84268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SOUTH CAROLINA EDUCATION ASSOCIATION (THE)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8418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704BE3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3924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3A0E48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FC718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South Dakot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5D62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2C78FD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1A16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9B29A4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TENNESS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95E6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DC0F0DA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6706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740BBC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740BBC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740BBC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29035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TEXAS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3200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3A0E48" w14:paraId="26E833E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E4D780" w14:textId="10A628F3" w:rsidR="000A3689" w:rsidRPr="003A0E48" w:rsidRDefault="00626457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9:15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C3086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UTAH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E7B9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3A0E48" w14:paraId="1157613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B51C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BF4C2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Vermont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89B7A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4AC3922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8D22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7:30 a, -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2AF8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VIRGINIA EDUCATION ASSOCIAT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3CE7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3A0E48" w14:paraId="26A7BE1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AB87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4507A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WASHINGTO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0339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CB5783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50FF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3324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 xml:space="preserve">WEST VIRGINIA EDUCATION ASSOCIATION 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BBD2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4FFEA7EF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0814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BA72F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WISCONSIN EDUCATION ASSN COUNCIL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9604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35F22FD" w14:textId="77777777" w:rsidTr="00C34E63">
        <w:trPr>
          <w:trHeight w:val="98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D522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51283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WYOMING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3E091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  <w:p w14:paraId="0EAADE44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  <w:p w14:paraId="4C1D840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0A3689" w:rsidRPr="003A0E48" w14:paraId="6EB13B43" w14:textId="77777777" w:rsidTr="00C34E63">
        <w:trPr>
          <w:trHeight w:val="315"/>
        </w:trPr>
        <w:tc>
          <w:tcPr>
            <w:tcW w:w="822" w:type="pct"/>
            <w:shd w:val="clear" w:color="auto" w:fill="D9D9D9" w:themeFill="background1" w:themeFillShade="D9"/>
            <w:hideMark/>
          </w:tcPr>
          <w:p w14:paraId="13CE15F6" w14:textId="77777777" w:rsidR="000A3689" w:rsidRPr="003A0E48" w:rsidRDefault="000A3689" w:rsidP="000A3689">
            <w:pPr>
              <w:spacing w:before="0" w:after="0"/>
              <w:ind w:left="0"/>
              <w:rPr>
                <w:rStyle w:val="SubtleReference"/>
                <w:b/>
                <w:sz w:val="24"/>
              </w:rPr>
            </w:pPr>
            <w:r w:rsidRPr="003A0E48">
              <w:rPr>
                <w:rStyle w:val="SubtleReference"/>
                <w:b/>
                <w:sz w:val="24"/>
              </w:rPr>
              <w:t>Monday, July 4</w:t>
            </w:r>
          </w:p>
        </w:tc>
        <w:tc>
          <w:tcPr>
            <w:tcW w:w="2435" w:type="pct"/>
            <w:shd w:val="clear" w:color="auto" w:fill="D9D9D9" w:themeFill="background1" w:themeFillShade="D9"/>
            <w:hideMark/>
          </w:tcPr>
          <w:p w14:paraId="642D2DD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  <w:t>RA – DAY 2</w:t>
            </w:r>
            <w:r w:rsidR="00307346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  <w:t xml:space="preserve">  – 10:00 am – 6:00 pm</w:t>
            </w:r>
          </w:p>
        </w:tc>
        <w:tc>
          <w:tcPr>
            <w:tcW w:w="1743" w:type="pct"/>
            <w:shd w:val="clear" w:color="auto" w:fill="D9D9D9" w:themeFill="background1" w:themeFillShade="D9"/>
          </w:tcPr>
          <w:p w14:paraId="3445A3F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</w:tc>
      </w:tr>
      <w:tr w:rsidR="000A3689" w:rsidRPr="003A0E48" w14:paraId="24EF080C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203B5A1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5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1FFB519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color w:val="1F497D"/>
              </w:rPr>
              <w:t>RA Check-in for Delegates and Non Delegates</w:t>
            </w:r>
          </w:p>
        </w:tc>
        <w:tc>
          <w:tcPr>
            <w:tcW w:w="1743" w:type="pct"/>
            <w:shd w:val="clear" w:color="auto" w:fill="auto"/>
          </w:tcPr>
          <w:p w14:paraId="0774BFC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73022C3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01146F6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8:30 am – 12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0802A15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oting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n officer elections</w:t>
            </w:r>
          </w:p>
        </w:tc>
        <w:tc>
          <w:tcPr>
            <w:tcW w:w="1743" w:type="pct"/>
            <w:shd w:val="clear" w:color="auto" w:fill="auto"/>
          </w:tcPr>
          <w:p w14:paraId="67F4D8D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45EE4096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CB262D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3A0E48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shd w:val="clear" w:color="auto" w:fill="auto"/>
            <w:hideMark/>
          </w:tcPr>
          <w:p w14:paraId="728791D2" w14:textId="77777777" w:rsidR="000A3689" w:rsidRPr="00C34E6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C34E6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Voting on Amendments via Simply Voting  end at conclusion of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the day</w:t>
            </w:r>
          </w:p>
        </w:tc>
        <w:tc>
          <w:tcPr>
            <w:tcW w:w="1743" w:type="pct"/>
            <w:shd w:val="clear" w:color="auto" w:fill="auto"/>
          </w:tcPr>
          <w:p w14:paraId="55F227D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0A3689" w:rsidRPr="003A0E48" w14:paraId="0D58FB7F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60309527" w14:textId="77777777" w:rsidR="000A3689" w:rsidRPr="003A0E48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5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42D6F12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redentials Committee Meeting</w:t>
            </w:r>
          </w:p>
        </w:tc>
        <w:tc>
          <w:tcPr>
            <w:tcW w:w="1743" w:type="pct"/>
            <w:shd w:val="clear" w:color="auto" w:fill="auto"/>
          </w:tcPr>
          <w:p w14:paraId="4AED516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</w:tc>
      </w:tr>
      <w:tr w:rsidR="000A3689" w:rsidRPr="003A0E48" w14:paraId="3CDF0188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29B4DC2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am CDT</w:t>
            </w:r>
          </w:p>
        </w:tc>
        <w:tc>
          <w:tcPr>
            <w:tcW w:w="2435" w:type="pct"/>
            <w:shd w:val="clear" w:color="auto" w:fill="auto"/>
          </w:tcPr>
          <w:p w14:paraId="1A6E93A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CBR meeting (backstage)</w:t>
            </w:r>
          </w:p>
        </w:tc>
        <w:tc>
          <w:tcPr>
            <w:tcW w:w="1743" w:type="pct"/>
            <w:shd w:val="clear" w:color="auto" w:fill="auto"/>
          </w:tcPr>
          <w:p w14:paraId="1F23D63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6DC811F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24AA5A8" w14:textId="77777777" w:rsidR="000A3689" w:rsidRPr="003A0E48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9:00 – 9:30 am &amp; Lunch</w:t>
            </w:r>
          </w:p>
        </w:tc>
        <w:tc>
          <w:tcPr>
            <w:tcW w:w="2435" w:type="pct"/>
            <w:shd w:val="clear" w:color="auto" w:fill="auto"/>
            <w:hideMark/>
          </w:tcPr>
          <w:p w14:paraId="14C2036A" w14:textId="77777777" w:rsidR="000A3689" w:rsidRPr="000D246D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0D246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pecial Interest Caucus Meetings</w:t>
            </w:r>
          </w:p>
        </w:tc>
        <w:tc>
          <w:tcPr>
            <w:tcW w:w="1743" w:type="pct"/>
            <w:shd w:val="clear" w:color="auto" w:fill="auto"/>
          </w:tcPr>
          <w:p w14:paraId="7209A3C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</w:tc>
      </w:tr>
      <w:tr w:rsidR="00307346" w:rsidRPr="003A0E48" w14:paraId="4312BF0D" w14:textId="77777777" w:rsidTr="00A91AEA">
        <w:trPr>
          <w:trHeight w:val="315"/>
        </w:trPr>
        <w:tc>
          <w:tcPr>
            <w:tcW w:w="822" w:type="pct"/>
            <w:shd w:val="clear" w:color="auto" w:fill="auto"/>
          </w:tcPr>
          <w:p w14:paraId="04528A43" w14:textId="77777777" w:rsidR="00307346" w:rsidRPr="00E15116" w:rsidDel="00307346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:15 pm – 5:15 pm</w:t>
            </w:r>
          </w:p>
        </w:tc>
        <w:tc>
          <w:tcPr>
            <w:tcW w:w="2435" w:type="pct"/>
            <w:shd w:val="clear" w:color="auto" w:fill="auto"/>
          </w:tcPr>
          <w:p w14:paraId="6D8ED386" w14:textId="77777777" w:rsidR="00307346" w:rsidRPr="003A0E48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NCSEA Executive Director Professional Development</w:t>
            </w:r>
          </w:p>
        </w:tc>
        <w:tc>
          <w:tcPr>
            <w:tcW w:w="1743" w:type="pct"/>
            <w:shd w:val="clear" w:color="auto" w:fill="auto"/>
          </w:tcPr>
          <w:p w14:paraId="1B55BBCF" w14:textId="77777777" w:rsidR="00307346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C2C490F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138412C" w14:textId="77777777" w:rsidR="000A3689" w:rsidRPr="003A0E48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TBD</w:t>
            </w:r>
          </w:p>
        </w:tc>
        <w:tc>
          <w:tcPr>
            <w:tcW w:w="2435" w:type="pct"/>
            <w:shd w:val="clear" w:color="auto" w:fill="auto"/>
            <w:hideMark/>
          </w:tcPr>
          <w:p w14:paraId="2628FA9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Election Committee Meeting</w:t>
            </w:r>
          </w:p>
        </w:tc>
        <w:tc>
          <w:tcPr>
            <w:tcW w:w="1743" w:type="pct"/>
            <w:shd w:val="clear" w:color="auto" w:fill="auto"/>
          </w:tcPr>
          <w:p w14:paraId="0D22693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</w:tc>
      </w:tr>
      <w:tr w:rsidR="000A3689" w:rsidRPr="003A0E48" w14:paraId="22D6D159" w14:textId="77777777" w:rsidTr="009B3B55">
        <w:trPr>
          <w:trHeight w:val="315"/>
        </w:trPr>
        <w:tc>
          <w:tcPr>
            <w:tcW w:w="5000" w:type="pct"/>
            <w:gridSpan w:val="3"/>
            <w:shd w:val="clear" w:color="auto" w:fill="DEEAF6" w:themeFill="accent1" w:themeFillTint="33"/>
          </w:tcPr>
          <w:p w14:paraId="49FBC6F9" w14:textId="77777777" w:rsidR="000A3689" w:rsidRDefault="000A3689" w:rsidP="000A3689">
            <w:pPr>
              <w:spacing w:before="0" w:after="0"/>
              <w:ind w:left="0"/>
              <w:jc w:val="center"/>
              <w:rPr>
                <w:rFonts w:asciiTheme="minorHAnsi" w:hAnsiTheme="minorHAnsi"/>
                <w:b/>
                <w:color w:val="000000"/>
                <w:sz w:val="24"/>
              </w:rPr>
            </w:pPr>
            <w:r w:rsidRPr="0012134B">
              <w:rPr>
                <w:rFonts w:asciiTheme="minorHAnsi" w:hAnsiTheme="minorHAnsi"/>
                <w:b/>
                <w:color w:val="000000"/>
                <w:sz w:val="24"/>
              </w:rPr>
              <w:t>State Delegation Meeting Schedule</w:t>
            </w:r>
          </w:p>
          <w:p w14:paraId="5B0D287B" w14:textId="77777777" w:rsidR="000A3689" w:rsidRPr="003A0E48" w:rsidRDefault="000A3689" w:rsidP="000A3689">
            <w:pPr>
              <w:spacing w:before="0" w:after="0"/>
              <w:ind w:left="0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512735">
              <w:rPr>
                <w:rFonts w:asciiTheme="minorHAnsi" w:hAnsiTheme="minorHAnsi"/>
                <w:i/>
                <w:color w:val="000000"/>
                <w:sz w:val="20"/>
              </w:rPr>
              <w:t xml:space="preserve">All in-person state delegation meeting will be held at the designated </w:t>
            </w:r>
            <w:r>
              <w:rPr>
                <w:rFonts w:asciiTheme="minorHAnsi" w:hAnsiTheme="minorHAnsi"/>
                <w:i/>
                <w:color w:val="000000"/>
                <w:sz w:val="20"/>
              </w:rPr>
              <w:t xml:space="preserve">state </w:t>
            </w:r>
            <w:r w:rsidRPr="00512735">
              <w:rPr>
                <w:rFonts w:asciiTheme="minorHAnsi" w:hAnsiTheme="minorHAnsi"/>
                <w:i/>
                <w:color w:val="000000"/>
                <w:sz w:val="20"/>
              </w:rPr>
              <w:t>hotels</w:t>
            </w:r>
          </w:p>
        </w:tc>
      </w:tr>
      <w:tr w:rsidR="000A3689" w:rsidRPr="003A0E48" w14:paraId="2C43B728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A14E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1C0E2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ALABAM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1707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BA8D87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6490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C8709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ALASKA-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5108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1EA7DF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57F7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8969B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ARIZON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369B2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53EF0DA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EFD9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8:3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35EC0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ARKANSAS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6BDE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BCBBA6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A90B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DCAA9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CALIFORNIA TEACHERS ASSOC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4B90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DFEFFE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9FDD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C2E58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COLORADO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ACED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90ACDE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B1D8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78B58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CONNECTICUT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992A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96DDD6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AFA1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8AA35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DELAWARE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67E0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2ABFC3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2E8C4" w14:textId="200CE5AE" w:rsidR="000A3689" w:rsidRPr="003A0E48" w:rsidRDefault="00A91AEA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8A430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FEDERAL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F780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483204A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847E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BA5D0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FLORID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4F32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1FC796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9457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A0AE5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GEORGIA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0BCE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66D97486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981A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02129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Theme="minorHAnsi" w:hAnsiTheme="minorHAnsi" w:cstheme="minorHAnsi"/>
                <w:color w:val="000000"/>
              </w:rPr>
              <w:t>HAWAII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509E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669E775E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582CD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C3C99" w14:textId="77777777" w:rsidR="000A3689" w:rsidRPr="00065EE7" w:rsidRDefault="000A3689" w:rsidP="000A3689">
            <w:pPr>
              <w:spacing w:before="0" w:after="0"/>
              <w:ind w:left="0"/>
              <w:rPr>
                <w:rFonts w:eastAsia="Times New Roman" w:cstheme="minorHAnsi"/>
                <w:caps/>
                <w:color w:val="000000"/>
                <w:sz w:val="24"/>
                <w:szCs w:val="24"/>
              </w:rPr>
            </w:pPr>
            <w:r w:rsidRPr="00065EE7">
              <w:rPr>
                <w:rFonts w:eastAsia="Times New Roman" w:cs="Calibri"/>
                <w:caps/>
                <w:color w:val="000000"/>
              </w:rPr>
              <w:t>Idaho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D77E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3DED55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AC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5648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856483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856483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A824B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INDIANA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55D7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61B14DEF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AB51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2B27C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ILLINOIS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62B8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2F8C6D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7ACE1" w14:textId="0C299F18" w:rsidR="000A3689" w:rsidRPr="003A0E48" w:rsidRDefault="00A91AEA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801286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IOW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36FE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tentative)</w:t>
            </w:r>
          </w:p>
        </w:tc>
      </w:tr>
      <w:tr w:rsidR="000A3689" w:rsidRPr="003A0E48" w14:paraId="079A25E6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1CCE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D76E1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KANSAS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676D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0294AF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C8B7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F6D28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KENTUCKY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B8D5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6B72A0E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CFCA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68617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LOUISANA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2E2E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B8B056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5442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3BF84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MAIN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70BC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4EB0C73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5AA71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90E6C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MARYLAND STATE EDUCATION ASS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B22B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3695BF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83E6F" w14:textId="25077DA0" w:rsidR="000A3689" w:rsidRPr="003A0E48" w:rsidRDefault="00FA33DD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008E7" w14:textId="77777777" w:rsidR="000A3689" w:rsidRPr="00065EE7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065EE7">
              <w:rPr>
                <w:rFonts w:cs="Calibri"/>
                <w:bCs/>
                <w:smallCaps/>
              </w:rPr>
              <w:t>Massachusetts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28B5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79A068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F9926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36A4B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MICHIGA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17B0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E63F7E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92A7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E93F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Minnesot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E11F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decided</w:t>
            </w:r>
          </w:p>
        </w:tc>
      </w:tr>
      <w:tr w:rsidR="000A3689" w:rsidRPr="003A0E48" w14:paraId="4910330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A94E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FA4BB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MISSISSIPPI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F7DF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5C47169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1E27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9CA0B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MISSOURI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8E78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CDE0D02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A4B97" w14:textId="3848645A" w:rsidR="000A3689" w:rsidRPr="003A0E48" w:rsidRDefault="00DF597B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2A432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W HAMPSHIRE-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1B87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6923A9A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601E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A32B1F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W JERSEY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A0D0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365D547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F1237" w14:textId="4C3E9CBF" w:rsidR="000A3689" w:rsidRPr="003A0E48" w:rsidRDefault="005540F5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</w:t>
            </w:r>
            <w:r w:rsidR="000A3689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:00 am – 9:3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AB3E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W MEXICO</w:t>
            </w:r>
            <w:r>
              <w:rPr>
                <w:rFonts w:asciiTheme="minorHAnsi" w:eastAsiaTheme="minorHAnsi" w:hAnsiTheme="minorHAnsi" w:cstheme="minorHAnsi"/>
                <w:caps/>
                <w:color w:val="000000"/>
              </w:rPr>
              <w:t xml:space="preserve"> -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387C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s</w:t>
            </w:r>
          </w:p>
        </w:tc>
      </w:tr>
      <w:tr w:rsidR="000A3689" w:rsidRPr="003A0E48" w14:paraId="545B3258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7ED57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7D7BF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7D7BF2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7D7BF2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F12F6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W YORK STATE UNITED TEACHE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7491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pending)</w:t>
            </w:r>
          </w:p>
        </w:tc>
      </w:tr>
      <w:tr w:rsidR="000A3689" w:rsidRPr="003A0E48" w14:paraId="7F0A0072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74F1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6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1AECC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BRASK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B9D9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pending)</w:t>
            </w:r>
          </w:p>
        </w:tc>
      </w:tr>
      <w:tr w:rsidR="000A3689" w:rsidRPr="003A0E48" w14:paraId="34B4984A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01E0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C11AA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EVAD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E5F8E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3A0E48" w14:paraId="204E1CE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3103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21D2C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ORTH CAROLINA ASSOC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5D8E2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08099A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7E312" w14:textId="401FDBA7" w:rsidR="000A3689" w:rsidRPr="003A0E48" w:rsidRDefault="00A91AEA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8F0DDD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NORTH DAKOTA UNITED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3DFE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0DB306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43AA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A99CB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OHIO EDUCATION ASSOIAIT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AD00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E8FA011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C981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283F2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OKLAHOM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C7E2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4FB26FE8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C769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DF3C4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OREGO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D848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965419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C05F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D1FFB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PENNSYLVANI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0BED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14094E9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18297" w14:textId="213A5B0E" w:rsidR="000A3689" w:rsidRPr="003A0E48" w:rsidRDefault="001261BE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B9AB1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RHODE ISLAND –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A6F3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KNOWN</w:t>
            </w:r>
          </w:p>
        </w:tc>
      </w:tr>
      <w:tr w:rsidR="000A3689" w:rsidRPr="003A0E48" w14:paraId="7661D81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81CB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284F9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SOUTH CAROLINA EDUCATION ASSOCIATION (THE)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4454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0D7963DE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C699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3A0E48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A869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South Dakot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9269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642C4D4E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8F16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0AC6A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TENNESS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355B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16958F3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EA50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485B6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485B6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485B6B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E6C9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TEXAS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7BAC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3A0E48" w14:paraId="288662E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3A42C" w14:textId="13A0FA19" w:rsidR="000A3689" w:rsidRPr="003A0E48" w:rsidRDefault="00626457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9:15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DDD23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UTAH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9678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7CBABC42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8D8AE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72007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Vermont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34916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E937B1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537D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B5944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Theme="minorHAnsi" w:hAnsiTheme="minorHAnsi" w:cstheme="minorHAnsi"/>
                <w:caps/>
                <w:color w:val="000000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VIRGINIA EDUCATION ASSOCIAT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C67B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3A0E48" w14:paraId="57A1D96F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5461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ED76A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WASHINGTO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AEF7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525C8D8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F676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CF4386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 xml:space="preserve">WEST VIRGINIA EDUCATION ASSOCIATION 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E227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623ACFE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DBE7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0E04D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WISCONSIN EDUCATION ASSN COUNCIL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9DA9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04401B6E" w14:textId="77777777" w:rsidTr="00C34E63">
        <w:trPr>
          <w:trHeight w:val="98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079D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E3657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Theme="minorHAnsi" w:hAnsiTheme="minorHAnsi" w:cstheme="minorHAnsi"/>
                <w:caps/>
                <w:color w:val="000000"/>
              </w:rPr>
              <w:t>WYOMING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7ABA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55946926" w14:textId="77777777" w:rsidTr="00C34E63">
        <w:trPr>
          <w:trHeight w:val="300"/>
        </w:trPr>
        <w:tc>
          <w:tcPr>
            <w:tcW w:w="822" w:type="pct"/>
            <w:shd w:val="clear" w:color="auto" w:fill="auto"/>
          </w:tcPr>
          <w:p w14:paraId="2A68F991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fter Amendments</w:t>
            </w:r>
          </w:p>
          <w:p w14:paraId="183B08C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lose</w:t>
            </w:r>
          </w:p>
        </w:tc>
        <w:tc>
          <w:tcPr>
            <w:tcW w:w="2435" w:type="pct"/>
            <w:shd w:val="clear" w:color="auto" w:fill="auto"/>
          </w:tcPr>
          <w:p w14:paraId="2BCC1FE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Legislative Committee Meeting</w:t>
            </w:r>
          </w:p>
        </w:tc>
        <w:tc>
          <w:tcPr>
            <w:tcW w:w="1743" w:type="pct"/>
            <w:shd w:val="clear" w:color="auto" w:fill="auto"/>
          </w:tcPr>
          <w:p w14:paraId="50F1569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0A3689" w:rsidRPr="003A0E48" w14:paraId="061AF002" w14:textId="77777777" w:rsidTr="00C34E63">
        <w:trPr>
          <w:trHeight w:val="315"/>
        </w:trPr>
        <w:tc>
          <w:tcPr>
            <w:tcW w:w="822" w:type="pct"/>
            <w:shd w:val="clear" w:color="auto" w:fill="D9D9D9" w:themeFill="background1" w:themeFillShade="D9"/>
            <w:hideMark/>
          </w:tcPr>
          <w:p w14:paraId="3992C5C6" w14:textId="77777777" w:rsidR="000A3689" w:rsidRPr="003A0E48" w:rsidRDefault="000A3689" w:rsidP="000A3689">
            <w:pPr>
              <w:spacing w:before="0" w:after="0"/>
              <w:ind w:left="0"/>
              <w:rPr>
                <w:rStyle w:val="SubtleReference"/>
                <w:b/>
                <w:sz w:val="24"/>
              </w:rPr>
            </w:pPr>
            <w:r w:rsidRPr="003A0E48">
              <w:rPr>
                <w:rStyle w:val="SubtleReference"/>
                <w:b/>
                <w:sz w:val="24"/>
              </w:rPr>
              <w:t>Tuesday, July 5</w:t>
            </w:r>
          </w:p>
        </w:tc>
        <w:tc>
          <w:tcPr>
            <w:tcW w:w="2435" w:type="pct"/>
            <w:shd w:val="clear" w:color="auto" w:fill="D9D9D9" w:themeFill="background1" w:themeFillShade="D9"/>
            <w:hideMark/>
          </w:tcPr>
          <w:p w14:paraId="4EBA172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  <w:t> RA – DAY 3</w:t>
            </w:r>
            <w:r w:rsidR="00307346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  <w:t xml:space="preserve">  – 10:00 am – 6:00 pm</w:t>
            </w:r>
          </w:p>
        </w:tc>
        <w:tc>
          <w:tcPr>
            <w:tcW w:w="1743" w:type="pct"/>
            <w:shd w:val="clear" w:color="auto" w:fill="D9D9D9" w:themeFill="background1" w:themeFillShade="D9"/>
          </w:tcPr>
          <w:p w14:paraId="5416B49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</w:tc>
      </w:tr>
      <w:tr w:rsidR="000A3689" w:rsidRPr="003A0E48" w14:paraId="46401242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5276267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5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19AE5D6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color w:val="1F497D"/>
              </w:rPr>
              <w:t>RA Check-in for Delegates and Non Delegates</w:t>
            </w:r>
          </w:p>
        </w:tc>
        <w:tc>
          <w:tcPr>
            <w:tcW w:w="1743" w:type="pct"/>
            <w:shd w:val="clear" w:color="auto" w:fill="auto"/>
          </w:tcPr>
          <w:p w14:paraId="514103E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668C5DAA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2309372F" w14:textId="77777777" w:rsidR="000A3689" w:rsidRPr="003A0E48" w:rsidRDefault="000A3689" w:rsidP="00307346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8:00am </w:t>
            </w:r>
          </w:p>
        </w:tc>
        <w:tc>
          <w:tcPr>
            <w:tcW w:w="2435" w:type="pct"/>
            <w:shd w:val="clear" w:color="auto" w:fill="auto"/>
          </w:tcPr>
          <w:p w14:paraId="3396CB4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CBR meeting (backstage)</w:t>
            </w:r>
          </w:p>
        </w:tc>
        <w:tc>
          <w:tcPr>
            <w:tcW w:w="1743" w:type="pct"/>
            <w:shd w:val="clear" w:color="auto" w:fill="auto"/>
          </w:tcPr>
          <w:p w14:paraId="3B02693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60C49B9F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31F24369" w14:textId="77777777" w:rsidR="000A3689" w:rsidRPr="003A0E48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5:00 pm</w:t>
            </w:r>
          </w:p>
        </w:tc>
        <w:tc>
          <w:tcPr>
            <w:tcW w:w="2435" w:type="pct"/>
            <w:shd w:val="clear" w:color="auto" w:fill="auto"/>
          </w:tcPr>
          <w:p w14:paraId="3610E84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redentials Committee Meeting</w:t>
            </w:r>
          </w:p>
        </w:tc>
        <w:tc>
          <w:tcPr>
            <w:tcW w:w="1743" w:type="pct"/>
            <w:shd w:val="clear" w:color="auto" w:fill="auto"/>
          </w:tcPr>
          <w:p w14:paraId="41AB395E" w14:textId="77777777" w:rsidR="000A3689" w:rsidRPr="003A0E48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58D7A31F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192FFBF" w14:textId="77777777" w:rsidR="000A3689" w:rsidRPr="003A0E48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9:30 am &amp; Lunch</w:t>
            </w:r>
          </w:p>
        </w:tc>
        <w:tc>
          <w:tcPr>
            <w:tcW w:w="2435" w:type="pct"/>
            <w:shd w:val="clear" w:color="auto" w:fill="auto"/>
            <w:hideMark/>
          </w:tcPr>
          <w:p w14:paraId="2F6A2C30" w14:textId="77777777" w:rsidR="000A3689" w:rsidRPr="000D246D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0D246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pecial Interest Caucus Meetings</w:t>
            </w:r>
          </w:p>
        </w:tc>
        <w:tc>
          <w:tcPr>
            <w:tcW w:w="1743" w:type="pct"/>
            <w:shd w:val="clear" w:color="auto" w:fill="auto"/>
          </w:tcPr>
          <w:p w14:paraId="172DF33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307346" w:rsidRPr="003A0E48" w14:paraId="4E84CACF" w14:textId="77777777" w:rsidTr="00A91AEA">
        <w:trPr>
          <w:trHeight w:val="315"/>
        </w:trPr>
        <w:tc>
          <w:tcPr>
            <w:tcW w:w="822" w:type="pct"/>
            <w:shd w:val="clear" w:color="auto" w:fill="auto"/>
          </w:tcPr>
          <w:p w14:paraId="6399D3EC" w14:textId="77777777" w:rsidR="00307346" w:rsidRPr="00E15116" w:rsidDel="00307346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:15 pm – 5:15 pm</w:t>
            </w:r>
          </w:p>
        </w:tc>
        <w:tc>
          <w:tcPr>
            <w:tcW w:w="2435" w:type="pct"/>
            <w:shd w:val="clear" w:color="auto" w:fill="auto"/>
          </w:tcPr>
          <w:p w14:paraId="1F63E1A6" w14:textId="77777777" w:rsidR="00307346" w:rsidRPr="003A0E48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NCSEA Executive Director Professional Development</w:t>
            </w:r>
          </w:p>
        </w:tc>
        <w:tc>
          <w:tcPr>
            <w:tcW w:w="1743" w:type="pct"/>
            <w:shd w:val="clear" w:color="auto" w:fill="auto"/>
          </w:tcPr>
          <w:p w14:paraId="55D459C5" w14:textId="77777777" w:rsidR="00307346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307346" w:rsidRPr="003A0E48" w14:paraId="5E1CFAEF" w14:textId="77777777" w:rsidTr="00A91AEA">
        <w:trPr>
          <w:trHeight w:val="315"/>
        </w:trPr>
        <w:tc>
          <w:tcPr>
            <w:tcW w:w="822" w:type="pct"/>
            <w:shd w:val="clear" w:color="auto" w:fill="auto"/>
          </w:tcPr>
          <w:p w14:paraId="576544C9" w14:textId="77777777" w:rsidR="00307346" w:rsidRPr="003A0E48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BD</w:t>
            </w:r>
          </w:p>
        </w:tc>
        <w:tc>
          <w:tcPr>
            <w:tcW w:w="2435" w:type="pct"/>
            <w:shd w:val="clear" w:color="auto" w:fill="auto"/>
          </w:tcPr>
          <w:p w14:paraId="630CA7D6" w14:textId="77777777" w:rsidR="00307346" w:rsidRPr="003A0E48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Election Committee Meeting</w:t>
            </w:r>
          </w:p>
        </w:tc>
        <w:tc>
          <w:tcPr>
            <w:tcW w:w="1743" w:type="pct"/>
            <w:shd w:val="clear" w:color="auto" w:fill="auto"/>
          </w:tcPr>
          <w:p w14:paraId="778FAE41" w14:textId="77777777" w:rsidR="00307346" w:rsidRPr="003A0E48" w:rsidRDefault="00307346" w:rsidP="00A91AEA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0A3689" w:rsidRPr="003A0E48" w14:paraId="12F8FFCA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18D37E7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2435" w:type="pct"/>
            <w:shd w:val="clear" w:color="auto" w:fill="auto"/>
          </w:tcPr>
          <w:p w14:paraId="04A7545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  <w:tc>
          <w:tcPr>
            <w:tcW w:w="1743" w:type="pct"/>
            <w:shd w:val="clear" w:color="auto" w:fill="auto"/>
          </w:tcPr>
          <w:p w14:paraId="225ADDB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0A3689" w:rsidRPr="003A0E48" w14:paraId="340858B4" w14:textId="77777777" w:rsidTr="00512735">
        <w:trPr>
          <w:trHeight w:val="31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579AC57" w14:textId="77777777" w:rsidR="000A3689" w:rsidRDefault="000A3689" w:rsidP="000A3689">
            <w:pPr>
              <w:spacing w:before="0" w:after="0"/>
              <w:ind w:left="0"/>
              <w:jc w:val="center"/>
              <w:rPr>
                <w:rFonts w:asciiTheme="minorHAnsi" w:hAnsiTheme="minorHAnsi"/>
                <w:b/>
                <w:color w:val="000000"/>
                <w:sz w:val="24"/>
              </w:rPr>
            </w:pPr>
            <w:r w:rsidRPr="0012134B">
              <w:rPr>
                <w:rFonts w:asciiTheme="minorHAnsi" w:hAnsiTheme="minorHAnsi"/>
                <w:b/>
                <w:color w:val="000000"/>
                <w:sz w:val="24"/>
              </w:rPr>
              <w:t>State Delegation Meeting Schedule</w:t>
            </w:r>
          </w:p>
          <w:p w14:paraId="57D57C24" w14:textId="77777777" w:rsidR="000A3689" w:rsidRPr="003A0E48" w:rsidRDefault="000A3689" w:rsidP="000A3689">
            <w:pPr>
              <w:spacing w:before="0" w:after="0"/>
              <w:ind w:left="0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512735">
              <w:rPr>
                <w:rFonts w:asciiTheme="minorHAnsi" w:hAnsiTheme="minorHAnsi"/>
                <w:i/>
                <w:color w:val="000000"/>
                <w:sz w:val="20"/>
              </w:rPr>
              <w:t xml:space="preserve">All in-person state delegation meeting will be held at the designated </w:t>
            </w:r>
            <w:r>
              <w:rPr>
                <w:rFonts w:asciiTheme="minorHAnsi" w:hAnsiTheme="minorHAnsi"/>
                <w:i/>
                <w:color w:val="000000"/>
                <w:sz w:val="20"/>
              </w:rPr>
              <w:t xml:space="preserve">state </w:t>
            </w:r>
            <w:r w:rsidRPr="00512735">
              <w:rPr>
                <w:rFonts w:asciiTheme="minorHAnsi" w:hAnsiTheme="minorHAnsi"/>
                <w:i/>
                <w:color w:val="000000"/>
                <w:sz w:val="20"/>
              </w:rPr>
              <w:t>hotels</w:t>
            </w:r>
          </w:p>
        </w:tc>
      </w:tr>
      <w:tr w:rsidR="000A3689" w:rsidRPr="003A0E48" w14:paraId="0FB8D17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FD33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7FA45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LABAM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8EF7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D3CA53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7FB6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5457D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LASKA-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78B6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FC64DC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B404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D5244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ARIZON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99AD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0615DBC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198B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8:3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BFA5F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ARKANSAS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0E53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F3E73D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E0E2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0F857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CALIFORNIA TEACHERS ASSOC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93EED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53E829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FC35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4F90E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COLORADO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366D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2038EC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4547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A0863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CONNECTICUT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0BB0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39B7741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A1C1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4CBD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DELAWARE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BD78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90761B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E46F0" w14:textId="29018660" w:rsidR="000A3689" w:rsidRPr="003A0E48" w:rsidRDefault="00A91AEA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244D3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FEDERAL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208C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487BD1E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C250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69527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FLORID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4D7C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0ABE9C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F2C7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8F7B1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GEORGIA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318D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355CBB7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39D9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320CE4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HAWAII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5488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58DDF7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F815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1D5A6" w14:textId="77777777" w:rsidR="000A3689" w:rsidRPr="00065EE7" w:rsidRDefault="000A3689" w:rsidP="000A3689">
            <w:pPr>
              <w:spacing w:before="0" w:after="0"/>
              <w:ind w:left="0"/>
              <w:rPr>
                <w:rFonts w:eastAsia="Times New Roman" w:cstheme="minorHAnsi"/>
                <w:caps/>
                <w:color w:val="000000"/>
                <w:sz w:val="24"/>
                <w:szCs w:val="24"/>
              </w:rPr>
            </w:pPr>
            <w:r w:rsidRPr="00065EE7">
              <w:rPr>
                <w:rFonts w:eastAsia="Times New Roman" w:cs="Calibri"/>
                <w:caps/>
                <w:color w:val="000000"/>
              </w:rPr>
              <w:t>Idaho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E227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5EB9ED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1B73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356E4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3356E4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3356E4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E5F32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INDIANA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6CD3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7A75A2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921C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1A55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ILLINOIS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FB59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0C3FE4B1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A1EEC" w14:textId="5FC42586" w:rsidR="000A3689" w:rsidRPr="003A0E48" w:rsidRDefault="00A91AEA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129A3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IOW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72D4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tentative)</w:t>
            </w:r>
          </w:p>
        </w:tc>
      </w:tr>
      <w:tr w:rsidR="000A3689" w:rsidRPr="003A0E48" w14:paraId="7222347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5181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B0B1E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KANSAS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65E0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6C4590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3B81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9EB66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KENTUCKY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C885D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01323C0E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786E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E47D2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LOUISANA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6143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7FB9AB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68FC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74D1D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AIN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64C5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656D46D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B5B0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F57BB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ARYLAND STATE EDUCATION ASS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5926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DA059D6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46BE5" w14:textId="0753D5CF" w:rsidR="000A3689" w:rsidRPr="003A0E48" w:rsidRDefault="00FA33DD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C0156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ASSAHUSETTS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C359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AC7711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3563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0206C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ICHIGA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8CD4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6374AB6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B1CF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3B2E8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innesot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3536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decided</w:t>
            </w:r>
          </w:p>
        </w:tc>
      </w:tr>
      <w:tr w:rsidR="000A3689" w:rsidRPr="003A0E48" w14:paraId="038FF4B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085B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62AD2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ISSISSIPPI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5B1B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8D73E5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C5A5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27C1F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ISSOURI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073C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CE48C2C" w14:textId="77777777" w:rsidTr="00C34E63">
        <w:trPr>
          <w:trHeight w:val="251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F524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4D40D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ontana Federation of Public Employee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7B12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5B02488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24DBF" w14:textId="28714393" w:rsidR="000A3689" w:rsidRPr="003A0E48" w:rsidRDefault="00DF597B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D8974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NEW HAMPSHIRE-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F04A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39F50B4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4E59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8B271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EW JERSEY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251B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93FE8BA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F147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3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14E69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EW MEXICO</w:t>
            </w:r>
            <w:r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 xml:space="preserve"> -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9CD8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F12614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FF22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07701A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07701A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07701A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88533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EW YORK STATE UNITED TEACHE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ACB9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pending)</w:t>
            </w:r>
          </w:p>
        </w:tc>
      </w:tr>
      <w:tr w:rsidR="000A3689" w:rsidRPr="003A0E48" w14:paraId="7F71E5B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B152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6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70E4D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EBRASK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C5BF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3A0E48" w14:paraId="0E1277F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637B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3E468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EVAD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E58D2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KNOWN</w:t>
            </w:r>
          </w:p>
        </w:tc>
      </w:tr>
      <w:tr w:rsidR="000A3689" w:rsidRPr="003A0E48" w14:paraId="418B087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1D69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E222BD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ORTH CAROLINA ASSOC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B9C60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1B22A18F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14F52" w14:textId="72EDF23B" w:rsidR="000A3689" w:rsidRPr="003A0E48" w:rsidRDefault="00BE1D4E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DCC133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ORTH DAKOTA UNITED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C952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488971FF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C9AD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C937B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OHIO EDUCATION ASSOIAIT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28EB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34AD5F7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1EF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C3768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OKLAHOM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681C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741D102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476E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3575C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OREGO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B489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29E480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1FB6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606F7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PENNSYLVANI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6113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0757D2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D724E" w14:textId="2342284C" w:rsidR="000A3689" w:rsidRPr="003A0E48" w:rsidRDefault="001261BE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704A9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RHODE ISLAND –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A979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KNOWN</w:t>
            </w:r>
          </w:p>
        </w:tc>
      </w:tr>
      <w:tr w:rsidR="000A3689" w:rsidRPr="003A0E48" w14:paraId="48EE727E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F151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8D79D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SOUTH CAROLINA EDUCATION ASSOCIATION (THE)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48E2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6952E88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B1D1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3A0E48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71874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South Dakot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1D69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51AB50E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046C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94806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TENNESS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CB2F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60FA32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09AC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CC5B3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CC5B3D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CC5B3D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D8838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TEXAS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FCFB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3A0E48" w14:paraId="5832F40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F3C213" w14:textId="1F52E6A0" w:rsidR="000A3689" w:rsidRPr="003A0E48" w:rsidRDefault="00626457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9:15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92CBD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UTAH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646B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6675170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98B6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527B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Vermont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052C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D1EABB1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0525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47AD2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VIRGINIA EDUCATION ASSOCIAT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C8BD9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3A0E48" w14:paraId="2A7BA02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D6AC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am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57CEE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WASHINGTO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671E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13BFFC4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BC2B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A02C8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 xml:space="preserve">WEST VIRGINIA EDUCATION ASSOCIATION 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988C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00A9394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DF10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587F2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WISCONSIN EDUCATION ASSN COUNCIL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D0AE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6FA5130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668E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41EAB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WYOMING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4971F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4AB43797" w14:textId="77777777" w:rsidTr="00C34E63">
        <w:trPr>
          <w:trHeight w:val="315"/>
        </w:trPr>
        <w:tc>
          <w:tcPr>
            <w:tcW w:w="822" w:type="pct"/>
            <w:shd w:val="clear" w:color="auto" w:fill="D9D9D9" w:themeFill="background1" w:themeFillShade="D9"/>
            <w:hideMark/>
          </w:tcPr>
          <w:p w14:paraId="2AD6C8EF" w14:textId="77777777" w:rsidR="000A3689" w:rsidRPr="003A0E48" w:rsidRDefault="000A3689" w:rsidP="000A3689">
            <w:pPr>
              <w:spacing w:before="0" w:after="0"/>
              <w:ind w:left="0"/>
              <w:rPr>
                <w:rStyle w:val="SubtleReference"/>
                <w:b/>
                <w:sz w:val="24"/>
              </w:rPr>
            </w:pPr>
            <w:r w:rsidRPr="003A0E48">
              <w:rPr>
                <w:rStyle w:val="SubtleReference"/>
                <w:b/>
                <w:sz w:val="24"/>
              </w:rPr>
              <w:t>Wednesday, July 6</w:t>
            </w:r>
          </w:p>
        </w:tc>
        <w:tc>
          <w:tcPr>
            <w:tcW w:w="2435" w:type="pct"/>
            <w:shd w:val="clear" w:color="auto" w:fill="D9D9D9" w:themeFill="background1" w:themeFillShade="D9"/>
            <w:hideMark/>
          </w:tcPr>
          <w:p w14:paraId="0CE73BE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3A0E48">
              <w:rPr>
                <w:rFonts w:asciiTheme="minorHAnsi" w:eastAsia="Times New Roman" w:hAnsiTheme="minorHAnsi" w:cstheme="minorHAnsi"/>
                <w:b/>
                <w:color w:val="000000"/>
              </w:rPr>
              <w:t> </w:t>
            </w:r>
            <w:r w:rsidRPr="003A0E48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  <w:t>RA- DAY 4</w:t>
            </w:r>
            <w:r w:rsidR="00307346">
              <w:rPr>
                <w:rFonts w:asciiTheme="minorHAnsi" w:eastAsia="Times New Roman" w:hAnsiTheme="minorHAnsi" w:cstheme="minorHAnsi"/>
                <w:b/>
                <w:color w:val="000000"/>
                <w:sz w:val="24"/>
                <w:szCs w:val="24"/>
              </w:rPr>
              <w:t xml:space="preserve">  </w:t>
            </w:r>
            <w:r w:rsidR="00307346">
              <w:rPr>
                <w:rFonts w:asciiTheme="minorHAnsi" w:eastAsia="Times New Roman" w:hAnsiTheme="minorHAnsi" w:cstheme="minorHAnsi"/>
                <w:b/>
                <w:bCs/>
                <w:color w:val="000000"/>
                <w:sz w:val="24"/>
                <w:szCs w:val="24"/>
              </w:rPr>
              <w:t>– 10:00 am – 6:00 pm</w:t>
            </w:r>
          </w:p>
        </w:tc>
        <w:tc>
          <w:tcPr>
            <w:tcW w:w="1743" w:type="pct"/>
            <w:shd w:val="clear" w:color="auto" w:fill="D9D9D9" w:themeFill="background1" w:themeFillShade="D9"/>
          </w:tcPr>
          <w:p w14:paraId="1DF13CB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</w:tc>
      </w:tr>
      <w:tr w:rsidR="000A3689" w:rsidRPr="003A0E48" w14:paraId="2344EBD7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7EC56B4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- noon</w:t>
            </w:r>
          </w:p>
        </w:tc>
        <w:tc>
          <w:tcPr>
            <w:tcW w:w="2435" w:type="pct"/>
            <w:shd w:val="clear" w:color="auto" w:fill="auto"/>
            <w:hideMark/>
          </w:tcPr>
          <w:p w14:paraId="76B1714F" w14:textId="77777777" w:rsidR="000A3689" w:rsidRPr="00926FC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highlight w:val="yellow"/>
              </w:rPr>
            </w:pPr>
            <w:r>
              <w:rPr>
                <w:color w:val="1F497D"/>
              </w:rPr>
              <w:t>RA Check-in for Delegates and Non Delegates</w:t>
            </w:r>
          </w:p>
        </w:tc>
        <w:tc>
          <w:tcPr>
            <w:tcW w:w="1743" w:type="pct"/>
            <w:shd w:val="clear" w:color="auto" w:fill="auto"/>
          </w:tcPr>
          <w:p w14:paraId="1054E0E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 Person</w:t>
            </w:r>
          </w:p>
        </w:tc>
      </w:tr>
      <w:tr w:rsidR="000A3689" w:rsidRPr="003A0E48" w14:paraId="17F8F8F9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26185C7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am – 9:00 am</w:t>
            </w:r>
          </w:p>
        </w:tc>
        <w:tc>
          <w:tcPr>
            <w:tcW w:w="2435" w:type="pct"/>
            <w:shd w:val="clear" w:color="auto" w:fill="auto"/>
          </w:tcPr>
          <w:p w14:paraId="0FA108E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CBR meeting (backstage)</w:t>
            </w:r>
          </w:p>
        </w:tc>
        <w:tc>
          <w:tcPr>
            <w:tcW w:w="1743" w:type="pct"/>
            <w:shd w:val="clear" w:color="auto" w:fill="auto"/>
          </w:tcPr>
          <w:p w14:paraId="2FDEF8B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414B740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45743688" w14:textId="77777777" w:rsidR="000A3689" w:rsidRPr="003A0E48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5:00 pm</w:t>
            </w:r>
          </w:p>
        </w:tc>
        <w:tc>
          <w:tcPr>
            <w:tcW w:w="2435" w:type="pct"/>
            <w:shd w:val="clear" w:color="auto" w:fill="auto"/>
            <w:hideMark/>
          </w:tcPr>
          <w:p w14:paraId="165CE39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redentials Committee Meeting</w:t>
            </w:r>
          </w:p>
        </w:tc>
        <w:tc>
          <w:tcPr>
            <w:tcW w:w="1743" w:type="pct"/>
            <w:shd w:val="clear" w:color="auto" w:fill="auto"/>
          </w:tcPr>
          <w:p w14:paraId="0493C5B7" w14:textId="77777777" w:rsidR="000A3689" w:rsidRPr="003A0E48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65204B7" w14:textId="77777777" w:rsidTr="00C34E63">
        <w:trPr>
          <w:trHeight w:val="315"/>
        </w:trPr>
        <w:tc>
          <w:tcPr>
            <w:tcW w:w="822" w:type="pct"/>
            <w:shd w:val="clear" w:color="auto" w:fill="auto"/>
          </w:tcPr>
          <w:p w14:paraId="19C6EDD1" w14:textId="77777777" w:rsidR="000A3689" w:rsidRPr="003A0E48" w:rsidRDefault="00307346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 am – 9:30 am &amp; Lunch</w:t>
            </w:r>
          </w:p>
        </w:tc>
        <w:tc>
          <w:tcPr>
            <w:tcW w:w="2435" w:type="pct"/>
            <w:shd w:val="clear" w:color="auto" w:fill="auto"/>
            <w:hideMark/>
          </w:tcPr>
          <w:p w14:paraId="7F9E1D0D" w14:textId="77777777" w:rsidR="000A3689" w:rsidRPr="000D246D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0D246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pecial Interest Caucus Meetings</w:t>
            </w:r>
          </w:p>
        </w:tc>
        <w:tc>
          <w:tcPr>
            <w:tcW w:w="1743" w:type="pct"/>
            <w:shd w:val="clear" w:color="auto" w:fill="auto"/>
          </w:tcPr>
          <w:p w14:paraId="6FCD696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</w:p>
        </w:tc>
      </w:tr>
      <w:tr w:rsidR="000A3689" w:rsidRPr="003A0E48" w14:paraId="492973EF" w14:textId="77777777" w:rsidTr="00512735">
        <w:trPr>
          <w:trHeight w:val="315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38BA80A" w14:textId="77777777" w:rsidR="000A3689" w:rsidRDefault="000A3689" w:rsidP="000A3689">
            <w:pPr>
              <w:spacing w:before="0" w:after="0"/>
              <w:ind w:left="0"/>
              <w:jc w:val="center"/>
              <w:rPr>
                <w:rFonts w:asciiTheme="minorHAnsi" w:hAnsiTheme="minorHAnsi"/>
                <w:b/>
                <w:color w:val="000000"/>
                <w:sz w:val="24"/>
              </w:rPr>
            </w:pPr>
            <w:r w:rsidRPr="0012134B">
              <w:rPr>
                <w:rFonts w:asciiTheme="minorHAnsi" w:hAnsiTheme="minorHAnsi"/>
                <w:b/>
                <w:color w:val="000000"/>
                <w:sz w:val="24"/>
              </w:rPr>
              <w:t>State Delegation Meeting Schedule</w:t>
            </w:r>
          </w:p>
          <w:p w14:paraId="1FBA4D05" w14:textId="77777777" w:rsidR="000A3689" w:rsidRPr="003A0E48" w:rsidRDefault="000A3689" w:rsidP="000A3689">
            <w:pPr>
              <w:spacing w:before="0" w:after="0"/>
              <w:ind w:left="0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512735">
              <w:rPr>
                <w:rFonts w:asciiTheme="minorHAnsi" w:hAnsiTheme="minorHAnsi"/>
                <w:i/>
                <w:color w:val="000000"/>
                <w:sz w:val="20"/>
              </w:rPr>
              <w:t xml:space="preserve">All in-person state delegation meeting will be held at the designated </w:t>
            </w:r>
            <w:r>
              <w:rPr>
                <w:rFonts w:asciiTheme="minorHAnsi" w:hAnsiTheme="minorHAnsi"/>
                <w:i/>
                <w:color w:val="000000"/>
                <w:sz w:val="20"/>
              </w:rPr>
              <w:t xml:space="preserve">state </w:t>
            </w:r>
            <w:r w:rsidRPr="00512735">
              <w:rPr>
                <w:rFonts w:asciiTheme="minorHAnsi" w:hAnsiTheme="minorHAnsi"/>
                <w:i/>
                <w:color w:val="000000"/>
                <w:sz w:val="20"/>
              </w:rPr>
              <w:t>hotels</w:t>
            </w:r>
          </w:p>
        </w:tc>
      </w:tr>
      <w:tr w:rsidR="000A3689" w:rsidRPr="003A0E48" w14:paraId="60ADB49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17DB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1239D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LABAM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FE5B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48DCDF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4F2E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71B54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LASKA-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01AB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4762371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3521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11E85E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RIZON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C431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5176FBCA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A837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8:3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D3194A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RKANSAS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E25A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706B9B4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64DD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055306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ALIFORNIA TEACHERS ASSOC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EFB2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0BE9CE78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EE56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7: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0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0 am-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9:00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82ED3D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OLORADO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43B0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2309463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2915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F4001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ONNECTICUT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7281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6E606D4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728E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493B54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ELAWARE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5C05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C42C6E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CDB98" w14:textId="6345AA5D" w:rsidR="000A3689" w:rsidRPr="003A0E48" w:rsidRDefault="00A91AEA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0FC83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EDERAL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3DA1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30137F72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4586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4FC614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GEORGIA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EA74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3AF3D7C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D048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41C74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HAWAII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692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417ABAE1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A1E3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555EC0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065EE7">
              <w:rPr>
                <w:rFonts w:eastAsia="Times New Roman" w:cs="Calibri"/>
                <w:caps/>
                <w:color w:val="000000"/>
              </w:rPr>
              <w:t>Idaho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0A58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0777E9D8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0223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7276EF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7276EF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CDT</w:t>
            </w:r>
            <w:r w:rsidRPr="007276EF"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0DF8C4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DIANA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D4E0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0FB39BEF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2C1E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E4E0B4" w14:textId="77777777" w:rsidR="000A3689" w:rsidRPr="0081017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LLINOIS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D3EE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671E7C0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1DC23" w14:textId="075007E7" w:rsidR="000A3689" w:rsidRPr="003A0E48" w:rsidRDefault="00A91AEA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73362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OW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B1C6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tentative)</w:t>
            </w:r>
          </w:p>
        </w:tc>
      </w:tr>
      <w:tr w:rsidR="000A3689" w:rsidRPr="003A0E48" w14:paraId="76CD9B0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9114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bCs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67B5FF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KANSAS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DA0C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22B52A96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2491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7BE66D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KENTUCKY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3DE5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3A0E48" w14:paraId="50AD519E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F8FD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ACF7CE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LOUISANA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B5A2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0967F912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10BF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D5D0D6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AIN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9791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3A0E48" w14:paraId="55387A3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AEF8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496B1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ARYLAND STATE EDUCATION ASS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5CD0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633083" w14:paraId="04F175AB" w14:textId="77777777" w:rsidTr="00C34E63">
        <w:trPr>
          <w:trHeight w:val="12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63C11" w14:textId="54B1CB82" w:rsidR="000A3689" w:rsidRPr="003A0E48" w:rsidRDefault="00FA33DD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2B4412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ASSAHUSETTS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F55F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KNOWN</w:t>
            </w:r>
          </w:p>
        </w:tc>
      </w:tr>
      <w:tr w:rsidR="000A3689" w:rsidRPr="00633083" w14:paraId="074B0FD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BD68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A27FE5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ICHIGA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12F2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633083" w14:paraId="588B64F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C4E3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40EE38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innesot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F9F3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decided</w:t>
            </w:r>
          </w:p>
        </w:tc>
      </w:tr>
      <w:tr w:rsidR="000A3689" w:rsidRPr="00633083" w14:paraId="68811AB6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CE76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5BFBE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ISSISSIPPI ASSOCI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9C2C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633083" w14:paraId="6CD29282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AA59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DF53CB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MISSOURI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E669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633083" w14:paraId="1F0A2540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B7564" w14:textId="7AAC8612" w:rsidR="000A3689" w:rsidRPr="003A0E48" w:rsidRDefault="00DF597B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E37A63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EW HAMPSHIRE-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AE18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633083" w14:paraId="0849440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3C6B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2C2D3B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EW JERSEY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011D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633083" w14:paraId="2670253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412CA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-9:3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11C372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EW MEXICO</w:t>
            </w:r>
            <w:r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 xml:space="preserve"> -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3D430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 person w/virtual options</w:t>
            </w:r>
          </w:p>
        </w:tc>
      </w:tr>
      <w:tr w:rsidR="000A3689" w:rsidRPr="00633083" w14:paraId="626CD7C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1229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34F1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63308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DT</w:t>
            </w:r>
            <w:r w:rsidRPr="0063308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A82896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EW YORK STATE UNITED TEACHE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29CB6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pending)</w:t>
            </w:r>
          </w:p>
        </w:tc>
      </w:tr>
      <w:tr w:rsidR="000A3689" w:rsidRPr="00633083" w14:paraId="726A4AD6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ED15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6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D1236F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EBRASK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941B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 (pending)</w:t>
            </w:r>
          </w:p>
        </w:tc>
      </w:tr>
      <w:tr w:rsidR="000A3689" w:rsidRPr="00633083" w14:paraId="6262DBA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5F9A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6DE5F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EVAD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DBB9B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633083" w14:paraId="2C12CF43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1BEA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4B1755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ORTH CAROLINA ASSOCATION OF EDUCATORS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AE07C" w14:textId="77777777" w:rsidR="000A3689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633083" w14:paraId="63F0BFD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60B7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34F1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63308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DT</w:t>
            </w:r>
            <w:r w:rsidRPr="0063308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3A58F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NORTH DAKOTA UNITED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32F0D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633083" w14:paraId="6829E62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D7FB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186D31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OHIO EDUCATION ASSOIAIT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193A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633083" w14:paraId="6CB92981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01FE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-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845BF9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OKLAHOM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939B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633083" w14:paraId="060DCBB2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A20E4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4C9B60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OREGO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195D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633083" w14:paraId="21E3F9CB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C31C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1F398C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PENNSYLVANIA STAT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F92EB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633083" w14:paraId="180A0937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2B1F8" w14:textId="585EF8B6" w:rsidR="000A3689" w:rsidRPr="003A0E48" w:rsidRDefault="001261BE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A24D0A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RHODE ISLAND –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2393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KNOWN</w:t>
            </w:r>
          </w:p>
        </w:tc>
      </w:tr>
      <w:tr w:rsidR="000A3689" w:rsidRPr="00633083" w14:paraId="46AF67C2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03DC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1FAB81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SOUTH CAROLINA EDUCATION ASSOCIATION (THE)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3390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633083" w14:paraId="7A2B92DF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C498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DT</w:t>
            </w:r>
            <w:r w:rsidRPr="0063308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0DA7E6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South Dakota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ECC9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633083" w14:paraId="630A55F5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E62E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163048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TENNESSE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722AF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633083" w14:paraId="6575F5BD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095A9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B51AD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r w:rsidRPr="0063308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(TBD –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DT</w:t>
            </w:r>
            <w:r w:rsidRPr="0063308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)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CA3F53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TEXAS STATE TEACHERS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C1F3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633083" w14:paraId="1A300D5F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614A6B" w14:textId="0E2C2660" w:rsidR="000A3689" w:rsidRPr="003A0E48" w:rsidRDefault="00626457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8:00 am – 9:15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0E741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UTAH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4702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633083" w14:paraId="3996253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DB0A1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DF664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Vermont NEA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355E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633083" w14:paraId="57240351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EDFE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3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FDBAF" w14:textId="77777777" w:rsidR="000A3689" w:rsidRPr="00633083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</w:pPr>
            <w:r w:rsidRPr="00633083">
              <w:rPr>
                <w:rFonts w:asciiTheme="minorHAnsi" w:eastAsia="Times New Roman" w:hAnsiTheme="minorHAnsi" w:cstheme="minorHAnsi"/>
                <w:caps/>
                <w:color w:val="000000"/>
                <w:sz w:val="24"/>
                <w:szCs w:val="24"/>
              </w:rPr>
              <w:t>VIRGINIA EDUCATION ASSOCIAT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BA8B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ending</w:t>
            </w:r>
          </w:p>
        </w:tc>
      </w:tr>
      <w:tr w:rsidR="000A3689" w:rsidRPr="00633083" w14:paraId="574219B6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012EC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7:00 </w:t>
            </w: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am </w:t>
            </w: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29FB4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WASHINGTON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5B087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633083" w14:paraId="5D1B19C9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13FD3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A39EC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661DE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WEST VIRGINIA EDUCATION ASSOCIATION 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CFC62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  <w:tr w:rsidR="000A3689" w:rsidRPr="00633083" w14:paraId="0824F23A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91A38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FCD42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WISCONSIN EDUCATION ASSN COUNCIL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21AA5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 w/virtual option</w:t>
            </w:r>
          </w:p>
        </w:tc>
      </w:tr>
      <w:tr w:rsidR="000A3689" w:rsidRPr="00633083" w14:paraId="46E5EBAC" w14:textId="77777777" w:rsidTr="00C34E63">
        <w:trPr>
          <w:trHeight w:val="315"/>
        </w:trPr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6D5D1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7:00 am – 9:00 am</w:t>
            </w:r>
          </w:p>
        </w:tc>
        <w:tc>
          <w:tcPr>
            <w:tcW w:w="24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8C971" w14:textId="77777777" w:rsidR="000A3689" w:rsidRPr="00661DEB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81017B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WYOMING EDUCATION ASSOCIATION</w:t>
            </w:r>
          </w:p>
        </w:tc>
        <w:tc>
          <w:tcPr>
            <w:tcW w:w="1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4D396" w14:textId="77777777" w:rsidR="000A3689" w:rsidRPr="003A0E48" w:rsidRDefault="000A3689" w:rsidP="000A3689">
            <w:pPr>
              <w:spacing w:before="0" w:after="0"/>
              <w:ind w:left="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3A0E48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In-Person</w:t>
            </w:r>
          </w:p>
        </w:tc>
      </w:tr>
    </w:tbl>
    <w:p w14:paraId="7D8EF894" w14:textId="77777777" w:rsidR="002B3690" w:rsidRPr="00633083" w:rsidRDefault="002B3690" w:rsidP="00633083">
      <w:pPr>
        <w:spacing w:before="0" w:after="0"/>
        <w:ind w:left="0"/>
        <w:rPr>
          <w:rFonts w:asciiTheme="minorHAnsi" w:eastAsia="Times New Roman" w:hAnsiTheme="minorHAnsi" w:cstheme="minorHAnsi"/>
          <w:color w:val="000000"/>
          <w:sz w:val="24"/>
          <w:szCs w:val="24"/>
        </w:rPr>
      </w:pPr>
    </w:p>
    <w:sectPr w:rsidR="002B3690" w:rsidRPr="00633083" w:rsidSect="00D7436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41433"/>
    <w:multiLevelType w:val="hybridMultilevel"/>
    <w:tmpl w:val="17186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8B716F"/>
    <w:multiLevelType w:val="hybridMultilevel"/>
    <w:tmpl w:val="0B0C1B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143D09"/>
    <w:multiLevelType w:val="hybridMultilevel"/>
    <w:tmpl w:val="877C4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B3EBD"/>
    <w:multiLevelType w:val="hybridMultilevel"/>
    <w:tmpl w:val="42E0E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C002D"/>
    <w:multiLevelType w:val="hybridMultilevel"/>
    <w:tmpl w:val="E2020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246926"/>
    <w:multiLevelType w:val="hybridMultilevel"/>
    <w:tmpl w:val="6094A5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7470A8"/>
    <w:multiLevelType w:val="hybridMultilevel"/>
    <w:tmpl w:val="5358A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C3683"/>
    <w:multiLevelType w:val="hybridMultilevel"/>
    <w:tmpl w:val="027A8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5018313">
    <w:abstractNumId w:val="2"/>
  </w:num>
  <w:num w:numId="2" w16cid:durableId="240648512">
    <w:abstractNumId w:val="5"/>
  </w:num>
  <w:num w:numId="3" w16cid:durableId="853567874">
    <w:abstractNumId w:val="0"/>
  </w:num>
  <w:num w:numId="4" w16cid:durableId="1666321261">
    <w:abstractNumId w:val="3"/>
  </w:num>
  <w:num w:numId="5" w16cid:durableId="1800757912">
    <w:abstractNumId w:val="1"/>
  </w:num>
  <w:num w:numId="6" w16cid:durableId="1049956795">
    <w:abstractNumId w:val="4"/>
  </w:num>
  <w:num w:numId="7" w16cid:durableId="284043418">
    <w:abstractNumId w:val="7"/>
  </w:num>
  <w:num w:numId="8" w16cid:durableId="19732433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CITI3MLc0MDA3MjCyUdpeDU4uLM/DyQAhOLWgAUrzRzLQAAAA=="/>
  </w:docVars>
  <w:rsids>
    <w:rsidRoot w:val="00D74364"/>
    <w:rsid w:val="00002185"/>
    <w:rsid w:val="0000686D"/>
    <w:rsid w:val="00024F06"/>
    <w:rsid w:val="00036A0B"/>
    <w:rsid w:val="00046A3F"/>
    <w:rsid w:val="00047EDF"/>
    <w:rsid w:val="000514E2"/>
    <w:rsid w:val="00065EE7"/>
    <w:rsid w:val="000730C2"/>
    <w:rsid w:val="000A3689"/>
    <w:rsid w:val="000B778E"/>
    <w:rsid w:val="000D246D"/>
    <w:rsid w:val="001121D1"/>
    <w:rsid w:val="0012134B"/>
    <w:rsid w:val="001226E1"/>
    <w:rsid w:val="001240CB"/>
    <w:rsid w:val="001261BE"/>
    <w:rsid w:val="00136129"/>
    <w:rsid w:val="001370F7"/>
    <w:rsid w:val="00155385"/>
    <w:rsid w:val="00171778"/>
    <w:rsid w:val="00182B09"/>
    <w:rsid w:val="00185EBA"/>
    <w:rsid w:val="001A7838"/>
    <w:rsid w:val="00201E6D"/>
    <w:rsid w:val="00217022"/>
    <w:rsid w:val="00281706"/>
    <w:rsid w:val="002A0486"/>
    <w:rsid w:val="002B3690"/>
    <w:rsid w:val="002B7884"/>
    <w:rsid w:val="002E0F79"/>
    <w:rsid w:val="002F0A09"/>
    <w:rsid w:val="00307346"/>
    <w:rsid w:val="0031184E"/>
    <w:rsid w:val="0031739D"/>
    <w:rsid w:val="00327560"/>
    <w:rsid w:val="003466C7"/>
    <w:rsid w:val="003510AE"/>
    <w:rsid w:val="00355527"/>
    <w:rsid w:val="003711F3"/>
    <w:rsid w:val="00372651"/>
    <w:rsid w:val="003948DA"/>
    <w:rsid w:val="003A0E48"/>
    <w:rsid w:val="003B1398"/>
    <w:rsid w:val="003B7A23"/>
    <w:rsid w:val="003D7436"/>
    <w:rsid w:val="003E4877"/>
    <w:rsid w:val="003F25AB"/>
    <w:rsid w:val="00412732"/>
    <w:rsid w:val="0041683C"/>
    <w:rsid w:val="00421D61"/>
    <w:rsid w:val="00456893"/>
    <w:rsid w:val="0047126B"/>
    <w:rsid w:val="004871AE"/>
    <w:rsid w:val="004A0F8D"/>
    <w:rsid w:val="004C1416"/>
    <w:rsid w:val="00511CEB"/>
    <w:rsid w:val="00512735"/>
    <w:rsid w:val="005272BA"/>
    <w:rsid w:val="00543DFA"/>
    <w:rsid w:val="005540F5"/>
    <w:rsid w:val="00576DAC"/>
    <w:rsid w:val="00586E55"/>
    <w:rsid w:val="005F43DC"/>
    <w:rsid w:val="005F6F5A"/>
    <w:rsid w:val="00601206"/>
    <w:rsid w:val="00626457"/>
    <w:rsid w:val="00633083"/>
    <w:rsid w:val="00661DEB"/>
    <w:rsid w:val="00671A6B"/>
    <w:rsid w:val="00673811"/>
    <w:rsid w:val="00676441"/>
    <w:rsid w:val="0068707E"/>
    <w:rsid w:val="006B5BF8"/>
    <w:rsid w:val="006D63DB"/>
    <w:rsid w:val="006D787E"/>
    <w:rsid w:val="006D7CC7"/>
    <w:rsid w:val="006F2B0A"/>
    <w:rsid w:val="006F3F37"/>
    <w:rsid w:val="00736137"/>
    <w:rsid w:val="00765844"/>
    <w:rsid w:val="007A0AD1"/>
    <w:rsid w:val="007B69D1"/>
    <w:rsid w:val="007D2416"/>
    <w:rsid w:val="007D5C11"/>
    <w:rsid w:val="007F0152"/>
    <w:rsid w:val="00801D66"/>
    <w:rsid w:val="008100AB"/>
    <w:rsid w:val="0081017B"/>
    <w:rsid w:val="00814FBE"/>
    <w:rsid w:val="00826E19"/>
    <w:rsid w:val="0084292A"/>
    <w:rsid w:val="00847507"/>
    <w:rsid w:val="00874ED7"/>
    <w:rsid w:val="00893259"/>
    <w:rsid w:val="00893A17"/>
    <w:rsid w:val="008A3C28"/>
    <w:rsid w:val="008A6A1E"/>
    <w:rsid w:val="008A6EED"/>
    <w:rsid w:val="008A78CF"/>
    <w:rsid w:val="008B66FB"/>
    <w:rsid w:val="008B7CDB"/>
    <w:rsid w:val="008E613E"/>
    <w:rsid w:val="008E74CC"/>
    <w:rsid w:val="008F0B15"/>
    <w:rsid w:val="008F2BDB"/>
    <w:rsid w:val="00923381"/>
    <w:rsid w:val="00923B63"/>
    <w:rsid w:val="009258AE"/>
    <w:rsid w:val="00926FCB"/>
    <w:rsid w:val="00946B06"/>
    <w:rsid w:val="0095324E"/>
    <w:rsid w:val="00960D84"/>
    <w:rsid w:val="00966814"/>
    <w:rsid w:val="00973AAE"/>
    <w:rsid w:val="009A2791"/>
    <w:rsid w:val="009B3B55"/>
    <w:rsid w:val="009C1024"/>
    <w:rsid w:val="009D6E0A"/>
    <w:rsid w:val="009F40B7"/>
    <w:rsid w:val="00A006B3"/>
    <w:rsid w:val="00A2226B"/>
    <w:rsid w:val="00A225CD"/>
    <w:rsid w:val="00A43702"/>
    <w:rsid w:val="00A47931"/>
    <w:rsid w:val="00A72611"/>
    <w:rsid w:val="00A81113"/>
    <w:rsid w:val="00A91AEA"/>
    <w:rsid w:val="00AA22EA"/>
    <w:rsid w:val="00AA5C97"/>
    <w:rsid w:val="00AD09C0"/>
    <w:rsid w:val="00AE57D1"/>
    <w:rsid w:val="00B00254"/>
    <w:rsid w:val="00B22C71"/>
    <w:rsid w:val="00B351C6"/>
    <w:rsid w:val="00BC73ED"/>
    <w:rsid w:val="00BE1D4E"/>
    <w:rsid w:val="00C142CF"/>
    <w:rsid w:val="00C20915"/>
    <w:rsid w:val="00C3499B"/>
    <w:rsid w:val="00C34A4A"/>
    <w:rsid w:val="00C34E63"/>
    <w:rsid w:val="00C55EFD"/>
    <w:rsid w:val="00C70D66"/>
    <w:rsid w:val="00C83B9D"/>
    <w:rsid w:val="00CE2AD2"/>
    <w:rsid w:val="00CE7C31"/>
    <w:rsid w:val="00D02EDA"/>
    <w:rsid w:val="00D154AE"/>
    <w:rsid w:val="00D67E3B"/>
    <w:rsid w:val="00D74364"/>
    <w:rsid w:val="00D753C6"/>
    <w:rsid w:val="00D92A69"/>
    <w:rsid w:val="00DB476D"/>
    <w:rsid w:val="00DB62CD"/>
    <w:rsid w:val="00DC08F4"/>
    <w:rsid w:val="00DE07E6"/>
    <w:rsid w:val="00DF597B"/>
    <w:rsid w:val="00E1218E"/>
    <w:rsid w:val="00E23A9B"/>
    <w:rsid w:val="00E31581"/>
    <w:rsid w:val="00E4313F"/>
    <w:rsid w:val="00E57BA4"/>
    <w:rsid w:val="00E62A41"/>
    <w:rsid w:val="00E64E75"/>
    <w:rsid w:val="00E904B6"/>
    <w:rsid w:val="00E93E68"/>
    <w:rsid w:val="00EA2E87"/>
    <w:rsid w:val="00EB3741"/>
    <w:rsid w:val="00EC3EE0"/>
    <w:rsid w:val="00EF675E"/>
    <w:rsid w:val="00F03FEF"/>
    <w:rsid w:val="00F24754"/>
    <w:rsid w:val="00F27AFA"/>
    <w:rsid w:val="00F317CF"/>
    <w:rsid w:val="00F32718"/>
    <w:rsid w:val="00F55E26"/>
    <w:rsid w:val="00F572B3"/>
    <w:rsid w:val="00F8721F"/>
    <w:rsid w:val="00FA33DD"/>
    <w:rsid w:val="00FB6391"/>
    <w:rsid w:val="00FD550C"/>
    <w:rsid w:val="00FE6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FC0DA"/>
  <w15:chartTrackingRefBased/>
  <w15:docId w15:val="{112E7040-0858-42A7-AAC0-66289B479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364"/>
    <w:pPr>
      <w:spacing w:before="60" w:after="60" w:line="240" w:lineRule="auto"/>
      <w:ind w:left="720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3EE0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EE0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3499B"/>
    <w:pPr>
      <w:contextualSpacing/>
    </w:pPr>
  </w:style>
  <w:style w:type="character" w:styleId="SubtleReference">
    <w:name w:val="Subtle Reference"/>
    <w:basedOn w:val="DefaultParagraphFont"/>
    <w:uiPriority w:val="31"/>
    <w:qFormat/>
    <w:rsid w:val="007D2416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qFormat/>
    <w:rsid w:val="0095324E"/>
    <w:rPr>
      <w:b/>
      <w:bCs/>
    </w:rPr>
  </w:style>
  <w:style w:type="paragraph" w:styleId="Revision">
    <w:name w:val="Revision"/>
    <w:hidden/>
    <w:uiPriority w:val="99"/>
    <w:semiHidden/>
    <w:rsid w:val="008F0B15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CAFDF-D0AA-4A0C-AE00-CFDD6A542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3451</Words>
  <Characters>19674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A</Company>
  <LinksUpToDate>false</LinksUpToDate>
  <CharactersWithSpaces>2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Tines</dc:creator>
  <cp:keywords/>
  <dc:description/>
  <cp:lastModifiedBy>Howard, Robert [NEA-CBO-CFS]</cp:lastModifiedBy>
  <cp:revision>2</cp:revision>
  <cp:lastPrinted>2022-04-21T18:44:00Z</cp:lastPrinted>
  <dcterms:created xsi:type="dcterms:W3CDTF">2022-06-03T12:46:00Z</dcterms:created>
  <dcterms:modified xsi:type="dcterms:W3CDTF">2022-06-03T12:46:00Z</dcterms:modified>
</cp:coreProperties>
</file>